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8"/>
        <w:tblW w:w="10562" w:type="dxa"/>
        <w:tblLook w:val="04A0" w:firstRow="1" w:lastRow="0" w:firstColumn="1" w:lastColumn="0" w:noHBand="0" w:noVBand="1"/>
      </w:tblPr>
      <w:tblGrid>
        <w:gridCol w:w="993"/>
        <w:gridCol w:w="4646"/>
        <w:gridCol w:w="652"/>
        <w:gridCol w:w="1459"/>
        <w:gridCol w:w="37"/>
        <w:gridCol w:w="1422"/>
        <w:gridCol w:w="1353"/>
      </w:tblGrid>
      <w:tr w:rsidR="00A32B5A" w14:paraId="4A8F3C0D" w14:textId="77777777" w:rsidTr="00A32B5A">
        <w:trPr>
          <w:trHeight w:val="268"/>
        </w:trPr>
        <w:tc>
          <w:tcPr>
            <w:tcW w:w="6291" w:type="dxa"/>
            <w:gridSpan w:val="3"/>
            <w:vMerge w:val="restart"/>
            <w:tcBorders>
              <w:top w:val="nil"/>
              <w:left w:val="nil"/>
              <w:right w:val="single" w:sz="12" w:space="0" w:color="auto"/>
            </w:tcBorders>
          </w:tcPr>
          <w:p w14:paraId="462AE537" w14:textId="77777777" w:rsidR="00A32B5A" w:rsidRPr="00094660" w:rsidRDefault="00A32B5A" w:rsidP="00284539">
            <w:pPr>
              <w:rPr>
                <w:noProof/>
              </w:rPr>
            </w:pPr>
            <w:bookmarkStart w:id="0" w:name="_Toc12364682"/>
            <w:r>
              <w:rPr>
                <w:rFonts w:hint="eastAsia"/>
                <w:noProof/>
                <w:sz w:val="16"/>
              </w:rPr>
              <w:drawing>
                <wp:anchor distT="0" distB="0" distL="114300" distR="114300" simplePos="0" relativeHeight="251659264" behindDoc="1" locked="0" layoutInCell="1" allowOverlap="1" wp14:anchorId="1DD37274" wp14:editId="1A9F2F90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54940</wp:posOffset>
                  </wp:positionV>
                  <wp:extent cx="3419475" cy="614680"/>
                  <wp:effectExtent l="0" t="0" r="9525" b="0"/>
                  <wp:wrapTight wrapText="bothSides">
                    <wp:wrapPolygon edited="0">
                      <wp:start x="963" y="0"/>
                      <wp:lineTo x="0" y="0"/>
                      <wp:lineTo x="0" y="20752"/>
                      <wp:lineTo x="3851" y="20752"/>
                      <wp:lineTo x="21540" y="20752"/>
                      <wp:lineTo x="21540" y="669"/>
                      <wp:lineTo x="1925" y="0"/>
                      <wp:lineTo x="963" y="0"/>
                    </wp:wrapPolygon>
                  </wp:wrapTight>
                  <wp:docPr id="1286300596" name="그림 1286300596" descr="텍스트, 폰트, 그래픽, 스크린샷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300596" name="그림 1286300596" descr="텍스트, 폰트, 그래픽, 스크린샷이(가) 표시된 사진&#10;&#10;자동 생성된 설명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9475" cy="614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59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76A85062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담당자</w:t>
            </w:r>
          </w:p>
        </w:tc>
        <w:tc>
          <w:tcPr>
            <w:tcW w:w="1459" w:type="dxa"/>
            <w:gridSpan w:val="2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3220C4E6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검토자</w:t>
            </w:r>
          </w:p>
        </w:tc>
        <w:tc>
          <w:tcPr>
            <w:tcW w:w="1353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E2E8ACA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승인자</w:t>
            </w:r>
          </w:p>
        </w:tc>
      </w:tr>
      <w:tr w:rsidR="00A32B5A" w14:paraId="620F2A3A" w14:textId="77777777" w:rsidTr="00A32B5A">
        <w:trPr>
          <w:trHeight w:val="1137"/>
        </w:trPr>
        <w:tc>
          <w:tcPr>
            <w:tcW w:w="6291" w:type="dxa"/>
            <w:gridSpan w:val="3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3FFA24D" w14:textId="77777777" w:rsidR="00A32B5A" w:rsidRDefault="00A32B5A" w:rsidP="00284539">
            <w:pPr>
              <w:rPr>
                <w:noProof/>
              </w:rPr>
            </w:pPr>
          </w:p>
        </w:tc>
        <w:tc>
          <w:tcPr>
            <w:tcW w:w="145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1024D2C" w14:textId="7ECF3F81" w:rsidR="00A32B5A" w:rsidRDefault="00A01AEB" w:rsidP="001851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김성열</w:t>
            </w:r>
          </w:p>
        </w:tc>
        <w:tc>
          <w:tcPr>
            <w:tcW w:w="1459" w:type="dxa"/>
            <w:gridSpan w:val="2"/>
            <w:tcBorders>
              <w:bottom w:val="single" w:sz="12" w:space="0" w:color="auto"/>
            </w:tcBorders>
            <w:vAlign w:val="center"/>
          </w:tcPr>
          <w:p w14:paraId="40576BB9" w14:textId="3F6BA768" w:rsidR="00A32B5A" w:rsidRDefault="00A01AEB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이우원</w:t>
            </w:r>
          </w:p>
        </w:tc>
        <w:tc>
          <w:tcPr>
            <w:tcW w:w="135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4CC70C5" w14:textId="77777777" w:rsidR="00A32B5A" w:rsidRDefault="00A32B5A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오성호</w:t>
            </w:r>
          </w:p>
        </w:tc>
      </w:tr>
      <w:tr w:rsidR="00A32B5A" w14:paraId="22385B1D" w14:textId="77777777" w:rsidTr="00A32B5A">
        <w:trPr>
          <w:trHeight w:val="562"/>
        </w:trPr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D3EC3A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보고명</w:t>
            </w:r>
          </w:p>
        </w:tc>
        <w:tc>
          <w:tcPr>
            <w:tcW w:w="9569" w:type="dxa"/>
            <w:gridSpan w:val="6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F1A6242" w14:textId="5BC3CEF8" w:rsidR="00A32B5A" w:rsidRPr="002A5DBD" w:rsidRDefault="002A5DBD" w:rsidP="002A0AAA">
            <w:pPr>
              <w:jc w:val="center"/>
              <w:rPr>
                <w:rFonts w:ascii="KoPub돋움체_Pro Bold" w:eastAsia="KoPub돋움체_Pro Bold" w:hAnsi="KoPub돋움체_Pro Bold"/>
                <w:b/>
                <w:bCs/>
                <w:noProof/>
              </w:rPr>
            </w:pPr>
            <w:r w:rsidRPr="002A5DBD">
              <w:rPr>
                <w:rFonts w:ascii="KoPub돋움체_Pro Bold" w:eastAsia="KoPub돋움체_Pro Bold" w:hAnsi="KoPub돋움체_Pro Bold" w:hint="eastAsia"/>
                <w:b/>
                <w:bCs/>
                <w:noProof/>
              </w:rPr>
              <w:t xml:space="preserve">수소 연료전지 트렉터의 배터리 연계 시험 결과 및 향후 계획 </w:t>
            </w:r>
          </w:p>
        </w:tc>
      </w:tr>
      <w:tr w:rsidR="00A32B5A" w14:paraId="1EA43D61" w14:textId="77777777" w:rsidTr="00A32B5A">
        <w:trPr>
          <w:trHeight w:val="562"/>
        </w:trPr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0C38E8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작성자</w:t>
            </w:r>
          </w:p>
        </w:tc>
        <w:tc>
          <w:tcPr>
            <w:tcW w:w="4646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AF00029" w14:textId="204B9535" w:rsidR="00A32B5A" w:rsidRPr="00904864" w:rsidRDefault="00BD4D2E" w:rsidP="00284539">
            <w:pPr>
              <w:jc w:val="center"/>
              <w:rPr>
                <w:b/>
                <w:bCs/>
                <w:noProof/>
              </w:rPr>
            </w:pPr>
            <w:r>
              <w:rPr>
                <w:rFonts w:hint="eastAsia"/>
                <w:b/>
                <w:bCs/>
                <w:noProof/>
              </w:rPr>
              <w:t>김 성 열</w:t>
            </w:r>
          </w:p>
        </w:tc>
        <w:tc>
          <w:tcPr>
            <w:tcW w:w="2148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443039B" w14:textId="078C79DC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작성일</w:t>
            </w:r>
          </w:p>
        </w:tc>
        <w:tc>
          <w:tcPr>
            <w:tcW w:w="2775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9EE1B90" w14:textId="07D0C641" w:rsidR="00A32B5A" w:rsidRDefault="00A32B5A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2</w:t>
            </w:r>
            <w:r w:rsidR="00185115">
              <w:rPr>
                <w:rFonts w:hint="eastAsia"/>
                <w:noProof/>
              </w:rPr>
              <w:t>5</w:t>
            </w:r>
            <w:r>
              <w:rPr>
                <w:rFonts w:hint="eastAsia"/>
                <w:noProof/>
              </w:rPr>
              <w:t>-</w:t>
            </w:r>
            <w:r w:rsidR="002B75B4">
              <w:rPr>
                <w:rFonts w:hint="eastAsia"/>
                <w:noProof/>
              </w:rPr>
              <w:t>0</w:t>
            </w:r>
            <w:r w:rsidR="00A01AEB">
              <w:rPr>
                <w:rFonts w:hint="eastAsia"/>
                <w:noProof/>
              </w:rPr>
              <w:t>3</w:t>
            </w:r>
            <w:r>
              <w:rPr>
                <w:rFonts w:hint="eastAsia"/>
                <w:noProof/>
              </w:rPr>
              <w:t>-</w:t>
            </w:r>
            <w:r w:rsidR="00A01AEB">
              <w:rPr>
                <w:rFonts w:hint="eastAsia"/>
                <w:noProof/>
              </w:rPr>
              <w:t>10</w:t>
            </w:r>
          </w:p>
        </w:tc>
      </w:tr>
    </w:tbl>
    <w:bookmarkEnd w:id="0"/>
    <w:p w14:paraId="20EFB69A" w14:textId="729E708E" w:rsidR="00EC3BF6" w:rsidRDefault="00371F94" w:rsidP="00330F36">
      <w:pPr>
        <w:pStyle w:val="10"/>
        <w:spacing w:before="0" w:after="0"/>
        <w:ind w:left="297" w:right="240"/>
        <w:rPr>
          <w:rFonts w:eastAsia="KoPub돋움체_Pro Medium"/>
          <w:b/>
          <w:bCs/>
          <w:szCs w:val="24"/>
        </w:rPr>
      </w:pPr>
      <w:r>
        <w:rPr>
          <w:rFonts w:eastAsia="KoPub돋움체_Pro Medium" w:hint="eastAsia"/>
          <w:b/>
          <w:bCs/>
          <w:szCs w:val="24"/>
        </w:rPr>
        <w:t xml:space="preserve">수소 연료 </w:t>
      </w:r>
      <w:proofErr w:type="spellStart"/>
      <w:r>
        <w:rPr>
          <w:rFonts w:eastAsia="KoPub돋움체_Pro Medium" w:hint="eastAsia"/>
          <w:b/>
          <w:bCs/>
          <w:szCs w:val="24"/>
        </w:rPr>
        <w:t>트렉터</w:t>
      </w:r>
      <w:proofErr w:type="spellEnd"/>
      <w:r>
        <w:rPr>
          <w:rFonts w:eastAsia="KoPub돋움체_Pro Medium" w:hint="eastAsia"/>
          <w:b/>
          <w:bCs/>
          <w:szCs w:val="24"/>
        </w:rPr>
        <w:t xml:space="preserve"> 연계 시험 </w:t>
      </w:r>
      <w:r w:rsidR="00EA39D9">
        <w:rPr>
          <w:rFonts w:eastAsia="KoPub돋움체_Pro Medium" w:hint="eastAsia"/>
          <w:b/>
          <w:bCs/>
          <w:szCs w:val="24"/>
        </w:rPr>
        <w:t>주요 보고 건</w:t>
      </w:r>
    </w:p>
    <w:p w14:paraId="27B75789" w14:textId="77777777" w:rsidR="009C3732" w:rsidRPr="009F6A50" w:rsidRDefault="009C3732" w:rsidP="009C3732">
      <w:pPr>
        <w:pStyle w:val="a1"/>
        <w:ind w:left="297"/>
        <w:rPr>
          <w:sz w:val="22"/>
          <w:szCs w:val="18"/>
        </w:rPr>
      </w:pPr>
      <w:r w:rsidRPr="009F6A50">
        <w:rPr>
          <w:rFonts w:hint="eastAsia"/>
          <w:sz w:val="22"/>
          <w:szCs w:val="18"/>
        </w:rPr>
        <w:t xml:space="preserve">-. </w:t>
      </w:r>
      <w:r w:rsidR="00CF00A7" w:rsidRPr="009F6A50">
        <w:rPr>
          <w:rFonts w:hint="eastAsia"/>
          <w:sz w:val="22"/>
          <w:szCs w:val="18"/>
        </w:rPr>
        <w:t>현장 시험 결과 및 향후 계획</w:t>
      </w:r>
    </w:p>
    <w:p w14:paraId="26F1F453" w14:textId="77777777" w:rsidR="009C3732" w:rsidRPr="009F6A50" w:rsidRDefault="00674B15" w:rsidP="009C3732">
      <w:pPr>
        <w:pStyle w:val="a1"/>
        <w:ind w:left="297"/>
        <w:rPr>
          <w:sz w:val="22"/>
          <w:szCs w:val="18"/>
        </w:rPr>
      </w:pPr>
      <w:r w:rsidRPr="009F6A50">
        <w:rPr>
          <w:rFonts w:hint="eastAsia"/>
          <w:sz w:val="22"/>
          <w:szCs w:val="18"/>
        </w:rPr>
        <w:t xml:space="preserve">-. 전장 및 </w:t>
      </w:r>
      <w:proofErr w:type="spellStart"/>
      <w:r w:rsidR="00B44A4D" w:rsidRPr="009F6A50">
        <w:rPr>
          <w:rFonts w:hint="eastAsia"/>
          <w:sz w:val="22"/>
          <w:szCs w:val="18"/>
        </w:rPr>
        <w:t>기구부</w:t>
      </w:r>
      <w:proofErr w:type="spellEnd"/>
      <w:r w:rsidR="00A01AEB" w:rsidRPr="009F6A50">
        <w:rPr>
          <w:rFonts w:hint="eastAsia"/>
          <w:sz w:val="22"/>
          <w:szCs w:val="18"/>
        </w:rPr>
        <w:t xml:space="preserve"> </w:t>
      </w:r>
      <w:r w:rsidRPr="009F6A50">
        <w:rPr>
          <w:rFonts w:hint="eastAsia"/>
          <w:sz w:val="22"/>
          <w:szCs w:val="18"/>
        </w:rPr>
        <w:t>수정 및 보완 건</w:t>
      </w:r>
    </w:p>
    <w:p w14:paraId="3DA2C187" w14:textId="2AB61936" w:rsidR="00CF00A7" w:rsidRPr="009F6A50" w:rsidRDefault="00674B15" w:rsidP="009C3732">
      <w:pPr>
        <w:pStyle w:val="a1"/>
        <w:ind w:left="297"/>
        <w:rPr>
          <w:sz w:val="22"/>
          <w:szCs w:val="18"/>
        </w:rPr>
      </w:pPr>
      <w:r w:rsidRPr="009F6A50">
        <w:rPr>
          <w:rFonts w:hint="eastAsia"/>
          <w:sz w:val="22"/>
          <w:szCs w:val="18"/>
        </w:rPr>
        <w:t xml:space="preserve">-. </w:t>
      </w:r>
      <w:r w:rsidR="00B44A4D" w:rsidRPr="009F6A50">
        <w:rPr>
          <w:rFonts w:hint="eastAsia"/>
          <w:sz w:val="22"/>
          <w:szCs w:val="18"/>
        </w:rPr>
        <w:t xml:space="preserve">소프트웨어부 및 </w:t>
      </w:r>
      <w:r w:rsidR="00CF00A7" w:rsidRPr="009F6A50">
        <w:rPr>
          <w:rFonts w:hint="eastAsia"/>
          <w:sz w:val="22"/>
          <w:szCs w:val="18"/>
        </w:rPr>
        <w:t xml:space="preserve">BMS 회로 수정 및 보완 건 </w:t>
      </w:r>
    </w:p>
    <w:p w14:paraId="57FECFD7" w14:textId="77777777" w:rsidR="00217BB1" w:rsidRDefault="00BA0EF4" w:rsidP="00217BB1">
      <w:pPr>
        <w:pStyle w:val="10"/>
        <w:spacing w:after="0"/>
        <w:ind w:left="297" w:right="240"/>
        <w:rPr>
          <w:rFonts w:ascii="KoPubWorld돋움체 Medium" w:eastAsia="KoPubWorld돋움체 Medium" w:hAnsi="KoPubWorld돋움체 Medium" w:cs="KoPubWorld돋움체 Medium"/>
          <w:b/>
          <w:bCs/>
          <w:szCs w:val="32"/>
        </w:rPr>
      </w:pPr>
      <w:r>
        <w:rPr>
          <w:rFonts w:eastAsia="KoPub돋움체_Pro Medium" w:hint="eastAsia"/>
          <w:b/>
          <w:bCs/>
          <w:szCs w:val="24"/>
        </w:rPr>
        <w:t xml:space="preserve">수소 연료 </w:t>
      </w:r>
      <w:proofErr w:type="spellStart"/>
      <w:r>
        <w:rPr>
          <w:rFonts w:eastAsia="KoPub돋움체_Pro Medium" w:hint="eastAsia"/>
          <w:b/>
          <w:bCs/>
          <w:szCs w:val="24"/>
        </w:rPr>
        <w:t>트렉터</w:t>
      </w:r>
      <w:proofErr w:type="spellEnd"/>
      <w:r>
        <w:rPr>
          <w:rFonts w:eastAsia="KoPub돋움체_Pro Medium" w:hint="eastAsia"/>
          <w:b/>
          <w:bCs/>
          <w:szCs w:val="24"/>
        </w:rPr>
        <w:t xml:space="preserve"> 연계 시험 </w:t>
      </w:r>
      <w:proofErr w:type="spellStart"/>
      <w:r w:rsidR="00305B8B" w:rsidRPr="00305B8B">
        <w:rPr>
          <w:rFonts w:ascii="KoPubWorld돋움체 Medium" w:eastAsia="KoPubWorld돋움체 Medium" w:hAnsi="KoPubWorld돋움체 Medium" w:cs="KoPubWorld돋움체 Medium" w:hint="eastAsia"/>
          <w:b/>
          <w:bCs/>
          <w:szCs w:val="32"/>
        </w:rPr>
        <w:t>시험</w:t>
      </w:r>
      <w:proofErr w:type="spellEnd"/>
      <w:r w:rsidR="00305B8B" w:rsidRPr="00305B8B">
        <w:rPr>
          <w:rFonts w:ascii="KoPubWorld돋움체 Medium" w:eastAsia="KoPubWorld돋움체 Medium" w:hAnsi="KoPubWorld돋움체 Medium" w:cs="KoPubWorld돋움체 Medium" w:hint="eastAsia"/>
          <w:b/>
          <w:bCs/>
          <w:szCs w:val="32"/>
        </w:rPr>
        <w:t xml:space="preserve"> 결과 </w:t>
      </w:r>
    </w:p>
    <w:p w14:paraId="2007872D" w14:textId="54A87114" w:rsidR="00153E06" w:rsidRPr="009F6A50" w:rsidRDefault="009F6A50" w:rsidP="005C3EC4">
      <w:pPr>
        <w:ind w:leftChars="100" w:left="240"/>
        <w:jc w:val="both"/>
        <w:rPr>
          <w:rFonts w:ascii="KoPubWorld돋움체 Medium" w:eastAsia="KoPubWorld돋움체 Medium" w:hAnsi="KoPubWorld돋움체 Medium" w:cs="KoPubWorld돋움체 Medium"/>
          <w:b/>
          <w:sz w:val="22"/>
          <w:szCs w:val="28"/>
        </w:rPr>
      </w:pPr>
      <w:r w:rsidRPr="009F6A50">
        <w:rPr>
          <w:noProof/>
          <w:sz w:val="22"/>
          <w:szCs w:val="18"/>
        </w:rPr>
        <w:drawing>
          <wp:anchor distT="0" distB="0" distL="114300" distR="114300" simplePos="0" relativeHeight="251666944" behindDoc="0" locked="0" layoutInCell="1" allowOverlap="1" wp14:anchorId="39C80A83" wp14:editId="035411E1">
            <wp:simplePos x="0" y="0"/>
            <wp:positionH relativeFrom="margin">
              <wp:posOffset>211455</wp:posOffset>
            </wp:positionH>
            <wp:positionV relativeFrom="margin">
              <wp:posOffset>3875405</wp:posOffset>
            </wp:positionV>
            <wp:extent cx="6356985" cy="3554095"/>
            <wp:effectExtent l="0" t="0" r="5715" b="8255"/>
            <wp:wrapTopAndBottom/>
            <wp:docPr id="1583966958" name="그림 1" descr="텍스트, 스크린샷, 라인, 번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66958" name="그림 1" descr="텍스트, 스크린샷, 라인, 번호이(가) 표시된 사진&#10;&#10;AI가 생성한 콘텐츠는 부정확할 수 있습니다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6985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6A50">
        <w:rPr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E3B9658" wp14:editId="4CCA5F3C">
                <wp:simplePos x="0" y="0"/>
                <wp:positionH relativeFrom="column">
                  <wp:posOffset>230505</wp:posOffset>
                </wp:positionH>
                <wp:positionV relativeFrom="paragraph">
                  <wp:posOffset>4237355</wp:posOffset>
                </wp:positionV>
                <wp:extent cx="6209665" cy="635"/>
                <wp:effectExtent l="0" t="0" r="0" b="0"/>
                <wp:wrapTopAndBottom/>
                <wp:docPr id="20351491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96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9E42C7" w14:textId="3231832D" w:rsidR="00B447BE" w:rsidRPr="0077174E" w:rsidRDefault="00B447BE" w:rsidP="00B447BE">
                            <w:pPr>
                              <w:pStyle w:val="ae"/>
                            </w:pPr>
                            <w:r>
                              <w:t xml:space="preserve">그림 </w:t>
                            </w:r>
                            <w:fldSimple w:instr=" SEQ 그림 \* ARABIC ">
                              <w:r w:rsidR="002C7F71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rFonts w:hint="eastAsia"/>
                              </w:rPr>
                              <w:t xml:space="preserve">. 수소연료전지 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크렉터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A05E85">
                              <w:rPr>
                                <w:rFonts w:hint="eastAsia"/>
                              </w:rPr>
                              <w:t>배터리 시스템 운영 패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3B965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.15pt;margin-top:333.65pt;width:488.95pt;height:.0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" stroked="f">
                <v:textbox style="mso-fit-shape-to-text:t" inset="0,0,0,0">
                  <w:txbxContent>
                    <w:p w14:paraId="4E9E42C7" w14:textId="3231832D" w:rsidR="00B447BE" w:rsidRPr="0077174E" w:rsidRDefault="00B447BE" w:rsidP="00B447BE">
                      <w:pPr>
                        <w:pStyle w:val="ae"/>
                      </w:pPr>
                      <w:r>
                        <w:t xml:space="preserve">그림 </w:t>
                      </w:r>
                      <w:fldSimple w:instr=" SEQ 그림 \* ARABIC ">
                        <w:r w:rsidR="002C7F71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rFonts w:hint="eastAsia"/>
                        </w:rPr>
                        <w:t xml:space="preserve">. 수소연료전지 </w:t>
                      </w:r>
                      <w:proofErr w:type="spellStart"/>
                      <w:r>
                        <w:rPr>
                          <w:rFonts w:hint="eastAsia"/>
                        </w:rPr>
                        <w:t>크렉터</w:t>
                      </w:r>
                      <w:proofErr w:type="spellEnd"/>
                      <w:r>
                        <w:rPr>
                          <w:rFonts w:hint="eastAsia"/>
                        </w:rPr>
                        <w:t xml:space="preserve"> </w:t>
                      </w:r>
                      <w:r w:rsidR="00A05E85">
                        <w:rPr>
                          <w:rFonts w:hint="eastAsia"/>
                        </w:rPr>
                        <w:t>배터리 시스템 운영 패턴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5B8B" w:rsidRPr="009F6A50">
        <w:rPr>
          <w:rFonts w:hint="eastAsia"/>
          <w:sz w:val="22"/>
          <w:szCs w:val="18"/>
        </w:rPr>
        <w:t xml:space="preserve">-. </w:t>
      </w:r>
      <w:r w:rsidR="004F1CB2" w:rsidRPr="009F6A50">
        <w:rPr>
          <w:sz w:val="22"/>
          <w:szCs w:val="18"/>
        </w:rPr>
        <w:t xml:space="preserve">SOC 모드 전환 시 SOC </w:t>
      </w:r>
      <w:r w:rsidR="004F1CB2" w:rsidRPr="009F6A50">
        <w:rPr>
          <w:rFonts w:hint="eastAsia"/>
          <w:sz w:val="22"/>
          <w:szCs w:val="18"/>
        </w:rPr>
        <w:t xml:space="preserve">일시적 </w:t>
      </w:r>
      <w:r w:rsidR="00217BB1" w:rsidRPr="009F6A50">
        <w:rPr>
          <w:rFonts w:hint="eastAsia"/>
          <w:sz w:val="22"/>
          <w:szCs w:val="18"/>
        </w:rPr>
        <w:t xml:space="preserve">연산 오류 </w:t>
      </w:r>
      <w:r w:rsidR="004F1CB2" w:rsidRPr="009F6A50">
        <w:rPr>
          <w:rFonts w:hint="eastAsia"/>
          <w:sz w:val="22"/>
          <w:szCs w:val="18"/>
        </w:rPr>
        <w:t xml:space="preserve">및 </w:t>
      </w:r>
      <w:r w:rsidR="004F1CB2" w:rsidRPr="009F6A50">
        <w:rPr>
          <w:sz w:val="22"/>
          <w:szCs w:val="18"/>
        </w:rPr>
        <w:t>고전압 및 전류 발생</w:t>
      </w:r>
      <w:r w:rsidR="004F1CB2" w:rsidRPr="009F6A50">
        <w:rPr>
          <w:rFonts w:hint="eastAsia"/>
          <w:sz w:val="22"/>
          <w:szCs w:val="18"/>
        </w:rPr>
        <w:t xml:space="preserve"> 시 Pack-Slave BMS 간</w:t>
      </w:r>
      <w:r w:rsidR="00217BB1" w:rsidRPr="009F6A50">
        <w:rPr>
          <w:rFonts w:hint="eastAsia"/>
          <w:sz w:val="22"/>
          <w:szCs w:val="18"/>
        </w:rPr>
        <w:t xml:space="preserve"> </w:t>
      </w:r>
      <w:r w:rsidR="004F1CB2" w:rsidRPr="009F6A50">
        <w:rPr>
          <w:rFonts w:hint="eastAsia"/>
          <w:sz w:val="22"/>
          <w:szCs w:val="18"/>
        </w:rPr>
        <w:t xml:space="preserve">ISOSPI 통신 이상 현상을 </w:t>
      </w:r>
      <w:r w:rsidR="004F1CB2" w:rsidRPr="009F6A50">
        <w:rPr>
          <w:sz w:val="22"/>
          <w:szCs w:val="18"/>
        </w:rPr>
        <w:t xml:space="preserve">제외하고, </w:t>
      </w:r>
      <w:r w:rsidR="004F1CB2" w:rsidRPr="009F6A50">
        <w:rPr>
          <w:rFonts w:hint="eastAsia"/>
          <w:sz w:val="22"/>
          <w:szCs w:val="18"/>
        </w:rPr>
        <w:t xml:space="preserve">현장 </w:t>
      </w:r>
      <w:r w:rsidR="004F1CB2" w:rsidRPr="009F6A50">
        <w:rPr>
          <w:sz w:val="22"/>
          <w:szCs w:val="18"/>
        </w:rPr>
        <w:t>임시 조치로 고객사의 요구를 충족</w:t>
      </w:r>
      <w:r w:rsidR="004F1CB2" w:rsidRPr="009F6A50">
        <w:rPr>
          <w:rFonts w:hint="eastAsia"/>
          <w:sz w:val="22"/>
          <w:szCs w:val="18"/>
        </w:rPr>
        <w:t xml:space="preserve">함. </w:t>
      </w:r>
    </w:p>
    <w:p w14:paraId="1A2A697E" w14:textId="189CDBC9" w:rsidR="009F6A50" w:rsidRDefault="009F6A50" w:rsidP="009F6A50">
      <w:r>
        <w:br w:type="page"/>
      </w:r>
    </w:p>
    <w:p w14:paraId="7A481C9C" w14:textId="4C8B0909" w:rsidR="009C57E7" w:rsidRPr="002C7F71" w:rsidRDefault="00605AED" w:rsidP="00DC1C6F">
      <w:pPr>
        <w:pStyle w:val="10"/>
        <w:spacing w:before="0" w:after="0"/>
        <w:ind w:left="297" w:right="240"/>
        <w:rPr>
          <w:rFonts w:ascii="KoPubWorld돋움체 Medium" w:eastAsia="KoPubWorld돋움체 Medium" w:hAnsi="KoPubWorld돋움체 Medium" w:cs="KoPubWorld돋움체 Medium"/>
          <w:b/>
          <w:bCs/>
          <w:szCs w:val="24"/>
        </w:rPr>
      </w:pP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  <w:szCs w:val="24"/>
        </w:rPr>
        <w:lastRenderedPageBreak/>
        <w:t xml:space="preserve">제품 이슈 </w:t>
      </w:r>
      <w:r w:rsidR="009C57E7" w:rsidRPr="002C7F71">
        <w:rPr>
          <w:rFonts w:ascii="KoPubWorld돋움체 Medium" w:eastAsia="KoPubWorld돋움체 Medium" w:hAnsi="KoPubWorld돋움체 Medium" w:cs="KoPubWorld돋움체 Medium" w:hint="eastAsia"/>
          <w:b/>
          <w:bCs/>
          <w:szCs w:val="24"/>
        </w:rPr>
        <w:t>및 조치 방안</w:t>
      </w:r>
    </w:p>
    <w:p w14:paraId="77892F8D" w14:textId="52B44E33" w:rsidR="009C57E7" w:rsidRPr="002C7F71" w:rsidRDefault="00605AED" w:rsidP="002079D2">
      <w:pPr>
        <w:pStyle w:val="21"/>
        <w:spacing w:beforeLines="0" w:before="0" w:afterLines="0" w:after="0"/>
        <w:ind w:left="240" w:right="240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</w:rPr>
        <w:t>소프트웨어 및</w:t>
      </w:r>
      <w:r w:rsidR="002B2433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BMS 회로 이슈 및 </w:t>
      </w: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해결 방안 </w:t>
      </w:r>
    </w:p>
    <w:p w14:paraId="47A14872" w14:textId="1FBEB4CF" w:rsidR="00AE083A" w:rsidRPr="002C7F71" w:rsidRDefault="00AE083A" w:rsidP="00AE083A">
      <w:pPr>
        <w:pStyle w:val="3"/>
        <w:ind w:firstLineChars="51" w:firstLine="122"/>
        <w:rPr>
          <w:rFonts w:ascii="KoPubWorld돋움체 Medium" w:eastAsia="KoPubWorld돋움체 Medium" w:hAnsi="KoPubWorld돋움체 Medium" w:cs="KoPubWorld돋움체 Medium"/>
          <w:b/>
          <w:bCs/>
          <w:sz w:val="24"/>
          <w:szCs w:val="24"/>
        </w:rPr>
      </w:pP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  <w:t xml:space="preserve">SOC </w:t>
      </w:r>
      <w:r w:rsidR="002C7F71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  <w:t>연산</w:t>
      </w: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  <w:t xml:space="preserve">오류 현상 </w:t>
      </w:r>
    </w:p>
    <w:p w14:paraId="1EE693AD" w14:textId="4E4F1F9D" w:rsidR="0047451B" w:rsidRDefault="006B21D2" w:rsidP="0047451B">
      <w:pPr>
        <w:ind w:firstLineChars="100" w:firstLine="240"/>
      </w:pPr>
      <w:r>
        <w:rPr>
          <w:rFonts w:hint="eastAsia"/>
        </w:rPr>
        <w:t xml:space="preserve">-. </w:t>
      </w:r>
      <w:r w:rsidRPr="006B21D2">
        <w:rPr>
          <w:rFonts w:hint="eastAsia"/>
        </w:rPr>
        <w:t>본</w:t>
      </w:r>
      <w:r w:rsidRPr="006B21D2">
        <w:t xml:space="preserve"> 제품의 SOC 알고리즘은 전압 및 전류 적산, 저장 모드로 </w:t>
      </w:r>
      <w:r>
        <w:rPr>
          <w:rFonts w:hint="eastAsia"/>
        </w:rPr>
        <w:t>나누어 연산함</w:t>
      </w:r>
      <w:r w:rsidRPr="006B21D2">
        <w:t>.</w:t>
      </w:r>
      <w:r w:rsidR="009A7545">
        <w:rPr>
          <w:rFonts w:hint="eastAsia"/>
        </w:rPr>
        <w:t xml:space="preserve"> </w:t>
      </w:r>
    </w:p>
    <w:p w14:paraId="66036A65" w14:textId="0E7E42A0" w:rsidR="0047451B" w:rsidRDefault="0047451B" w:rsidP="00560FBE">
      <w:pPr>
        <w:ind w:leftChars="100" w:left="480" w:hangingChars="100" w:hanging="240"/>
        <w:jc w:val="both"/>
      </w:pPr>
      <w:r>
        <w:rPr>
          <w:rFonts w:hint="eastAsia"/>
        </w:rPr>
        <w:t xml:space="preserve">-. 전압 모드에서 </w:t>
      </w:r>
      <w:r w:rsidR="00C26F4E">
        <w:rPr>
          <w:rFonts w:hint="eastAsia"/>
        </w:rPr>
        <w:t>전류 적산 모드 변경 시</w:t>
      </w:r>
      <w:r w:rsidR="00B45970">
        <w:rPr>
          <w:rFonts w:hint="eastAsia"/>
        </w:rPr>
        <w:t xml:space="preserve">, </w:t>
      </w:r>
      <w:r w:rsidR="00C26F4E">
        <w:rPr>
          <w:rFonts w:hint="eastAsia"/>
        </w:rPr>
        <w:t>S</w:t>
      </w:r>
      <w:r w:rsidR="001B5E78">
        <w:rPr>
          <w:rFonts w:hint="eastAsia"/>
        </w:rPr>
        <w:t>O</w:t>
      </w:r>
      <w:r w:rsidR="00C26F4E">
        <w:rPr>
          <w:rFonts w:hint="eastAsia"/>
        </w:rPr>
        <w:t>C</w:t>
      </w:r>
      <w:r w:rsidR="00FC6BCB" w:rsidRPr="00FC6BCB">
        <w:rPr>
          <w:rFonts w:hint="eastAsia"/>
          <w:vertAlign w:val="subscript"/>
        </w:rPr>
        <w:t>INIT</w:t>
      </w:r>
      <w:r w:rsidR="00C26F4E">
        <w:rPr>
          <w:rFonts w:hint="eastAsia"/>
        </w:rPr>
        <w:t xml:space="preserve"> </w:t>
      </w:r>
      <w:r w:rsidR="00560FBE">
        <w:rPr>
          <w:rFonts w:hint="eastAsia"/>
        </w:rPr>
        <w:t xml:space="preserve">연산 </w:t>
      </w:r>
      <w:r w:rsidR="002F7F39">
        <w:rPr>
          <w:rFonts w:hint="eastAsia"/>
        </w:rPr>
        <w:t>오류 발생한 것 판단</w:t>
      </w:r>
      <w:r w:rsidR="00560FBE">
        <w:rPr>
          <w:rFonts w:hint="eastAsia"/>
        </w:rPr>
        <w:t xml:space="preserve">하면, 기존 펌웨어 분석을 통해 해결하고자 함. </w:t>
      </w:r>
    </w:p>
    <w:p w14:paraId="65D74A8C" w14:textId="77777777" w:rsidR="002C7F71" w:rsidRDefault="0072676F" w:rsidP="002C7F71">
      <w:pPr>
        <w:keepNext/>
        <w:ind w:firstLineChars="100" w:firstLine="240"/>
      </w:pPr>
      <w:r w:rsidRPr="0072676F">
        <w:rPr>
          <w:noProof/>
        </w:rPr>
        <w:drawing>
          <wp:inline distT="0" distB="0" distL="0" distR="0" wp14:anchorId="44A9C271" wp14:editId="710C29A7">
            <wp:extent cx="6495898" cy="2223610"/>
            <wp:effectExtent l="0" t="0" r="635" b="5715"/>
            <wp:docPr id="714115431" name="그림 1" descr="텍스트, 스크린샷, 라인, 도표이(가) 표시된 사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15431" name="그림 1" descr="텍스트, 스크린샷, 라인, 도표이(가) 표시된 사진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06569" cy="222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9F29" w14:textId="0A10010F" w:rsidR="002F7F39" w:rsidRPr="00B45970" w:rsidRDefault="002C7F71" w:rsidP="002C7F71">
      <w:pPr>
        <w:pStyle w:val="ae"/>
      </w:pPr>
      <w:r>
        <w:t xml:space="preserve">그림 </w:t>
      </w:r>
      <w:fldSimple w:instr=" SEQ 그림 \* ARABIC ">
        <w:r>
          <w:rPr>
            <w:noProof/>
          </w:rPr>
          <w:t>2</w:t>
        </w:r>
      </w:fldSimple>
      <w:r>
        <w:rPr>
          <w:rFonts w:hint="eastAsia"/>
        </w:rPr>
        <w:t xml:space="preserve">. SOC 연산 오류 현상 </w:t>
      </w:r>
    </w:p>
    <w:p w14:paraId="6C584DEF" w14:textId="5B01E675" w:rsidR="0072676F" w:rsidRPr="00D12600" w:rsidRDefault="005C3442" w:rsidP="002C7F71">
      <w:pPr>
        <w:pStyle w:val="3"/>
        <w:ind w:firstLineChars="51" w:firstLine="112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D1260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ISOSPI 통신 이상 현상 </w:t>
      </w:r>
    </w:p>
    <w:p w14:paraId="6342FCC0" w14:textId="05E9AE0E" w:rsidR="00605AED" w:rsidRDefault="000553E4" w:rsidP="009D2086">
      <w:pPr>
        <w:ind w:leftChars="200" w:left="480"/>
        <w:jc w:val="both"/>
      </w:pPr>
      <w:r>
        <w:rPr>
          <w:rFonts w:hint="eastAsia"/>
        </w:rPr>
        <w:t xml:space="preserve">-. </w:t>
      </w:r>
      <w:r w:rsidR="001C4E33" w:rsidRPr="001C4E33">
        <w:rPr>
          <w:rFonts w:hint="eastAsia"/>
        </w:rPr>
        <w:t>수소연료전지</w:t>
      </w:r>
      <w:r w:rsidR="001C4E33" w:rsidRPr="001C4E33">
        <w:t xml:space="preserve"> 트랙터의 유압 모터 </w:t>
      </w:r>
      <w:r w:rsidR="00090214">
        <w:rPr>
          <w:rFonts w:hint="eastAsia"/>
        </w:rPr>
        <w:t xml:space="preserve">작동 발생하는 </w:t>
      </w:r>
      <w:r w:rsidR="003D45A3">
        <w:rPr>
          <w:rFonts w:hint="eastAsia"/>
        </w:rPr>
        <w:t>고</w:t>
      </w:r>
      <w:r w:rsidR="001C4E33" w:rsidRPr="001C4E33">
        <w:t>전압 고주파 노이즈</w:t>
      </w:r>
      <w:r w:rsidR="003D45A3">
        <w:rPr>
          <w:rFonts w:hint="eastAsia"/>
        </w:rPr>
        <w:t xml:space="preserve">가 </w:t>
      </w:r>
      <w:r w:rsidR="001C4E33" w:rsidRPr="001C4E33">
        <w:t xml:space="preserve">Pack – Slave BMS 간 ISOSPI 통신 </w:t>
      </w:r>
      <w:r w:rsidR="003D45A3">
        <w:rPr>
          <w:rFonts w:hint="eastAsia"/>
        </w:rPr>
        <w:t xml:space="preserve">오류를 유발하는지, </w:t>
      </w:r>
      <w:r w:rsidR="002C4495">
        <w:rPr>
          <w:rFonts w:hint="eastAsia"/>
        </w:rPr>
        <w:t xml:space="preserve">아니면 </w:t>
      </w:r>
      <w:r w:rsidR="001C4E33" w:rsidRPr="001C4E33">
        <w:t>단전지 전압과 온도 센싱 검출</w:t>
      </w:r>
      <w:r w:rsidR="002C4495">
        <w:rPr>
          <w:rFonts w:hint="eastAsia"/>
        </w:rPr>
        <w:t xml:space="preserve"> 로직의 오류인지 확인 필요함</w:t>
      </w:r>
      <w:r w:rsidR="009D2086">
        <w:rPr>
          <w:rFonts w:hint="eastAsia"/>
        </w:rPr>
        <w:t xml:space="preserve"> </w:t>
      </w:r>
    </w:p>
    <w:p w14:paraId="321F7FB0" w14:textId="5D0D050C" w:rsidR="00903D9E" w:rsidRDefault="005E5E36" w:rsidP="00C109D9">
      <w:pPr>
        <w:pStyle w:val="a1"/>
        <w:ind w:leftChars="100" w:left="240" w:firstLine="240"/>
        <w:jc w:val="both"/>
      </w:pPr>
      <w:r>
        <w:rPr>
          <w:rFonts w:hint="eastAsia"/>
        </w:rPr>
        <w:t xml:space="preserve">-. </w:t>
      </w:r>
      <w:r w:rsidR="00EF63E6">
        <w:rPr>
          <w:rFonts w:hint="eastAsia"/>
        </w:rPr>
        <w:t xml:space="preserve">BMS 펌웨어의 HMI 모드를 수정을 통해, </w:t>
      </w:r>
      <w:r w:rsidR="002D57B9">
        <w:rPr>
          <w:rFonts w:hint="eastAsia"/>
        </w:rPr>
        <w:t xml:space="preserve">ISOSPI 통신 에러 상태 및 검출 조건을 </w:t>
      </w:r>
      <w:r w:rsidR="00081571">
        <w:rPr>
          <w:rFonts w:hint="eastAsia"/>
        </w:rPr>
        <w:t xml:space="preserve">확인할 수 있도록 수정하여 </w:t>
      </w:r>
      <w:r w:rsidR="00DD0D96">
        <w:rPr>
          <w:rFonts w:hint="eastAsia"/>
        </w:rPr>
        <w:t xml:space="preserve">정확한 원인을 규명하고자 함. </w:t>
      </w:r>
    </w:p>
    <w:p w14:paraId="6C7BE55B" w14:textId="3712F4A8" w:rsidR="00743DB6" w:rsidRDefault="00743DB6" w:rsidP="00743DB6">
      <w:pPr>
        <w:pStyle w:val="a1"/>
      </w:pPr>
      <w:r>
        <w:br w:type="page"/>
      </w:r>
    </w:p>
    <w:p w14:paraId="02149955" w14:textId="27686F20" w:rsidR="002501F0" w:rsidRPr="00A22C4C" w:rsidRDefault="009768A6" w:rsidP="00903D9E">
      <w:pPr>
        <w:pStyle w:val="21"/>
        <w:spacing w:before="240" w:after="96"/>
        <w:ind w:left="240" w:right="240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A22C4C">
        <w:rPr>
          <w:rFonts w:ascii="KoPubWorld돋움체 Medium" w:eastAsia="KoPubWorld돋움체 Medium" w:hAnsi="KoPubWorld돋움체 Medium" w:cs="KoPubWorld돋움체 Medium" w:hint="eastAsia"/>
          <w:b/>
          <w:bCs/>
        </w:rPr>
        <w:lastRenderedPageBreak/>
        <w:t xml:space="preserve">전장 및 </w:t>
      </w:r>
      <w:proofErr w:type="spellStart"/>
      <w:r w:rsidRPr="00A22C4C">
        <w:rPr>
          <w:rFonts w:ascii="KoPubWorld돋움체 Medium" w:eastAsia="KoPubWorld돋움체 Medium" w:hAnsi="KoPubWorld돋움체 Medium" w:cs="KoPubWorld돋움체 Medium" w:hint="eastAsia"/>
          <w:b/>
          <w:bCs/>
        </w:rPr>
        <w:t>기구부</w:t>
      </w:r>
      <w:proofErr w:type="spellEnd"/>
      <w:r w:rsidRPr="00A22C4C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수정 및 보완 건</w:t>
      </w:r>
    </w:p>
    <w:p w14:paraId="51D06C12" w14:textId="77777777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Pack </w:t>
      </w:r>
      <w:r w:rsidRPr="00B06A10">
        <w:rPr>
          <w:rFonts w:ascii="KoPubWorld돋움체 Medium" w:eastAsia="KoPubWorld돋움체 Medium" w:hAnsi="KoPubWorld돋움체 Medium" w:cs="KoPubWorld돋움체 Medium"/>
          <w:b/>
          <w:bCs/>
        </w:rPr>
        <w:t>–</w:t>
      </w: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Slave BMS 간 ISOSPI 통신</w:t>
      </w:r>
      <w:r w:rsidR="00A22C4C"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및 제어 전원 배선 변경 </w:t>
      </w:r>
    </w:p>
    <w:p w14:paraId="353EDDF0" w14:textId="77777777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다수 셀 온도 센서 미 연결 현상 원인 조사 및 개선 </w:t>
      </w:r>
    </w:p>
    <w:p w14:paraId="46821F91" w14:textId="3512CD5D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CAN 통신 및 고전압 케이블 고주파 노이즈 개선을 위해 </w:t>
      </w:r>
      <w:proofErr w:type="spellStart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>페라이트코어</w:t>
      </w:r>
      <w:proofErr w:type="spellEnd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적용 </w:t>
      </w:r>
    </w:p>
    <w:p w14:paraId="11878C39" w14:textId="77777777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고주파 노이즈 개선을 위해 고전압 </w:t>
      </w:r>
      <w:proofErr w:type="spellStart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>실드</w:t>
      </w:r>
      <w:proofErr w:type="spellEnd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케이블 적용 검토(충남대학교)</w:t>
      </w:r>
    </w:p>
    <w:p w14:paraId="04816C06" w14:textId="76F4344E" w:rsidR="00674B15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배터리 팩 내부 열 유동 개선을 위해 배터리 팩 측면에 설치된 FAN 필터망에 FAN 설치  </w:t>
      </w:r>
    </w:p>
    <w:p w14:paraId="3EB4FDDF" w14:textId="77777777" w:rsidR="007D22CC" w:rsidRPr="00674B15" w:rsidRDefault="007D22CC" w:rsidP="00017EFE">
      <w:pPr>
        <w:pStyle w:val="a1"/>
        <w:ind w:left="240"/>
      </w:pPr>
    </w:p>
    <w:sectPr w:rsidR="007D22CC" w:rsidRPr="00674B15" w:rsidSect="00A32B5A">
      <w:pgSz w:w="11906" w:h="16838"/>
      <w:pgMar w:top="1361" w:right="680" w:bottom="851" w:left="680" w:header="227" w:footer="34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2556D" w14:textId="77777777" w:rsidR="00B9294B" w:rsidRDefault="00B9294B" w:rsidP="00C6438F">
      <w:r>
        <w:separator/>
      </w:r>
    </w:p>
  </w:endnote>
  <w:endnote w:type="continuationSeparator" w:id="0">
    <w:p w14:paraId="403B57F1" w14:textId="77777777" w:rsidR="00B9294B" w:rsidRDefault="00B9294B" w:rsidP="00C64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Pub돋움체_Pro Medium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KoPub돋움체_Pro Bold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  <w:font w:name="KoPubWorld돋움체 Medium">
    <w:altName w:val="맑은 고딕"/>
    <w:charset w:val="81"/>
    <w:family w:val="auto"/>
    <w:pitch w:val="variable"/>
    <w:sig w:usb0="B000AABF" w:usb1="7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1DEF1" w14:textId="77777777" w:rsidR="00B9294B" w:rsidRDefault="00B9294B" w:rsidP="00C6438F">
      <w:r>
        <w:rPr>
          <w:rFonts w:hint="eastAsia"/>
        </w:rPr>
        <w:separator/>
      </w:r>
    </w:p>
  </w:footnote>
  <w:footnote w:type="continuationSeparator" w:id="0">
    <w:p w14:paraId="59BB7CD2" w14:textId="77777777" w:rsidR="00B9294B" w:rsidRDefault="00B9294B" w:rsidP="00C64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8B34D492"/>
    <w:lvl w:ilvl="0">
      <w:start w:val="1"/>
      <w:numFmt w:val="bullet"/>
      <w:pStyle w:val="2"/>
      <w:lvlText w:val="-"/>
      <w:lvlJc w:val="left"/>
      <w:pPr>
        <w:ind w:left="500" w:hanging="400"/>
      </w:pPr>
      <w:rPr>
        <w:rFonts w:ascii="맑은 고딕" w:eastAsia="맑은 고딕" w:hAnsi="맑은 고딕" w:hint="eastAsia"/>
      </w:rPr>
    </w:lvl>
  </w:abstractNum>
  <w:abstractNum w:abstractNumId="1" w15:restartNumberingAfterBreak="0">
    <w:nsid w:val="FFFFFF82"/>
    <w:multiLevelType w:val="singleLevel"/>
    <w:tmpl w:val="B232B84E"/>
    <w:lvl w:ilvl="0">
      <w:start w:val="1"/>
      <w:numFmt w:val="bullet"/>
      <w:pStyle w:val="1"/>
      <w:lvlText w:val="•"/>
      <w:lvlJc w:val="left"/>
      <w:pPr>
        <w:ind w:left="400" w:hanging="400"/>
      </w:pPr>
      <w:rPr>
        <w:rFonts w:ascii="맑은 고딕" w:eastAsia="맑은 고딕" w:hAnsi="맑은 고딕" w:hint="eastAsia"/>
      </w:rPr>
    </w:lvl>
  </w:abstractNum>
  <w:abstractNum w:abstractNumId="2" w15:restartNumberingAfterBreak="0">
    <w:nsid w:val="FFFFFFFB"/>
    <w:multiLevelType w:val="multilevel"/>
    <w:tmpl w:val="CB1CAC0C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."/>
      <w:legacy w:legacy="1" w:legacySpace="144" w:legacyIndent="0"/>
      <w:lvlJc w:val="left"/>
    </w:lvl>
    <w:lvl w:ilvl="2">
      <w:start w:val="1"/>
      <w:numFmt w:val="decimal"/>
      <w:lvlText w:val="%1.%2.%3."/>
      <w:legacy w:legacy="1" w:legacySpace="144" w:legacyIndent="0"/>
      <w:lvlJc w:val="left"/>
    </w:lvl>
    <w:lvl w:ilvl="3">
      <w:start w:val="1"/>
      <w:numFmt w:val="decimal"/>
      <w:lvlText w:val="%1.%2.%3.%4."/>
      <w:legacy w:legacy="1" w:legacySpace="144" w:legacyIndent="0"/>
      <w:lvlJc w:val="left"/>
    </w:lvl>
    <w:lvl w:ilvl="4">
      <w:start w:val="1"/>
      <w:numFmt w:val="decimal"/>
      <w:lvlText w:val="%1.%2.%3.%4.%5."/>
      <w:legacy w:legacy="1" w:legacySpace="144" w:legacyIndent="0"/>
      <w:lvlJc w:val="left"/>
    </w:lvl>
    <w:lvl w:ilvl="5">
      <w:start w:val="1"/>
      <w:numFmt w:val="decimal"/>
      <w:lvlText w:val="%1.%2.%3.%4.%5.%6."/>
      <w:legacy w:legacy="1" w:legacySpace="144" w:legacyIndent="0"/>
      <w:lvlJc w:val="left"/>
    </w:lvl>
    <w:lvl w:ilvl="6">
      <w:start w:val="1"/>
      <w:numFmt w:val="decimal"/>
      <w:lvlText w:val="%1.%2.%3.%4.%5.%6.%7."/>
      <w:legacy w:legacy="1" w:legacySpace="144" w:legacyIndent="0"/>
      <w:lvlJc w:val="left"/>
    </w:lvl>
    <w:lvl w:ilvl="7">
      <w:start w:val="1"/>
      <w:numFmt w:val="decimal"/>
      <w:lvlText w:val="%1.%2.%3.%4.%5.%6.%7.%8."/>
      <w:legacy w:legacy="1" w:legacySpace="144" w:legacyIndent="0"/>
      <w:lvlJc w:val="left"/>
    </w:lvl>
    <w:lvl w:ilvl="8">
      <w:start w:val="1"/>
      <w:numFmt w:val="decimal"/>
      <w:lvlText w:val="%1.%2.%3.%4.%5.%6.%7.%8.%9."/>
      <w:legacy w:legacy="1" w:legacySpace="144" w:legacyIndent="0"/>
      <w:lvlJc w:val="left"/>
    </w:lvl>
  </w:abstractNum>
  <w:abstractNum w:abstractNumId="3" w15:restartNumberingAfterBreak="0">
    <w:nsid w:val="0B9D4939"/>
    <w:multiLevelType w:val="hybridMultilevel"/>
    <w:tmpl w:val="D11CBBD0"/>
    <w:lvl w:ilvl="0" w:tplc="616AB608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76B1A7F"/>
    <w:multiLevelType w:val="hybridMultilevel"/>
    <w:tmpl w:val="2C041BA6"/>
    <w:lvl w:ilvl="0" w:tplc="DD1E7A08">
      <w:start w:val="1"/>
      <w:numFmt w:val="bullet"/>
      <w:lvlText w:val="■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1B0F4256"/>
    <w:multiLevelType w:val="hybridMultilevel"/>
    <w:tmpl w:val="A0A6952A"/>
    <w:lvl w:ilvl="0" w:tplc="EF6CA446">
      <w:start w:val="1"/>
      <w:numFmt w:val="bullet"/>
      <w:pStyle w:val="20"/>
      <w:lvlText w:val="-"/>
      <w:lvlJc w:val="left"/>
      <w:pPr>
        <w:ind w:left="95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6" w15:restartNumberingAfterBreak="0">
    <w:nsid w:val="24562BD6"/>
    <w:multiLevelType w:val="hybridMultilevel"/>
    <w:tmpl w:val="9E40692C"/>
    <w:lvl w:ilvl="0" w:tplc="4E9AF90A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28D76F6D"/>
    <w:multiLevelType w:val="hybridMultilevel"/>
    <w:tmpl w:val="D408DC0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8" w15:restartNumberingAfterBreak="0">
    <w:nsid w:val="2FE10E8E"/>
    <w:multiLevelType w:val="multilevel"/>
    <w:tmpl w:val="8EBE92E8"/>
    <w:lvl w:ilvl="0">
      <w:start w:val="1"/>
      <w:numFmt w:val="decimal"/>
      <w:pStyle w:val="10"/>
      <w:suff w:val="space"/>
      <w:lvlText w:val="%1."/>
      <w:lvlJc w:val="left"/>
      <w:pPr>
        <w:ind w:left="57" w:hanging="57"/>
      </w:pPr>
      <w:rPr>
        <w:rFonts w:hint="eastAsia"/>
      </w:rPr>
    </w:lvl>
    <w:lvl w:ilvl="1">
      <w:start w:val="1"/>
      <w:numFmt w:val="ganada"/>
      <w:pStyle w:val="21"/>
      <w:suff w:val="space"/>
      <w:lvlText w:val="%2."/>
      <w:lvlJc w:val="left"/>
      <w:pPr>
        <w:ind w:left="113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(%3)"/>
      <w:lvlJc w:val="left"/>
      <w:pPr>
        <w:ind w:left="17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ganada"/>
      <w:pStyle w:val="4"/>
      <w:suff w:val="space"/>
      <w:lvlText w:val="(%4)"/>
      <w:lvlJc w:val="left"/>
      <w:pPr>
        <w:ind w:left="227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 "/>
      <w:lvlJc w:val="left"/>
      <w:pPr>
        <w:ind w:left="2551" w:hanging="2551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 "/>
      <w:lvlJc w:val="left"/>
      <w:pPr>
        <w:ind w:left="3260" w:hanging="3260"/>
      </w:pPr>
      <w:rPr>
        <w:rFonts w:hint="eastAsia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6">
      <w:start w:val="1"/>
      <w:numFmt w:val="decimal"/>
      <w:suff w:val="space"/>
      <w:lvlText w:val="%1.%2.%3.%4.%5.%6.%7 "/>
      <w:lvlJc w:val="left"/>
      <w:pPr>
        <w:ind w:left="3827" w:hanging="3827"/>
      </w:pPr>
      <w:rPr>
        <w:rFonts w:hint="eastAsia"/>
      </w:rPr>
    </w:lvl>
    <w:lvl w:ilvl="7">
      <w:start w:val="1"/>
      <w:numFmt w:val="decimal"/>
      <w:suff w:val="space"/>
      <w:lvlText w:val="%1.%2.%3.%4.%5.%6.%7.%8 "/>
      <w:lvlJc w:val="left"/>
      <w:pPr>
        <w:ind w:left="4394" w:hanging="4394"/>
      </w:pPr>
      <w:rPr>
        <w:rFonts w:hint="eastAsia"/>
      </w:rPr>
    </w:lvl>
    <w:lvl w:ilvl="8">
      <w:start w:val="1"/>
      <w:numFmt w:val="decimal"/>
      <w:suff w:val="space"/>
      <w:lvlText w:val="%1.%2.%3.%4.%5.%6.%7.%8.%9 "/>
      <w:lvlJc w:val="left"/>
      <w:pPr>
        <w:ind w:left="5102" w:hanging="5102"/>
      </w:pPr>
      <w:rPr>
        <w:rFonts w:hint="eastAsia"/>
      </w:rPr>
    </w:lvl>
  </w:abstractNum>
  <w:abstractNum w:abstractNumId="9" w15:restartNumberingAfterBreak="0">
    <w:nsid w:val="3A4102CA"/>
    <w:multiLevelType w:val="hybridMultilevel"/>
    <w:tmpl w:val="06AAF19C"/>
    <w:lvl w:ilvl="0" w:tplc="E640E306">
      <w:numFmt w:val="bullet"/>
      <w:lvlText w:val="-"/>
      <w:lvlJc w:val="left"/>
      <w:pPr>
        <w:ind w:left="784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0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4" w:hanging="440"/>
      </w:pPr>
      <w:rPr>
        <w:rFonts w:ascii="Wingdings" w:hAnsi="Wingdings" w:hint="default"/>
      </w:rPr>
    </w:lvl>
  </w:abstractNum>
  <w:abstractNum w:abstractNumId="10" w15:restartNumberingAfterBreak="0">
    <w:nsid w:val="3B404317"/>
    <w:multiLevelType w:val="hybridMultilevel"/>
    <w:tmpl w:val="D0A2667A"/>
    <w:lvl w:ilvl="0" w:tplc="B25E7242">
      <w:start w:val="7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1" w15:restartNumberingAfterBreak="0">
    <w:nsid w:val="3C344D4B"/>
    <w:multiLevelType w:val="hybridMultilevel"/>
    <w:tmpl w:val="EBDC0396"/>
    <w:lvl w:ilvl="0" w:tplc="04090001">
      <w:start w:val="1"/>
      <w:numFmt w:val="bullet"/>
      <w:lvlText w:val=""/>
      <w:lvlJc w:val="left"/>
      <w:pPr>
        <w:ind w:left="1193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3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3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3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3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3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3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3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3" w:hanging="440"/>
      </w:pPr>
      <w:rPr>
        <w:rFonts w:ascii="Wingdings" w:hAnsi="Wingdings" w:hint="default"/>
      </w:rPr>
    </w:lvl>
  </w:abstractNum>
  <w:abstractNum w:abstractNumId="12" w15:restartNumberingAfterBreak="0">
    <w:nsid w:val="3F711506"/>
    <w:multiLevelType w:val="multilevel"/>
    <w:tmpl w:val="456A40CC"/>
    <w:lvl w:ilvl="0">
      <w:start w:val="1"/>
      <w:numFmt w:val="upperLetter"/>
      <w:pStyle w:val="Annex1"/>
      <w:suff w:val="space"/>
      <w:lvlText w:val="Annex 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Annex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nnex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48AB1CC9"/>
    <w:multiLevelType w:val="hybridMultilevel"/>
    <w:tmpl w:val="F530B41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4" w15:restartNumberingAfterBreak="0">
    <w:nsid w:val="4BB5342C"/>
    <w:multiLevelType w:val="hybridMultilevel"/>
    <w:tmpl w:val="D4463544"/>
    <w:lvl w:ilvl="0" w:tplc="E76E078A">
      <w:start w:val="1"/>
      <w:numFmt w:val="bullet"/>
      <w:pStyle w:val="30"/>
      <w:lvlText w:val=""/>
      <w:lvlJc w:val="left"/>
      <w:pPr>
        <w:ind w:left="210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7" w:hanging="400"/>
      </w:pPr>
      <w:rPr>
        <w:rFonts w:ascii="Wingdings" w:hAnsi="Wingdings" w:hint="default"/>
      </w:rPr>
    </w:lvl>
  </w:abstractNum>
  <w:abstractNum w:abstractNumId="15" w15:restartNumberingAfterBreak="0">
    <w:nsid w:val="50812624"/>
    <w:multiLevelType w:val="hybridMultilevel"/>
    <w:tmpl w:val="BF42C198"/>
    <w:lvl w:ilvl="0" w:tplc="3BE2A336">
      <w:start w:val="1"/>
      <w:numFmt w:val="decimal"/>
      <w:lvlText w:val="%1."/>
      <w:lvlJc w:val="left"/>
      <w:pPr>
        <w:ind w:left="800" w:hanging="360"/>
      </w:pPr>
      <w:rPr>
        <w:rFonts w:asciiTheme="minorEastAsia" w:hAnsiTheme="minorEastAsia"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6" w15:restartNumberingAfterBreak="0">
    <w:nsid w:val="66575610"/>
    <w:multiLevelType w:val="hybridMultilevel"/>
    <w:tmpl w:val="F61C380E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7" w15:restartNumberingAfterBreak="0">
    <w:nsid w:val="694C4F34"/>
    <w:multiLevelType w:val="hybridMultilevel"/>
    <w:tmpl w:val="ADE4B8C4"/>
    <w:lvl w:ilvl="0" w:tplc="04090009">
      <w:start w:val="1"/>
      <w:numFmt w:val="bullet"/>
      <w:lvlText w:val=""/>
      <w:lvlJc w:val="left"/>
      <w:pPr>
        <w:ind w:left="58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18" w15:restartNumberingAfterBreak="0">
    <w:nsid w:val="6A4939E4"/>
    <w:multiLevelType w:val="hybridMultilevel"/>
    <w:tmpl w:val="5B36C16C"/>
    <w:lvl w:ilvl="0" w:tplc="B87AAEB8">
      <w:start w:val="1"/>
      <w:numFmt w:val="bullet"/>
      <w:pStyle w:val="40"/>
      <w:lvlText w:val="·"/>
      <w:lvlJc w:val="left"/>
      <w:pPr>
        <w:ind w:left="2100" w:hanging="400"/>
      </w:pPr>
      <w:rPr>
        <w:rFonts w:ascii="맑은 고딕" w:eastAsia="맑은 고딕" w:hAnsi="맑은 고딕" w:hint="eastAsia"/>
      </w:rPr>
    </w:lvl>
    <w:lvl w:ilvl="1" w:tplc="6FA45D6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2" w:tplc="126C100C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3" w:tplc="0428BC0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4" w:tplc="E1AE50C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5" w:tplc="5E6E2C40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  <w:lvl w:ilvl="6" w:tplc="EBC0D88A" w:tentative="1">
      <w:start w:val="1"/>
      <w:numFmt w:val="bullet"/>
      <w:lvlText w:val=""/>
      <w:lvlJc w:val="left"/>
      <w:pPr>
        <w:ind w:left="4500" w:hanging="400"/>
      </w:pPr>
      <w:rPr>
        <w:rFonts w:ascii="Wingdings" w:hAnsi="Wingdings" w:hint="default"/>
      </w:rPr>
    </w:lvl>
    <w:lvl w:ilvl="7" w:tplc="CD9EB2C4" w:tentative="1">
      <w:start w:val="1"/>
      <w:numFmt w:val="bullet"/>
      <w:lvlText w:val=""/>
      <w:lvlJc w:val="left"/>
      <w:pPr>
        <w:ind w:left="4900" w:hanging="400"/>
      </w:pPr>
      <w:rPr>
        <w:rFonts w:ascii="Wingdings" w:hAnsi="Wingdings" w:hint="default"/>
      </w:rPr>
    </w:lvl>
    <w:lvl w:ilvl="8" w:tplc="A3383EC2" w:tentative="1">
      <w:start w:val="1"/>
      <w:numFmt w:val="bullet"/>
      <w:lvlText w:val=""/>
      <w:lvlJc w:val="left"/>
      <w:pPr>
        <w:ind w:left="5300" w:hanging="400"/>
      </w:pPr>
      <w:rPr>
        <w:rFonts w:ascii="Wingdings" w:hAnsi="Wingdings" w:hint="default"/>
      </w:rPr>
    </w:lvl>
  </w:abstractNum>
  <w:abstractNum w:abstractNumId="19" w15:restartNumberingAfterBreak="0">
    <w:nsid w:val="6A895A23"/>
    <w:multiLevelType w:val="hybridMultilevel"/>
    <w:tmpl w:val="D53CF9D8"/>
    <w:lvl w:ilvl="0" w:tplc="794CEFAC">
      <w:start w:val="1"/>
      <w:numFmt w:val="bullet"/>
      <w:pStyle w:val="11"/>
      <w:lvlText w:val=""/>
      <w:lvlJc w:val="left"/>
      <w:pPr>
        <w:ind w:left="2244" w:hanging="400"/>
      </w:pPr>
      <w:rPr>
        <w:rFonts w:ascii="Wingdings" w:hAnsi="Wingdings" w:hint="default"/>
      </w:rPr>
    </w:lvl>
    <w:lvl w:ilvl="1" w:tplc="EF12129A">
      <w:start w:val="1"/>
      <w:numFmt w:val="bullet"/>
      <w:lvlText w:val=""/>
      <w:lvlJc w:val="left"/>
      <w:pPr>
        <w:ind w:left="2644" w:hanging="400"/>
      </w:pPr>
      <w:rPr>
        <w:rFonts w:ascii="Wingdings" w:hAnsi="Wingdings" w:hint="default"/>
      </w:rPr>
    </w:lvl>
    <w:lvl w:ilvl="2" w:tplc="EA58AF98" w:tentative="1">
      <w:start w:val="1"/>
      <w:numFmt w:val="bullet"/>
      <w:lvlText w:val=""/>
      <w:lvlJc w:val="left"/>
      <w:pPr>
        <w:ind w:left="3044" w:hanging="400"/>
      </w:pPr>
      <w:rPr>
        <w:rFonts w:ascii="Wingdings" w:hAnsi="Wingdings" w:hint="default"/>
      </w:rPr>
    </w:lvl>
    <w:lvl w:ilvl="3" w:tplc="DE0CF562" w:tentative="1">
      <w:start w:val="1"/>
      <w:numFmt w:val="bullet"/>
      <w:lvlText w:val=""/>
      <w:lvlJc w:val="left"/>
      <w:pPr>
        <w:ind w:left="3444" w:hanging="400"/>
      </w:pPr>
      <w:rPr>
        <w:rFonts w:ascii="Wingdings" w:hAnsi="Wingdings" w:hint="default"/>
      </w:rPr>
    </w:lvl>
    <w:lvl w:ilvl="4" w:tplc="56521090" w:tentative="1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5" w:tplc="BD92008C" w:tentative="1">
      <w:start w:val="1"/>
      <w:numFmt w:val="bullet"/>
      <w:lvlText w:val=""/>
      <w:lvlJc w:val="left"/>
      <w:pPr>
        <w:ind w:left="4244" w:hanging="400"/>
      </w:pPr>
      <w:rPr>
        <w:rFonts w:ascii="Wingdings" w:hAnsi="Wingdings" w:hint="default"/>
      </w:rPr>
    </w:lvl>
    <w:lvl w:ilvl="6" w:tplc="48BE34E8" w:tentative="1">
      <w:start w:val="1"/>
      <w:numFmt w:val="bullet"/>
      <w:lvlText w:val=""/>
      <w:lvlJc w:val="left"/>
      <w:pPr>
        <w:ind w:left="4644" w:hanging="400"/>
      </w:pPr>
      <w:rPr>
        <w:rFonts w:ascii="Wingdings" w:hAnsi="Wingdings" w:hint="default"/>
      </w:rPr>
    </w:lvl>
    <w:lvl w:ilvl="7" w:tplc="00CA7F1C" w:tentative="1">
      <w:start w:val="1"/>
      <w:numFmt w:val="bullet"/>
      <w:lvlText w:val=""/>
      <w:lvlJc w:val="left"/>
      <w:pPr>
        <w:ind w:left="5044" w:hanging="400"/>
      </w:pPr>
      <w:rPr>
        <w:rFonts w:ascii="Wingdings" w:hAnsi="Wingdings" w:hint="default"/>
      </w:rPr>
    </w:lvl>
    <w:lvl w:ilvl="8" w:tplc="CE3C5634" w:tentative="1">
      <w:start w:val="1"/>
      <w:numFmt w:val="bullet"/>
      <w:lvlText w:val=""/>
      <w:lvlJc w:val="left"/>
      <w:pPr>
        <w:ind w:left="5444" w:hanging="400"/>
      </w:pPr>
      <w:rPr>
        <w:rFonts w:ascii="Wingdings" w:hAnsi="Wingdings" w:hint="default"/>
      </w:rPr>
    </w:lvl>
  </w:abstractNum>
  <w:abstractNum w:abstractNumId="20" w15:restartNumberingAfterBreak="0">
    <w:nsid w:val="6AB563FB"/>
    <w:multiLevelType w:val="hybridMultilevel"/>
    <w:tmpl w:val="DBC473DE"/>
    <w:lvl w:ilvl="0" w:tplc="072EB542">
      <w:start w:val="1"/>
      <w:numFmt w:val="bullet"/>
      <w:pStyle w:val="31"/>
      <w:lvlText w:val="-"/>
      <w:lvlJc w:val="left"/>
      <w:pPr>
        <w:ind w:left="1651" w:hanging="400"/>
      </w:pPr>
      <w:rPr>
        <w:rFonts w:ascii="맑은 고딕" w:eastAsia="맑은 고딕" w:hAnsi="맑은 고딕" w:hint="eastAsia"/>
      </w:rPr>
    </w:lvl>
    <w:lvl w:ilvl="1" w:tplc="57082CCC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F842B9E4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FDA2B8A0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4C98F6C0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E5EE7DA0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FFBA0C4C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3C86574C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6D7A4C78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21" w15:restartNumberingAfterBreak="0">
    <w:nsid w:val="714B0ED7"/>
    <w:multiLevelType w:val="hybridMultilevel"/>
    <w:tmpl w:val="725478FA"/>
    <w:lvl w:ilvl="0" w:tplc="B5D68022">
      <w:start w:val="1"/>
      <w:numFmt w:val="bullet"/>
      <w:pStyle w:val="a"/>
      <w:suff w:val="space"/>
      <w:lvlText w:val=""/>
      <w:lvlJc w:val="left"/>
      <w:pPr>
        <w:ind w:left="450" w:hanging="400"/>
      </w:pPr>
      <w:rPr>
        <w:rFonts w:ascii="Wingdings" w:hAnsi="Wingdings" w:hint="default"/>
      </w:rPr>
    </w:lvl>
    <w:lvl w:ilvl="1" w:tplc="238AB62E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943A090A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17E4E224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423C654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6542ABA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A11887D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98B4E0A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FFA27A0A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22" w15:restartNumberingAfterBreak="0">
    <w:nsid w:val="74412161"/>
    <w:multiLevelType w:val="hybridMultilevel"/>
    <w:tmpl w:val="6C12752C"/>
    <w:lvl w:ilvl="0" w:tplc="04090001">
      <w:start w:val="1"/>
      <w:numFmt w:val="bullet"/>
      <w:lvlText w:val=""/>
      <w:lvlJc w:val="left"/>
      <w:pPr>
        <w:ind w:left="1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40"/>
      </w:pPr>
      <w:rPr>
        <w:rFonts w:ascii="Wingdings" w:hAnsi="Wingdings" w:hint="default"/>
      </w:rPr>
    </w:lvl>
  </w:abstractNum>
  <w:abstractNum w:abstractNumId="23" w15:restartNumberingAfterBreak="0">
    <w:nsid w:val="78DC60EC"/>
    <w:multiLevelType w:val="hybridMultilevel"/>
    <w:tmpl w:val="E8EE7788"/>
    <w:lvl w:ilvl="0" w:tplc="04090009">
      <w:start w:val="1"/>
      <w:numFmt w:val="bullet"/>
      <w:lvlText w:val=""/>
      <w:lvlJc w:val="left"/>
      <w:pPr>
        <w:ind w:left="10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24" w15:restartNumberingAfterBreak="0">
    <w:nsid w:val="78F80F1D"/>
    <w:multiLevelType w:val="hybridMultilevel"/>
    <w:tmpl w:val="12C4282A"/>
    <w:lvl w:ilvl="0" w:tplc="A00ED9B6">
      <w:start w:val="1"/>
      <w:numFmt w:val="bullet"/>
      <w:pStyle w:val="22"/>
      <w:lvlText w:val=""/>
      <w:lvlJc w:val="left"/>
      <w:pPr>
        <w:ind w:left="1300" w:hanging="400"/>
      </w:pPr>
      <w:rPr>
        <w:rFonts w:ascii="Wingdings" w:hAnsi="Wingdings" w:hint="default"/>
      </w:rPr>
    </w:lvl>
    <w:lvl w:ilvl="1" w:tplc="D2EC20E2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D166C94E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2C7CF5BE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0E22452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BB24D702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F65A7064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35A094BC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81AE75C4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25" w15:restartNumberingAfterBreak="0">
    <w:nsid w:val="7B3209F7"/>
    <w:multiLevelType w:val="hybridMultilevel"/>
    <w:tmpl w:val="A9BE7674"/>
    <w:lvl w:ilvl="0" w:tplc="271CAFA4">
      <w:start w:val="1"/>
      <w:numFmt w:val="ganada"/>
      <w:lvlText w:val="%1"/>
      <w:lvlJc w:val="left"/>
      <w:pPr>
        <w:ind w:left="937" w:hanging="44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77" w:hanging="440"/>
      </w:pPr>
    </w:lvl>
    <w:lvl w:ilvl="2" w:tplc="0409001B" w:tentative="1">
      <w:start w:val="1"/>
      <w:numFmt w:val="lowerRoman"/>
      <w:lvlText w:val="%3."/>
      <w:lvlJc w:val="right"/>
      <w:pPr>
        <w:ind w:left="1817" w:hanging="440"/>
      </w:pPr>
    </w:lvl>
    <w:lvl w:ilvl="3" w:tplc="0409000F" w:tentative="1">
      <w:start w:val="1"/>
      <w:numFmt w:val="decimal"/>
      <w:lvlText w:val="%4."/>
      <w:lvlJc w:val="left"/>
      <w:pPr>
        <w:ind w:left="2257" w:hanging="440"/>
      </w:pPr>
    </w:lvl>
    <w:lvl w:ilvl="4" w:tplc="04090019" w:tentative="1">
      <w:start w:val="1"/>
      <w:numFmt w:val="upperLetter"/>
      <w:lvlText w:val="%5."/>
      <w:lvlJc w:val="left"/>
      <w:pPr>
        <w:ind w:left="2697" w:hanging="440"/>
      </w:pPr>
    </w:lvl>
    <w:lvl w:ilvl="5" w:tplc="0409001B" w:tentative="1">
      <w:start w:val="1"/>
      <w:numFmt w:val="lowerRoman"/>
      <w:lvlText w:val="%6."/>
      <w:lvlJc w:val="right"/>
      <w:pPr>
        <w:ind w:left="3137" w:hanging="440"/>
      </w:pPr>
    </w:lvl>
    <w:lvl w:ilvl="6" w:tplc="0409000F" w:tentative="1">
      <w:start w:val="1"/>
      <w:numFmt w:val="decimal"/>
      <w:lvlText w:val="%7."/>
      <w:lvlJc w:val="left"/>
      <w:pPr>
        <w:ind w:left="3577" w:hanging="440"/>
      </w:pPr>
    </w:lvl>
    <w:lvl w:ilvl="7" w:tplc="04090019" w:tentative="1">
      <w:start w:val="1"/>
      <w:numFmt w:val="upperLetter"/>
      <w:lvlText w:val="%8."/>
      <w:lvlJc w:val="left"/>
      <w:pPr>
        <w:ind w:left="4017" w:hanging="440"/>
      </w:pPr>
    </w:lvl>
    <w:lvl w:ilvl="8" w:tplc="0409001B" w:tentative="1">
      <w:start w:val="1"/>
      <w:numFmt w:val="lowerRoman"/>
      <w:lvlText w:val="%9."/>
      <w:lvlJc w:val="right"/>
      <w:pPr>
        <w:ind w:left="4457" w:hanging="440"/>
      </w:pPr>
    </w:lvl>
  </w:abstractNum>
  <w:num w:numId="1" w16cid:durableId="2122070017">
    <w:abstractNumId w:val="8"/>
  </w:num>
  <w:num w:numId="2" w16cid:durableId="660818018">
    <w:abstractNumId w:val="1"/>
  </w:num>
  <w:num w:numId="3" w16cid:durableId="513037688">
    <w:abstractNumId w:val="0"/>
  </w:num>
  <w:num w:numId="4" w16cid:durableId="546570697">
    <w:abstractNumId w:val="21"/>
  </w:num>
  <w:num w:numId="5" w16cid:durableId="215244325">
    <w:abstractNumId w:val="24"/>
  </w:num>
  <w:num w:numId="6" w16cid:durableId="1789549623">
    <w:abstractNumId w:val="20"/>
  </w:num>
  <w:num w:numId="7" w16cid:durableId="1552109872">
    <w:abstractNumId w:val="18"/>
  </w:num>
  <w:num w:numId="8" w16cid:durableId="452527249">
    <w:abstractNumId w:val="19"/>
  </w:num>
  <w:num w:numId="9" w16cid:durableId="1097210966">
    <w:abstractNumId w:val="5"/>
  </w:num>
  <w:num w:numId="10" w16cid:durableId="1909680749">
    <w:abstractNumId w:val="14"/>
  </w:num>
  <w:num w:numId="11" w16cid:durableId="936595159">
    <w:abstractNumId w:val="12"/>
  </w:num>
  <w:num w:numId="12" w16cid:durableId="450326868">
    <w:abstractNumId w:val="17"/>
  </w:num>
  <w:num w:numId="13" w16cid:durableId="920020111">
    <w:abstractNumId w:val="25"/>
  </w:num>
  <w:num w:numId="14" w16cid:durableId="575893974">
    <w:abstractNumId w:val="23"/>
  </w:num>
  <w:num w:numId="15" w16cid:durableId="450516514">
    <w:abstractNumId w:val="7"/>
  </w:num>
  <w:num w:numId="16" w16cid:durableId="2038462860">
    <w:abstractNumId w:val="13"/>
  </w:num>
  <w:num w:numId="17" w16cid:durableId="1360820277">
    <w:abstractNumId w:val="16"/>
  </w:num>
  <w:num w:numId="18" w16cid:durableId="1075661504">
    <w:abstractNumId w:val="4"/>
  </w:num>
  <w:num w:numId="19" w16cid:durableId="1984001426">
    <w:abstractNumId w:val="6"/>
  </w:num>
  <w:num w:numId="20" w16cid:durableId="717046509">
    <w:abstractNumId w:val="3"/>
  </w:num>
  <w:num w:numId="21" w16cid:durableId="1207834539">
    <w:abstractNumId w:val="15"/>
  </w:num>
  <w:num w:numId="22" w16cid:durableId="1854763106">
    <w:abstractNumId w:val="11"/>
  </w:num>
  <w:num w:numId="23" w16cid:durableId="1815443079">
    <w:abstractNumId w:val="10"/>
  </w:num>
  <w:num w:numId="24" w16cid:durableId="2097289471">
    <w:abstractNumId w:val="2"/>
  </w:num>
  <w:num w:numId="25" w16cid:durableId="1904679960">
    <w:abstractNumId w:val="9"/>
  </w:num>
  <w:num w:numId="26" w16cid:durableId="1153520431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E2NjEyMTA2NzFX0lEKTi0uzszPAykwrQUAY7PSeCwAAAA="/>
  </w:docVars>
  <w:rsids>
    <w:rsidRoot w:val="007F065D"/>
    <w:rsid w:val="000006D8"/>
    <w:rsid w:val="00002A1A"/>
    <w:rsid w:val="00002C8C"/>
    <w:rsid w:val="000035E4"/>
    <w:rsid w:val="00005AB3"/>
    <w:rsid w:val="00006A0F"/>
    <w:rsid w:val="00006A21"/>
    <w:rsid w:val="00007F56"/>
    <w:rsid w:val="000104E9"/>
    <w:rsid w:val="00010A7E"/>
    <w:rsid w:val="0001210F"/>
    <w:rsid w:val="00013BC3"/>
    <w:rsid w:val="000161F7"/>
    <w:rsid w:val="00016780"/>
    <w:rsid w:val="00017EFE"/>
    <w:rsid w:val="000201CF"/>
    <w:rsid w:val="0002049A"/>
    <w:rsid w:val="0002213C"/>
    <w:rsid w:val="00022529"/>
    <w:rsid w:val="00022657"/>
    <w:rsid w:val="0002313C"/>
    <w:rsid w:val="000240DC"/>
    <w:rsid w:val="00024569"/>
    <w:rsid w:val="00024573"/>
    <w:rsid w:val="000249BA"/>
    <w:rsid w:val="0002521C"/>
    <w:rsid w:val="0002752A"/>
    <w:rsid w:val="00027AD4"/>
    <w:rsid w:val="000315E9"/>
    <w:rsid w:val="00031F0E"/>
    <w:rsid w:val="00032396"/>
    <w:rsid w:val="00032585"/>
    <w:rsid w:val="0003280B"/>
    <w:rsid w:val="0003530D"/>
    <w:rsid w:val="000359D4"/>
    <w:rsid w:val="00037550"/>
    <w:rsid w:val="00037DC7"/>
    <w:rsid w:val="00041C43"/>
    <w:rsid w:val="00042A23"/>
    <w:rsid w:val="00043A13"/>
    <w:rsid w:val="00044776"/>
    <w:rsid w:val="00045C9C"/>
    <w:rsid w:val="00046DF2"/>
    <w:rsid w:val="00047CB3"/>
    <w:rsid w:val="0005240A"/>
    <w:rsid w:val="00052CFD"/>
    <w:rsid w:val="00053061"/>
    <w:rsid w:val="0005361F"/>
    <w:rsid w:val="000536B3"/>
    <w:rsid w:val="00053CE2"/>
    <w:rsid w:val="00053D98"/>
    <w:rsid w:val="0005516F"/>
    <w:rsid w:val="00055374"/>
    <w:rsid w:val="000553E4"/>
    <w:rsid w:val="000559B1"/>
    <w:rsid w:val="000561F0"/>
    <w:rsid w:val="00056AD3"/>
    <w:rsid w:val="00056D96"/>
    <w:rsid w:val="00056E23"/>
    <w:rsid w:val="0006028A"/>
    <w:rsid w:val="0006234B"/>
    <w:rsid w:val="00063AAA"/>
    <w:rsid w:val="00064935"/>
    <w:rsid w:val="000649B3"/>
    <w:rsid w:val="0006539E"/>
    <w:rsid w:val="00065AFA"/>
    <w:rsid w:val="00065BF7"/>
    <w:rsid w:val="0006658B"/>
    <w:rsid w:val="000672EA"/>
    <w:rsid w:val="00070683"/>
    <w:rsid w:val="00070EBC"/>
    <w:rsid w:val="0007206B"/>
    <w:rsid w:val="0007262A"/>
    <w:rsid w:val="0007354C"/>
    <w:rsid w:val="000740CA"/>
    <w:rsid w:val="00074242"/>
    <w:rsid w:val="000749C1"/>
    <w:rsid w:val="00074F9E"/>
    <w:rsid w:val="00075FB4"/>
    <w:rsid w:val="00080391"/>
    <w:rsid w:val="00080585"/>
    <w:rsid w:val="00080686"/>
    <w:rsid w:val="00080CEF"/>
    <w:rsid w:val="00081571"/>
    <w:rsid w:val="0008233A"/>
    <w:rsid w:val="0008252D"/>
    <w:rsid w:val="00084AA5"/>
    <w:rsid w:val="000851EB"/>
    <w:rsid w:val="0008555E"/>
    <w:rsid w:val="00085573"/>
    <w:rsid w:val="00086B5D"/>
    <w:rsid w:val="00090214"/>
    <w:rsid w:val="000911F2"/>
    <w:rsid w:val="00091698"/>
    <w:rsid w:val="00091AC7"/>
    <w:rsid w:val="00092FE6"/>
    <w:rsid w:val="000930B3"/>
    <w:rsid w:val="00093993"/>
    <w:rsid w:val="00093B1E"/>
    <w:rsid w:val="00094756"/>
    <w:rsid w:val="00095400"/>
    <w:rsid w:val="00095729"/>
    <w:rsid w:val="00095AB8"/>
    <w:rsid w:val="0009718E"/>
    <w:rsid w:val="000A0E7D"/>
    <w:rsid w:val="000A10DB"/>
    <w:rsid w:val="000A2B50"/>
    <w:rsid w:val="000A4143"/>
    <w:rsid w:val="000A4DA2"/>
    <w:rsid w:val="000A5057"/>
    <w:rsid w:val="000A5805"/>
    <w:rsid w:val="000A5890"/>
    <w:rsid w:val="000A63A5"/>
    <w:rsid w:val="000A7240"/>
    <w:rsid w:val="000B0101"/>
    <w:rsid w:val="000B0219"/>
    <w:rsid w:val="000B14AB"/>
    <w:rsid w:val="000B29BE"/>
    <w:rsid w:val="000B2FB7"/>
    <w:rsid w:val="000B3098"/>
    <w:rsid w:val="000B43AC"/>
    <w:rsid w:val="000B4C1C"/>
    <w:rsid w:val="000B4FEF"/>
    <w:rsid w:val="000B614F"/>
    <w:rsid w:val="000B7CBD"/>
    <w:rsid w:val="000B7FFC"/>
    <w:rsid w:val="000C05D6"/>
    <w:rsid w:val="000C130C"/>
    <w:rsid w:val="000C1F7C"/>
    <w:rsid w:val="000C1F8E"/>
    <w:rsid w:val="000C412F"/>
    <w:rsid w:val="000C4EEA"/>
    <w:rsid w:val="000C4F35"/>
    <w:rsid w:val="000C65DF"/>
    <w:rsid w:val="000C71DB"/>
    <w:rsid w:val="000D006F"/>
    <w:rsid w:val="000D02C8"/>
    <w:rsid w:val="000D1A07"/>
    <w:rsid w:val="000D3914"/>
    <w:rsid w:val="000D3BA6"/>
    <w:rsid w:val="000D3C3B"/>
    <w:rsid w:val="000D4796"/>
    <w:rsid w:val="000D5367"/>
    <w:rsid w:val="000D59CC"/>
    <w:rsid w:val="000D6064"/>
    <w:rsid w:val="000D74F1"/>
    <w:rsid w:val="000D7914"/>
    <w:rsid w:val="000E13AD"/>
    <w:rsid w:val="000E248E"/>
    <w:rsid w:val="000E2E26"/>
    <w:rsid w:val="000E3018"/>
    <w:rsid w:val="000E3660"/>
    <w:rsid w:val="000E400D"/>
    <w:rsid w:val="000E5457"/>
    <w:rsid w:val="000E5D0D"/>
    <w:rsid w:val="000E78C6"/>
    <w:rsid w:val="000F01A4"/>
    <w:rsid w:val="000F0413"/>
    <w:rsid w:val="000F0C23"/>
    <w:rsid w:val="000F18DD"/>
    <w:rsid w:val="000F1D67"/>
    <w:rsid w:val="000F2022"/>
    <w:rsid w:val="000F34F3"/>
    <w:rsid w:val="000F4C48"/>
    <w:rsid w:val="000F5216"/>
    <w:rsid w:val="000F644C"/>
    <w:rsid w:val="000F666E"/>
    <w:rsid w:val="000F737E"/>
    <w:rsid w:val="001000C4"/>
    <w:rsid w:val="00100CBA"/>
    <w:rsid w:val="00101459"/>
    <w:rsid w:val="00101A11"/>
    <w:rsid w:val="0010308A"/>
    <w:rsid w:val="0010339A"/>
    <w:rsid w:val="00103C40"/>
    <w:rsid w:val="00104ADB"/>
    <w:rsid w:val="00104EAC"/>
    <w:rsid w:val="001053C3"/>
    <w:rsid w:val="0010651F"/>
    <w:rsid w:val="001078FC"/>
    <w:rsid w:val="00107CC4"/>
    <w:rsid w:val="00110B52"/>
    <w:rsid w:val="00111D48"/>
    <w:rsid w:val="001123E8"/>
    <w:rsid w:val="00112A02"/>
    <w:rsid w:val="00112CAB"/>
    <w:rsid w:val="00113A65"/>
    <w:rsid w:val="001157AB"/>
    <w:rsid w:val="0011601D"/>
    <w:rsid w:val="00116BC2"/>
    <w:rsid w:val="00117597"/>
    <w:rsid w:val="00120ABD"/>
    <w:rsid w:val="00122C50"/>
    <w:rsid w:val="00123077"/>
    <w:rsid w:val="00123B57"/>
    <w:rsid w:val="00123CBD"/>
    <w:rsid w:val="00123CF3"/>
    <w:rsid w:val="00124472"/>
    <w:rsid w:val="001245B6"/>
    <w:rsid w:val="00124FF0"/>
    <w:rsid w:val="001251AE"/>
    <w:rsid w:val="001258D3"/>
    <w:rsid w:val="00125913"/>
    <w:rsid w:val="00125D2A"/>
    <w:rsid w:val="00126C33"/>
    <w:rsid w:val="00127DDE"/>
    <w:rsid w:val="0013187A"/>
    <w:rsid w:val="00131EFF"/>
    <w:rsid w:val="00131F37"/>
    <w:rsid w:val="0013343F"/>
    <w:rsid w:val="0013602E"/>
    <w:rsid w:val="0013686B"/>
    <w:rsid w:val="00137963"/>
    <w:rsid w:val="00137F60"/>
    <w:rsid w:val="0014009C"/>
    <w:rsid w:val="00140D3E"/>
    <w:rsid w:val="0014177A"/>
    <w:rsid w:val="00142221"/>
    <w:rsid w:val="001424E8"/>
    <w:rsid w:val="00142C11"/>
    <w:rsid w:val="0014409E"/>
    <w:rsid w:val="00145E9C"/>
    <w:rsid w:val="001463B0"/>
    <w:rsid w:val="001501FE"/>
    <w:rsid w:val="0015060B"/>
    <w:rsid w:val="00150A55"/>
    <w:rsid w:val="00150A83"/>
    <w:rsid w:val="00153CC8"/>
    <w:rsid w:val="00153E06"/>
    <w:rsid w:val="00154263"/>
    <w:rsid w:val="00154EAF"/>
    <w:rsid w:val="00155C04"/>
    <w:rsid w:val="00156F7A"/>
    <w:rsid w:val="00162A81"/>
    <w:rsid w:val="00164A46"/>
    <w:rsid w:val="00166907"/>
    <w:rsid w:val="0016695F"/>
    <w:rsid w:val="00167506"/>
    <w:rsid w:val="00167F89"/>
    <w:rsid w:val="001705FB"/>
    <w:rsid w:val="00171566"/>
    <w:rsid w:val="0017263D"/>
    <w:rsid w:val="0017264B"/>
    <w:rsid w:val="001727B6"/>
    <w:rsid w:val="001738E5"/>
    <w:rsid w:val="00173F9F"/>
    <w:rsid w:val="001744B8"/>
    <w:rsid w:val="00174537"/>
    <w:rsid w:val="00174EAB"/>
    <w:rsid w:val="001756BB"/>
    <w:rsid w:val="00176836"/>
    <w:rsid w:val="0017692B"/>
    <w:rsid w:val="00176B50"/>
    <w:rsid w:val="00177F29"/>
    <w:rsid w:val="00180379"/>
    <w:rsid w:val="001807CB"/>
    <w:rsid w:val="00180A79"/>
    <w:rsid w:val="0018110F"/>
    <w:rsid w:val="0018125C"/>
    <w:rsid w:val="001820B8"/>
    <w:rsid w:val="001832C0"/>
    <w:rsid w:val="00183612"/>
    <w:rsid w:val="00183DE7"/>
    <w:rsid w:val="0018485C"/>
    <w:rsid w:val="00185115"/>
    <w:rsid w:val="00185859"/>
    <w:rsid w:val="00186787"/>
    <w:rsid w:val="00187633"/>
    <w:rsid w:val="00187652"/>
    <w:rsid w:val="00192A2F"/>
    <w:rsid w:val="00192C49"/>
    <w:rsid w:val="00193F65"/>
    <w:rsid w:val="001947C7"/>
    <w:rsid w:val="0019484D"/>
    <w:rsid w:val="00194AEE"/>
    <w:rsid w:val="00194B67"/>
    <w:rsid w:val="00194D49"/>
    <w:rsid w:val="00196A4D"/>
    <w:rsid w:val="00196B8C"/>
    <w:rsid w:val="001A1E76"/>
    <w:rsid w:val="001A28B4"/>
    <w:rsid w:val="001A2BAD"/>
    <w:rsid w:val="001A2CF1"/>
    <w:rsid w:val="001A2F64"/>
    <w:rsid w:val="001A3BAD"/>
    <w:rsid w:val="001A4246"/>
    <w:rsid w:val="001A4D7C"/>
    <w:rsid w:val="001A4FFC"/>
    <w:rsid w:val="001A52E1"/>
    <w:rsid w:val="001A55F1"/>
    <w:rsid w:val="001A5A45"/>
    <w:rsid w:val="001A5AE2"/>
    <w:rsid w:val="001A5BCF"/>
    <w:rsid w:val="001A7899"/>
    <w:rsid w:val="001A7ABC"/>
    <w:rsid w:val="001B014F"/>
    <w:rsid w:val="001B04FD"/>
    <w:rsid w:val="001B0567"/>
    <w:rsid w:val="001B2F4D"/>
    <w:rsid w:val="001B3201"/>
    <w:rsid w:val="001B3469"/>
    <w:rsid w:val="001B5355"/>
    <w:rsid w:val="001B5E78"/>
    <w:rsid w:val="001B75D7"/>
    <w:rsid w:val="001C0135"/>
    <w:rsid w:val="001C215F"/>
    <w:rsid w:val="001C25C5"/>
    <w:rsid w:val="001C3EBC"/>
    <w:rsid w:val="001C4A77"/>
    <w:rsid w:val="001C4E33"/>
    <w:rsid w:val="001C4E67"/>
    <w:rsid w:val="001C6978"/>
    <w:rsid w:val="001C7353"/>
    <w:rsid w:val="001D31C6"/>
    <w:rsid w:val="001D3BF3"/>
    <w:rsid w:val="001D444F"/>
    <w:rsid w:val="001D4463"/>
    <w:rsid w:val="001D671D"/>
    <w:rsid w:val="001D6DB7"/>
    <w:rsid w:val="001D6EAA"/>
    <w:rsid w:val="001D71E9"/>
    <w:rsid w:val="001E0A8B"/>
    <w:rsid w:val="001E2DF1"/>
    <w:rsid w:val="001E30BC"/>
    <w:rsid w:val="001E3D9B"/>
    <w:rsid w:val="001E4049"/>
    <w:rsid w:val="001E466C"/>
    <w:rsid w:val="001E4798"/>
    <w:rsid w:val="001E4C6B"/>
    <w:rsid w:val="001E4E02"/>
    <w:rsid w:val="001E6657"/>
    <w:rsid w:val="001E6B9E"/>
    <w:rsid w:val="001E6CE4"/>
    <w:rsid w:val="001F0DE5"/>
    <w:rsid w:val="001F263C"/>
    <w:rsid w:val="001F2D78"/>
    <w:rsid w:val="001F3591"/>
    <w:rsid w:val="001F39EE"/>
    <w:rsid w:val="001F47DC"/>
    <w:rsid w:val="001F5125"/>
    <w:rsid w:val="001F5590"/>
    <w:rsid w:val="001F5F40"/>
    <w:rsid w:val="001F69D8"/>
    <w:rsid w:val="001F74E4"/>
    <w:rsid w:val="001F7B06"/>
    <w:rsid w:val="00200475"/>
    <w:rsid w:val="002016A2"/>
    <w:rsid w:val="00201AD2"/>
    <w:rsid w:val="002021BC"/>
    <w:rsid w:val="00203072"/>
    <w:rsid w:val="0020477B"/>
    <w:rsid w:val="00205329"/>
    <w:rsid w:val="0020546D"/>
    <w:rsid w:val="002059D6"/>
    <w:rsid w:val="00205A0D"/>
    <w:rsid w:val="00206911"/>
    <w:rsid w:val="00206D0F"/>
    <w:rsid w:val="00207559"/>
    <w:rsid w:val="002079D2"/>
    <w:rsid w:val="00207D60"/>
    <w:rsid w:val="0021024C"/>
    <w:rsid w:val="00211504"/>
    <w:rsid w:val="002125DE"/>
    <w:rsid w:val="00212697"/>
    <w:rsid w:val="0021335F"/>
    <w:rsid w:val="0021373D"/>
    <w:rsid w:val="00213B99"/>
    <w:rsid w:val="00215177"/>
    <w:rsid w:val="00215D96"/>
    <w:rsid w:val="00216926"/>
    <w:rsid w:val="00216B51"/>
    <w:rsid w:val="0021776F"/>
    <w:rsid w:val="00217BB1"/>
    <w:rsid w:val="0022070A"/>
    <w:rsid w:val="002232E2"/>
    <w:rsid w:val="002235C6"/>
    <w:rsid w:val="002256B6"/>
    <w:rsid w:val="00226168"/>
    <w:rsid w:val="00226332"/>
    <w:rsid w:val="0023165B"/>
    <w:rsid w:val="002316B2"/>
    <w:rsid w:val="00231AB7"/>
    <w:rsid w:val="00232967"/>
    <w:rsid w:val="00235C3E"/>
    <w:rsid w:val="00235E9E"/>
    <w:rsid w:val="00236855"/>
    <w:rsid w:val="002404D9"/>
    <w:rsid w:val="0024086C"/>
    <w:rsid w:val="002433BB"/>
    <w:rsid w:val="00244A43"/>
    <w:rsid w:val="00244F14"/>
    <w:rsid w:val="002464B1"/>
    <w:rsid w:val="002468D0"/>
    <w:rsid w:val="00246E35"/>
    <w:rsid w:val="00246E60"/>
    <w:rsid w:val="002501F0"/>
    <w:rsid w:val="002501F6"/>
    <w:rsid w:val="0025123B"/>
    <w:rsid w:val="00251F4E"/>
    <w:rsid w:val="00252B7A"/>
    <w:rsid w:val="002562FA"/>
    <w:rsid w:val="002563CF"/>
    <w:rsid w:val="0025738A"/>
    <w:rsid w:val="002578C4"/>
    <w:rsid w:val="002609E9"/>
    <w:rsid w:val="00260ABB"/>
    <w:rsid w:val="00260AE4"/>
    <w:rsid w:val="0026130B"/>
    <w:rsid w:val="0026193B"/>
    <w:rsid w:val="00262106"/>
    <w:rsid w:val="00263C85"/>
    <w:rsid w:val="00263CA0"/>
    <w:rsid w:val="002642FE"/>
    <w:rsid w:val="00264E03"/>
    <w:rsid w:val="002656AE"/>
    <w:rsid w:val="0026647B"/>
    <w:rsid w:val="00266769"/>
    <w:rsid w:val="00266F91"/>
    <w:rsid w:val="002708A0"/>
    <w:rsid w:val="00273AF9"/>
    <w:rsid w:val="00273E2A"/>
    <w:rsid w:val="00275019"/>
    <w:rsid w:val="0027501C"/>
    <w:rsid w:val="002752DC"/>
    <w:rsid w:val="00275A39"/>
    <w:rsid w:val="00275BD6"/>
    <w:rsid w:val="0027601E"/>
    <w:rsid w:val="00276A04"/>
    <w:rsid w:val="002774DC"/>
    <w:rsid w:val="00277669"/>
    <w:rsid w:val="002801D9"/>
    <w:rsid w:val="002816C9"/>
    <w:rsid w:val="00281765"/>
    <w:rsid w:val="00282C0E"/>
    <w:rsid w:val="00284F3F"/>
    <w:rsid w:val="0028629C"/>
    <w:rsid w:val="00286FFA"/>
    <w:rsid w:val="00287880"/>
    <w:rsid w:val="00287AF2"/>
    <w:rsid w:val="0029068E"/>
    <w:rsid w:val="00290C02"/>
    <w:rsid w:val="00291009"/>
    <w:rsid w:val="0029203D"/>
    <w:rsid w:val="0029276E"/>
    <w:rsid w:val="002927BD"/>
    <w:rsid w:val="00292EBA"/>
    <w:rsid w:val="0029352E"/>
    <w:rsid w:val="00293FC7"/>
    <w:rsid w:val="00294552"/>
    <w:rsid w:val="0029464A"/>
    <w:rsid w:val="00296A8D"/>
    <w:rsid w:val="002975CA"/>
    <w:rsid w:val="002A06DF"/>
    <w:rsid w:val="002A0AAA"/>
    <w:rsid w:val="002A126D"/>
    <w:rsid w:val="002A2191"/>
    <w:rsid w:val="002A5DBD"/>
    <w:rsid w:val="002A636E"/>
    <w:rsid w:val="002A69CE"/>
    <w:rsid w:val="002A7771"/>
    <w:rsid w:val="002B06F5"/>
    <w:rsid w:val="002B0CEE"/>
    <w:rsid w:val="002B10B1"/>
    <w:rsid w:val="002B12EA"/>
    <w:rsid w:val="002B18FC"/>
    <w:rsid w:val="002B2433"/>
    <w:rsid w:val="002B2A52"/>
    <w:rsid w:val="002B2BDD"/>
    <w:rsid w:val="002B34E7"/>
    <w:rsid w:val="002B35DA"/>
    <w:rsid w:val="002B3656"/>
    <w:rsid w:val="002B378D"/>
    <w:rsid w:val="002B3B37"/>
    <w:rsid w:val="002B4920"/>
    <w:rsid w:val="002B49C8"/>
    <w:rsid w:val="002B5725"/>
    <w:rsid w:val="002B66D6"/>
    <w:rsid w:val="002B6C3B"/>
    <w:rsid w:val="002B6FE0"/>
    <w:rsid w:val="002B75B4"/>
    <w:rsid w:val="002B7713"/>
    <w:rsid w:val="002C07DC"/>
    <w:rsid w:val="002C18A4"/>
    <w:rsid w:val="002C1A6B"/>
    <w:rsid w:val="002C2B86"/>
    <w:rsid w:val="002C30E9"/>
    <w:rsid w:val="002C3633"/>
    <w:rsid w:val="002C3BCD"/>
    <w:rsid w:val="002C3C84"/>
    <w:rsid w:val="002C41EA"/>
    <w:rsid w:val="002C4495"/>
    <w:rsid w:val="002C56E4"/>
    <w:rsid w:val="002C7AF2"/>
    <w:rsid w:val="002C7C22"/>
    <w:rsid w:val="002C7F71"/>
    <w:rsid w:val="002D1DF7"/>
    <w:rsid w:val="002D26E6"/>
    <w:rsid w:val="002D2F85"/>
    <w:rsid w:val="002D57B9"/>
    <w:rsid w:val="002D5BBE"/>
    <w:rsid w:val="002D632C"/>
    <w:rsid w:val="002D698E"/>
    <w:rsid w:val="002E0588"/>
    <w:rsid w:val="002E1AA9"/>
    <w:rsid w:val="002E1D64"/>
    <w:rsid w:val="002E2457"/>
    <w:rsid w:val="002E2AB0"/>
    <w:rsid w:val="002E3B50"/>
    <w:rsid w:val="002E4B5A"/>
    <w:rsid w:val="002E502B"/>
    <w:rsid w:val="002E56C5"/>
    <w:rsid w:val="002E7ADD"/>
    <w:rsid w:val="002F0B91"/>
    <w:rsid w:val="002F0DB3"/>
    <w:rsid w:val="002F212F"/>
    <w:rsid w:val="002F24E0"/>
    <w:rsid w:val="002F251C"/>
    <w:rsid w:val="002F2771"/>
    <w:rsid w:val="002F473F"/>
    <w:rsid w:val="002F4D16"/>
    <w:rsid w:val="002F4F8D"/>
    <w:rsid w:val="002F5AB7"/>
    <w:rsid w:val="002F5F2E"/>
    <w:rsid w:val="002F7F39"/>
    <w:rsid w:val="002F7F7E"/>
    <w:rsid w:val="00300B02"/>
    <w:rsid w:val="003025B2"/>
    <w:rsid w:val="003027E0"/>
    <w:rsid w:val="00302C85"/>
    <w:rsid w:val="00303737"/>
    <w:rsid w:val="00303A72"/>
    <w:rsid w:val="003043C4"/>
    <w:rsid w:val="00305197"/>
    <w:rsid w:val="00305556"/>
    <w:rsid w:val="00305B8B"/>
    <w:rsid w:val="00305F09"/>
    <w:rsid w:val="00306C1A"/>
    <w:rsid w:val="00307381"/>
    <w:rsid w:val="00307A03"/>
    <w:rsid w:val="00310327"/>
    <w:rsid w:val="00310C0A"/>
    <w:rsid w:val="00312A13"/>
    <w:rsid w:val="003143B0"/>
    <w:rsid w:val="003143EC"/>
    <w:rsid w:val="00315000"/>
    <w:rsid w:val="0032002E"/>
    <w:rsid w:val="003207D8"/>
    <w:rsid w:val="003213D3"/>
    <w:rsid w:val="00322164"/>
    <w:rsid w:val="00322D41"/>
    <w:rsid w:val="00322F20"/>
    <w:rsid w:val="00325E37"/>
    <w:rsid w:val="003271A3"/>
    <w:rsid w:val="0033029A"/>
    <w:rsid w:val="00330F36"/>
    <w:rsid w:val="0033127F"/>
    <w:rsid w:val="0033227A"/>
    <w:rsid w:val="00332365"/>
    <w:rsid w:val="0033259C"/>
    <w:rsid w:val="003325EC"/>
    <w:rsid w:val="003337BD"/>
    <w:rsid w:val="00333889"/>
    <w:rsid w:val="003339B5"/>
    <w:rsid w:val="00334530"/>
    <w:rsid w:val="0033513B"/>
    <w:rsid w:val="003353BE"/>
    <w:rsid w:val="00335573"/>
    <w:rsid w:val="00336CEC"/>
    <w:rsid w:val="00336E44"/>
    <w:rsid w:val="003374D9"/>
    <w:rsid w:val="003379B2"/>
    <w:rsid w:val="00342E21"/>
    <w:rsid w:val="00344A27"/>
    <w:rsid w:val="003473A4"/>
    <w:rsid w:val="00347618"/>
    <w:rsid w:val="00350076"/>
    <w:rsid w:val="00350381"/>
    <w:rsid w:val="003504FF"/>
    <w:rsid w:val="0035051E"/>
    <w:rsid w:val="00350E29"/>
    <w:rsid w:val="00351498"/>
    <w:rsid w:val="003526E4"/>
    <w:rsid w:val="00352BCA"/>
    <w:rsid w:val="00354298"/>
    <w:rsid w:val="003551A9"/>
    <w:rsid w:val="0035553E"/>
    <w:rsid w:val="0035554A"/>
    <w:rsid w:val="0035640E"/>
    <w:rsid w:val="003568EA"/>
    <w:rsid w:val="003613CB"/>
    <w:rsid w:val="00362E19"/>
    <w:rsid w:val="0036410C"/>
    <w:rsid w:val="00364E4D"/>
    <w:rsid w:val="00365B02"/>
    <w:rsid w:val="003674A4"/>
    <w:rsid w:val="003704DE"/>
    <w:rsid w:val="003712FE"/>
    <w:rsid w:val="003714EF"/>
    <w:rsid w:val="00371F08"/>
    <w:rsid w:val="00371F94"/>
    <w:rsid w:val="003722B7"/>
    <w:rsid w:val="0037339D"/>
    <w:rsid w:val="00374A3D"/>
    <w:rsid w:val="00374AE4"/>
    <w:rsid w:val="003755C1"/>
    <w:rsid w:val="00376EA0"/>
    <w:rsid w:val="00377161"/>
    <w:rsid w:val="00377C98"/>
    <w:rsid w:val="00377E0D"/>
    <w:rsid w:val="003807CC"/>
    <w:rsid w:val="0038145D"/>
    <w:rsid w:val="00381BBB"/>
    <w:rsid w:val="003820A9"/>
    <w:rsid w:val="00382A1F"/>
    <w:rsid w:val="00383641"/>
    <w:rsid w:val="003846A5"/>
    <w:rsid w:val="003857DC"/>
    <w:rsid w:val="00386322"/>
    <w:rsid w:val="00386E30"/>
    <w:rsid w:val="003913FD"/>
    <w:rsid w:val="00391528"/>
    <w:rsid w:val="00391F14"/>
    <w:rsid w:val="00393A7B"/>
    <w:rsid w:val="00394027"/>
    <w:rsid w:val="00394220"/>
    <w:rsid w:val="003942C8"/>
    <w:rsid w:val="00394D21"/>
    <w:rsid w:val="003A044F"/>
    <w:rsid w:val="003A1989"/>
    <w:rsid w:val="003A19E0"/>
    <w:rsid w:val="003A3023"/>
    <w:rsid w:val="003A31A1"/>
    <w:rsid w:val="003A39BB"/>
    <w:rsid w:val="003A41F4"/>
    <w:rsid w:val="003A44D5"/>
    <w:rsid w:val="003A4FF8"/>
    <w:rsid w:val="003A5734"/>
    <w:rsid w:val="003A5B59"/>
    <w:rsid w:val="003A653E"/>
    <w:rsid w:val="003B04BE"/>
    <w:rsid w:val="003B06F5"/>
    <w:rsid w:val="003B0D2C"/>
    <w:rsid w:val="003B1851"/>
    <w:rsid w:val="003B26BF"/>
    <w:rsid w:val="003B3595"/>
    <w:rsid w:val="003B4BCF"/>
    <w:rsid w:val="003B60A0"/>
    <w:rsid w:val="003B6828"/>
    <w:rsid w:val="003B6F65"/>
    <w:rsid w:val="003B74CE"/>
    <w:rsid w:val="003B7878"/>
    <w:rsid w:val="003B7C27"/>
    <w:rsid w:val="003C1827"/>
    <w:rsid w:val="003C1CD5"/>
    <w:rsid w:val="003C1D9C"/>
    <w:rsid w:val="003C2426"/>
    <w:rsid w:val="003C257E"/>
    <w:rsid w:val="003C304E"/>
    <w:rsid w:val="003C3514"/>
    <w:rsid w:val="003C4967"/>
    <w:rsid w:val="003C4ACF"/>
    <w:rsid w:val="003C5A68"/>
    <w:rsid w:val="003C5F3F"/>
    <w:rsid w:val="003C62D6"/>
    <w:rsid w:val="003C71B6"/>
    <w:rsid w:val="003C7FE3"/>
    <w:rsid w:val="003D07F9"/>
    <w:rsid w:val="003D0C8F"/>
    <w:rsid w:val="003D1176"/>
    <w:rsid w:val="003D213D"/>
    <w:rsid w:val="003D30DF"/>
    <w:rsid w:val="003D45A3"/>
    <w:rsid w:val="003D4716"/>
    <w:rsid w:val="003D5DD0"/>
    <w:rsid w:val="003D79B6"/>
    <w:rsid w:val="003E04AF"/>
    <w:rsid w:val="003E0642"/>
    <w:rsid w:val="003E0C5B"/>
    <w:rsid w:val="003E13B7"/>
    <w:rsid w:val="003E20CC"/>
    <w:rsid w:val="003E515E"/>
    <w:rsid w:val="003E5910"/>
    <w:rsid w:val="003E705F"/>
    <w:rsid w:val="003E7F1F"/>
    <w:rsid w:val="003E7FB9"/>
    <w:rsid w:val="003F0B2E"/>
    <w:rsid w:val="003F2942"/>
    <w:rsid w:val="003F2A93"/>
    <w:rsid w:val="003F2DE0"/>
    <w:rsid w:val="003F476F"/>
    <w:rsid w:val="003F734B"/>
    <w:rsid w:val="004015C6"/>
    <w:rsid w:val="0040305E"/>
    <w:rsid w:val="0040308E"/>
    <w:rsid w:val="004039B8"/>
    <w:rsid w:val="00403D1E"/>
    <w:rsid w:val="0040466D"/>
    <w:rsid w:val="00406FB6"/>
    <w:rsid w:val="00407A03"/>
    <w:rsid w:val="00407BFE"/>
    <w:rsid w:val="00407E4E"/>
    <w:rsid w:val="00410211"/>
    <w:rsid w:val="00410CC5"/>
    <w:rsid w:val="00412365"/>
    <w:rsid w:val="00413B96"/>
    <w:rsid w:val="00414198"/>
    <w:rsid w:val="00414A06"/>
    <w:rsid w:val="00415507"/>
    <w:rsid w:val="00415762"/>
    <w:rsid w:val="00415C98"/>
    <w:rsid w:val="00416680"/>
    <w:rsid w:val="004174D1"/>
    <w:rsid w:val="00417A71"/>
    <w:rsid w:val="00417F21"/>
    <w:rsid w:val="0042013B"/>
    <w:rsid w:val="004214B6"/>
    <w:rsid w:val="00421CC5"/>
    <w:rsid w:val="00422B17"/>
    <w:rsid w:val="00423410"/>
    <w:rsid w:val="004235C2"/>
    <w:rsid w:val="00424F89"/>
    <w:rsid w:val="00424FA8"/>
    <w:rsid w:val="004257E0"/>
    <w:rsid w:val="00425804"/>
    <w:rsid w:val="00426144"/>
    <w:rsid w:val="00426F2D"/>
    <w:rsid w:val="004279B0"/>
    <w:rsid w:val="00431338"/>
    <w:rsid w:val="00434AB0"/>
    <w:rsid w:val="00434E05"/>
    <w:rsid w:val="00435556"/>
    <w:rsid w:val="0043616E"/>
    <w:rsid w:val="00437173"/>
    <w:rsid w:val="00437784"/>
    <w:rsid w:val="00440A3E"/>
    <w:rsid w:val="00440B4C"/>
    <w:rsid w:val="00440BCE"/>
    <w:rsid w:val="004413E2"/>
    <w:rsid w:val="0044176D"/>
    <w:rsid w:val="004431D7"/>
    <w:rsid w:val="00444838"/>
    <w:rsid w:val="00445D38"/>
    <w:rsid w:val="00446018"/>
    <w:rsid w:val="0044689A"/>
    <w:rsid w:val="00451F23"/>
    <w:rsid w:val="00452B7F"/>
    <w:rsid w:val="00453F3D"/>
    <w:rsid w:val="00454E9C"/>
    <w:rsid w:val="00456498"/>
    <w:rsid w:val="00456D29"/>
    <w:rsid w:val="004605BD"/>
    <w:rsid w:val="00460601"/>
    <w:rsid w:val="0046096D"/>
    <w:rsid w:val="004616D9"/>
    <w:rsid w:val="00461A6F"/>
    <w:rsid w:val="00461B5B"/>
    <w:rsid w:val="00462F71"/>
    <w:rsid w:val="00463D5D"/>
    <w:rsid w:val="00463DAF"/>
    <w:rsid w:val="00463DF7"/>
    <w:rsid w:val="00464D6A"/>
    <w:rsid w:val="0046605B"/>
    <w:rsid w:val="00466294"/>
    <w:rsid w:val="004665FE"/>
    <w:rsid w:val="00466A3D"/>
    <w:rsid w:val="00466AFD"/>
    <w:rsid w:val="00466C31"/>
    <w:rsid w:val="00466F0C"/>
    <w:rsid w:val="00467806"/>
    <w:rsid w:val="004679E6"/>
    <w:rsid w:val="00470204"/>
    <w:rsid w:val="00470EC6"/>
    <w:rsid w:val="00470F10"/>
    <w:rsid w:val="00472B9B"/>
    <w:rsid w:val="004739D0"/>
    <w:rsid w:val="00473F42"/>
    <w:rsid w:val="0047451B"/>
    <w:rsid w:val="00474720"/>
    <w:rsid w:val="00474BAB"/>
    <w:rsid w:val="004767F2"/>
    <w:rsid w:val="00476BFE"/>
    <w:rsid w:val="00476D05"/>
    <w:rsid w:val="00476ED8"/>
    <w:rsid w:val="0047752F"/>
    <w:rsid w:val="0048037C"/>
    <w:rsid w:val="00481995"/>
    <w:rsid w:val="00482A4C"/>
    <w:rsid w:val="00482BBC"/>
    <w:rsid w:val="00483F77"/>
    <w:rsid w:val="004847CB"/>
    <w:rsid w:val="00484A30"/>
    <w:rsid w:val="0048564F"/>
    <w:rsid w:val="0048788D"/>
    <w:rsid w:val="00487B49"/>
    <w:rsid w:val="00487C4F"/>
    <w:rsid w:val="0049005B"/>
    <w:rsid w:val="0049450B"/>
    <w:rsid w:val="00494616"/>
    <w:rsid w:val="00496257"/>
    <w:rsid w:val="004968F6"/>
    <w:rsid w:val="004973A6"/>
    <w:rsid w:val="004973DA"/>
    <w:rsid w:val="00497DCE"/>
    <w:rsid w:val="004A0048"/>
    <w:rsid w:val="004A0079"/>
    <w:rsid w:val="004A3DB3"/>
    <w:rsid w:val="004A40F3"/>
    <w:rsid w:val="004A4A0D"/>
    <w:rsid w:val="004A4E1E"/>
    <w:rsid w:val="004A58BC"/>
    <w:rsid w:val="004A6AB9"/>
    <w:rsid w:val="004B1BE2"/>
    <w:rsid w:val="004B20FE"/>
    <w:rsid w:val="004B24B3"/>
    <w:rsid w:val="004B2BFC"/>
    <w:rsid w:val="004B305D"/>
    <w:rsid w:val="004B31A4"/>
    <w:rsid w:val="004B6C33"/>
    <w:rsid w:val="004B74CF"/>
    <w:rsid w:val="004C041B"/>
    <w:rsid w:val="004C0D33"/>
    <w:rsid w:val="004C2733"/>
    <w:rsid w:val="004C3EB3"/>
    <w:rsid w:val="004C3F2B"/>
    <w:rsid w:val="004C48E3"/>
    <w:rsid w:val="004C4F0F"/>
    <w:rsid w:val="004C5792"/>
    <w:rsid w:val="004C57B4"/>
    <w:rsid w:val="004C6860"/>
    <w:rsid w:val="004C7156"/>
    <w:rsid w:val="004C799A"/>
    <w:rsid w:val="004C7E88"/>
    <w:rsid w:val="004D06BD"/>
    <w:rsid w:val="004D10C3"/>
    <w:rsid w:val="004D1A73"/>
    <w:rsid w:val="004D23DE"/>
    <w:rsid w:val="004D353C"/>
    <w:rsid w:val="004D3ACB"/>
    <w:rsid w:val="004D54F7"/>
    <w:rsid w:val="004E15E1"/>
    <w:rsid w:val="004E2482"/>
    <w:rsid w:val="004E2575"/>
    <w:rsid w:val="004E39C8"/>
    <w:rsid w:val="004E3C5B"/>
    <w:rsid w:val="004E49B8"/>
    <w:rsid w:val="004E4E6D"/>
    <w:rsid w:val="004E529D"/>
    <w:rsid w:val="004E5F86"/>
    <w:rsid w:val="004E6716"/>
    <w:rsid w:val="004E6BC8"/>
    <w:rsid w:val="004F0353"/>
    <w:rsid w:val="004F12D5"/>
    <w:rsid w:val="004F16BB"/>
    <w:rsid w:val="004F1CB2"/>
    <w:rsid w:val="004F1CFD"/>
    <w:rsid w:val="004F261F"/>
    <w:rsid w:val="004F3A41"/>
    <w:rsid w:val="004F3C0D"/>
    <w:rsid w:val="004F5A51"/>
    <w:rsid w:val="004F6305"/>
    <w:rsid w:val="004F7D99"/>
    <w:rsid w:val="005004C4"/>
    <w:rsid w:val="00500A8C"/>
    <w:rsid w:val="00501E8E"/>
    <w:rsid w:val="00502D44"/>
    <w:rsid w:val="0050478F"/>
    <w:rsid w:val="00505888"/>
    <w:rsid w:val="00507D90"/>
    <w:rsid w:val="005107DF"/>
    <w:rsid w:val="005111BC"/>
    <w:rsid w:val="0051371B"/>
    <w:rsid w:val="00513969"/>
    <w:rsid w:val="00513EFC"/>
    <w:rsid w:val="00514293"/>
    <w:rsid w:val="00514C38"/>
    <w:rsid w:val="00515A3E"/>
    <w:rsid w:val="00517458"/>
    <w:rsid w:val="00517845"/>
    <w:rsid w:val="005179DA"/>
    <w:rsid w:val="00517FDA"/>
    <w:rsid w:val="0052054D"/>
    <w:rsid w:val="0052115A"/>
    <w:rsid w:val="005221E5"/>
    <w:rsid w:val="00522E21"/>
    <w:rsid w:val="00524A5B"/>
    <w:rsid w:val="0052541C"/>
    <w:rsid w:val="005254CA"/>
    <w:rsid w:val="00526400"/>
    <w:rsid w:val="00526A1E"/>
    <w:rsid w:val="00530442"/>
    <w:rsid w:val="005311DF"/>
    <w:rsid w:val="005317B5"/>
    <w:rsid w:val="005319CE"/>
    <w:rsid w:val="00531F0B"/>
    <w:rsid w:val="00532BFB"/>
    <w:rsid w:val="0053319B"/>
    <w:rsid w:val="00533530"/>
    <w:rsid w:val="00535401"/>
    <w:rsid w:val="0053558E"/>
    <w:rsid w:val="00536037"/>
    <w:rsid w:val="00537DD5"/>
    <w:rsid w:val="0054047B"/>
    <w:rsid w:val="00541867"/>
    <w:rsid w:val="0054305F"/>
    <w:rsid w:val="00544238"/>
    <w:rsid w:val="005447E2"/>
    <w:rsid w:val="00545412"/>
    <w:rsid w:val="00545FEF"/>
    <w:rsid w:val="00546F96"/>
    <w:rsid w:val="0054743C"/>
    <w:rsid w:val="005477EB"/>
    <w:rsid w:val="005507EC"/>
    <w:rsid w:val="00550A4A"/>
    <w:rsid w:val="00550AE0"/>
    <w:rsid w:val="00551B8E"/>
    <w:rsid w:val="00551D45"/>
    <w:rsid w:val="00552203"/>
    <w:rsid w:val="00552EAC"/>
    <w:rsid w:val="00553733"/>
    <w:rsid w:val="0055376B"/>
    <w:rsid w:val="00557806"/>
    <w:rsid w:val="00560FBE"/>
    <w:rsid w:val="0056151D"/>
    <w:rsid w:val="0056212C"/>
    <w:rsid w:val="005628C9"/>
    <w:rsid w:val="00564B20"/>
    <w:rsid w:val="00564F46"/>
    <w:rsid w:val="00566F0B"/>
    <w:rsid w:val="00567028"/>
    <w:rsid w:val="005703C8"/>
    <w:rsid w:val="0057177A"/>
    <w:rsid w:val="00571E29"/>
    <w:rsid w:val="0057248E"/>
    <w:rsid w:val="0057314E"/>
    <w:rsid w:val="00573AEB"/>
    <w:rsid w:val="00573FB2"/>
    <w:rsid w:val="00574B49"/>
    <w:rsid w:val="00575542"/>
    <w:rsid w:val="0057567F"/>
    <w:rsid w:val="005758EC"/>
    <w:rsid w:val="005775A1"/>
    <w:rsid w:val="00577847"/>
    <w:rsid w:val="00577C06"/>
    <w:rsid w:val="00577C13"/>
    <w:rsid w:val="00581D4E"/>
    <w:rsid w:val="00582B03"/>
    <w:rsid w:val="00583242"/>
    <w:rsid w:val="005834D5"/>
    <w:rsid w:val="00585071"/>
    <w:rsid w:val="005851D8"/>
    <w:rsid w:val="00585FAC"/>
    <w:rsid w:val="005867C7"/>
    <w:rsid w:val="005872E1"/>
    <w:rsid w:val="005879CE"/>
    <w:rsid w:val="00587BF0"/>
    <w:rsid w:val="00587E0E"/>
    <w:rsid w:val="00587FF9"/>
    <w:rsid w:val="00590EDD"/>
    <w:rsid w:val="00592F2F"/>
    <w:rsid w:val="00592FA6"/>
    <w:rsid w:val="00593FB0"/>
    <w:rsid w:val="00595CB8"/>
    <w:rsid w:val="005964A8"/>
    <w:rsid w:val="00596C96"/>
    <w:rsid w:val="005A12FC"/>
    <w:rsid w:val="005A14A3"/>
    <w:rsid w:val="005A200C"/>
    <w:rsid w:val="005A2967"/>
    <w:rsid w:val="005A315C"/>
    <w:rsid w:val="005A52B6"/>
    <w:rsid w:val="005A62FC"/>
    <w:rsid w:val="005A6411"/>
    <w:rsid w:val="005A7129"/>
    <w:rsid w:val="005A75D0"/>
    <w:rsid w:val="005A7778"/>
    <w:rsid w:val="005A7BA5"/>
    <w:rsid w:val="005B061F"/>
    <w:rsid w:val="005B1173"/>
    <w:rsid w:val="005B23A0"/>
    <w:rsid w:val="005B46B9"/>
    <w:rsid w:val="005B6254"/>
    <w:rsid w:val="005B7E8F"/>
    <w:rsid w:val="005B7EC3"/>
    <w:rsid w:val="005C0D5B"/>
    <w:rsid w:val="005C3442"/>
    <w:rsid w:val="005C38D0"/>
    <w:rsid w:val="005C3EC4"/>
    <w:rsid w:val="005C5285"/>
    <w:rsid w:val="005C5B7E"/>
    <w:rsid w:val="005C5CFA"/>
    <w:rsid w:val="005C6F0D"/>
    <w:rsid w:val="005D25B5"/>
    <w:rsid w:val="005D2D98"/>
    <w:rsid w:val="005D3F7F"/>
    <w:rsid w:val="005D6443"/>
    <w:rsid w:val="005D6ED5"/>
    <w:rsid w:val="005E0384"/>
    <w:rsid w:val="005E064E"/>
    <w:rsid w:val="005E0AB3"/>
    <w:rsid w:val="005E0CC0"/>
    <w:rsid w:val="005E225A"/>
    <w:rsid w:val="005E2E5F"/>
    <w:rsid w:val="005E349A"/>
    <w:rsid w:val="005E3C12"/>
    <w:rsid w:val="005E4B73"/>
    <w:rsid w:val="005E5B7B"/>
    <w:rsid w:val="005E5C09"/>
    <w:rsid w:val="005E5E36"/>
    <w:rsid w:val="005E6172"/>
    <w:rsid w:val="005E71FA"/>
    <w:rsid w:val="005E7202"/>
    <w:rsid w:val="005E7C3E"/>
    <w:rsid w:val="005F1990"/>
    <w:rsid w:val="005F3B4C"/>
    <w:rsid w:val="005F3FE1"/>
    <w:rsid w:val="005F4847"/>
    <w:rsid w:val="005F4B92"/>
    <w:rsid w:val="005F4D79"/>
    <w:rsid w:val="005F6A43"/>
    <w:rsid w:val="005F7540"/>
    <w:rsid w:val="00600181"/>
    <w:rsid w:val="00600B1C"/>
    <w:rsid w:val="0060210D"/>
    <w:rsid w:val="006029CF"/>
    <w:rsid w:val="006045C4"/>
    <w:rsid w:val="00604EE1"/>
    <w:rsid w:val="00605AED"/>
    <w:rsid w:val="00606473"/>
    <w:rsid w:val="0060662C"/>
    <w:rsid w:val="0060704A"/>
    <w:rsid w:val="00607478"/>
    <w:rsid w:val="00607813"/>
    <w:rsid w:val="00610EF0"/>
    <w:rsid w:val="0061167B"/>
    <w:rsid w:val="006117A4"/>
    <w:rsid w:val="00612E1A"/>
    <w:rsid w:val="00613FB6"/>
    <w:rsid w:val="00614290"/>
    <w:rsid w:val="0061436F"/>
    <w:rsid w:val="00614525"/>
    <w:rsid w:val="0061610D"/>
    <w:rsid w:val="00617165"/>
    <w:rsid w:val="00617BBC"/>
    <w:rsid w:val="006209E3"/>
    <w:rsid w:val="00621992"/>
    <w:rsid w:val="00622A96"/>
    <w:rsid w:val="006251EF"/>
    <w:rsid w:val="006255D9"/>
    <w:rsid w:val="00627012"/>
    <w:rsid w:val="006304AA"/>
    <w:rsid w:val="006308B9"/>
    <w:rsid w:val="00631437"/>
    <w:rsid w:val="00631EA7"/>
    <w:rsid w:val="0063231C"/>
    <w:rsid w:val="00633108"/>
    <w:rsid w:val="00633644"/>
    <w:rsid w:val="00633D4F"/>
    <w:rsid w:val="006342AC"/>
    <w:rsid w:val="006343CB"/>
    <w:rsid w:val="006347FF"/>
    <w:rsid w:val="00634D74"/>
    <w:rsid w:val="0063516E"/>
    <w:rsid w:val="006352EA"/>
    <w:rsid w:val="006359AC"/>
    <w:rsid w:val="00636D6A"/>
    <w:rsid w:val="00642607"/>
    <w:rsid w:val="006435CB"/>
    <w:rsid w:val="006441EE"/>
    <w:rsid w:val="0064425A"/>
    <w:rsid w:val="00644FB5"/>
    <w:rsid w:val="00646891"/>
    <w:rsid w:val="0064772B"/>
    <w:rsid w:val="00647F7F"/>
    <w:rsid w:val="00651093"/>
    <w:rsid w:val="00651EE8"/>
    <w:rsid w:val="006537B5"/>
    <w:rsid w:val="006548EA"/>
    <w:rsid w:val="00654A30"/>
    <w:rsid w:val="006604E7"/>
    <w:rsid w:val="006615A4"/>
    <w:rsid w:val="00661B94"/>
    <w:rsid w:val="00661FEA"/>
    <w:rsid w:val="006620AD"/>
    <w:rsid w:val="00662905"/>
    <w:rsid w:val="00664AD0"/>
    <w:rsid w:val="006654A0"/>
    <w:rsid w:val="0066591F"/>
    <w:rsid w:val="006673EE"/>
    <w:rsid w:val="006705AB"/>
    <w:rsid w:val="00670B23"/>
    <w:rsid w:val="006719B1"/>
    <w:rsid w:val="0067228A"/>
    <w:rsid w:val="00672BBF"/>
    <w:rsid w:val="00673549"/>
    <w:rsid w:val="00674B15"/>
    <w:rsid w:val="0067634D"/>
    <w:rsid w:val="006775BD"/>
    <w:rsid w:val="006801FA"/>
    <w:rsid w:val="00680293"/>
    <w:rsid w:val="00680D95"/>
    <w:rsid w:val="00681FCB"/>
    <w:rsid w:val="00682EB6"/>
    <w:rsid w:val="00683678"/>
    <w:rsid w:val="00684B77"/>
    <w:rsid w:val="00685188"/>
    <w:rsid w:val="00686607"/>
    <w:rsid w:val="00686850"/>
    <w:rsid w:val="006870DB"/>
    <w:rsid w:val="0069003D"/>
    <w:rsid w:val="006903DF"/>
    <w:rsid w:val="00692C1A"/>
    <w:rsid w:val="0069523E"/>
    <w:rsid w:val="00695B4F"/>
    <w:rsid w:val="006967C4"/>
    <w:rsid w:val="0069698B"/>
    <w:rsid w:val="00696AB4"/>
    <w:rsid w:val="0069709D"/>
    <w:rsid w:val="006A09F0"/>
    <w:rsid w:val="006A0BDF"/>
    <w:rsid w:val="006A16C2"/>
    <w:rsid w:val="006A24D1"/>
    <w:rsid w:val="006A3221"/>
    <w:rsid w:val="006A4AD7"/>
    <w:rsid w:val="006A696F"/>
    <w:rsid w:val="006A6BE0"/>
    <w:rsid w:val="006A7C52"/>
    <w:rsid w:val="006A7CCF"/>
    <w:rsid w:val="006B06E0"/>
    <w:rsid w:val="006B1536"/>
    <w:rsid w:val="006B21D2"/>
    <w:rsid w:val="006B34D6"/>
    <w:rsid w:val="006B37B3"/>
    <w:rsid w:val="006B48EA"/>
    <w:rsid w:val="006B4B9C"/>
    <w:rsid w:val="006B517D"/>
    <w:rsid w:val="006B5D3C"/>
    <w:rsid w:val="006B5F06"/>
    <w:rsid w:val="006B626C"/>
    <w:rsid w:val="006B774E"/>
    <w:rsid w:val="006C06DC"/>
    <w:rsid w:val="006C18AD"/>
    <w:rsid w:val="006C377E"/>
    <w:rsid w:val="006C42E5"/>
    <w:rsid w:val="006C44E3"/>
    <w:rsid w:val="006C56A7"/>
    <w:rsid w:val="006C5779"/>
    <w:rsid w:val="006C5B6E"/>
    <w:rsid w:val="006C625F"/>
    <w:rsid w:val="006C74C4"/>
    <w:rsid w:val="006C774D"/>
    <w:rsid w:val="006D0980"/>
    <w:rsid w:val="006D2793"/>
    <w:rsid w:val="006D311E"/>
    <w:rsid w:val="006D3159"/>
    <w:rsid w:val="006D4081"/>
    <w:rsid w:val="006D4664"/>
    <w:rsid w:val="006D4D9B"/>
    <w:rsid w:val="006D5B6C"/>
    <w:rsid w:val="006D68CB"/>
    <w:rsid w:val="006D6CCE"/>
    <w:rsid w:val="006E01BD"/>
    <w:rsid w:val="006E0766"/>
    <w:rsid w:val="006E125F"/>
    <w:rsid w:val="006E16F9"/>
    <w:rsid w:val="006E2CFF"/>
    <w:rsid w:val="006E3751"/>
    <w:rsid w:val="006E3D02"/>
    <w:rsid w:val="006E4272"/>
    <w:rsid w:val="006E4454"/>
    <w:rsid w:val="006E49DE"/>
    <w:rsid w:val="006E4E8A"/>
    <w:rsid w:val="006E5454"/>
    <w:rsid w:val="006E60C8"/>
    <w:rsid w:val="006E60FC"/>
    <w:rsid w:val="006E6458"/>
    <w:rsid w:val="006E7DF5"/>
    <w:rsid w:val="006E7FFA"/>
    <w:rsid w:val="006F122F"/>
    <w:rsid w:val="006F2150"/>
    <w:rsid w:val="006F22AE"/>
    <w:rsid w:val="006F2519"/>
    <w:rsid w:val="006F3867"/>
    <w:rsid w:val="006F4440"/>
    <w:rsid w:val="006F48F9"/>
    <w:rsid w:val="006F5546"/>
    <w:rsid w:val="006F6F99"/>
    <w:rsid w:val="006F714A"/>
    <w:rsid w:val="006F7FF9"/>
    <w:rsid w:val="0070068F"/>
    <w:rsid w:val="007012B9"/>
    <w:rsid w:val="00701F88"/>
    <w:rsid w:val="007027C5"/>
    <w:rsid w:val="007041A4"/>
    <w:rsid w:val="007055A4"/>
    <w:rsid w:val="007102B3"/>
    <w:rsid w:val="0071178C"/>
    <w:rsid w:val="00713B1C"/>
    <w:rsid w:val="00714FE5"/>
    <w:rsid w:val="007164E6"/>
    <w:rsid w:val="007165D2"/>
    <w:rsid w:val="0071715F"/>
    <w:rsid w:val="00717848"/>
    <w:rsid w:val="00717F4E"/>
    <w:rsid w:val="00721B0D"/>
    <w:rsid w:val="00722F4D"/>
    <w:rsid w:val="00723D72"/>
    <w:rsid w:val="00724CC5"/>
    <w:rsid w:val="00725FB3"/>
    <w:rsid w:val="0072676F"/>
    <w:rsid w:val="00730BE0"/>
    <w:rsid w:val="0073150F"/>
    <w:rsid w:val="00733E0A"/>
    <w:rsid w:val="00734198"/>
    <w:rsid w:val="00734DA2"/>
    <w:rsid w:val="00735212"/>
    <w:rsid w:val="00735714"/>
    <w:rsid w:val="007361BF"/>
    <w:rsid w:val="007367A9"/>
    <w:rsid w:val="00736BD4"/>
    <w:rsid w:val="00742083"/>
    <w:rsid w:val="00742256"/>
    <w:rsid w:val="0074251C"/>
    <w:rsid w:val="00742A59"/>
    <w:rsid w:val="007430B5"/>
    <w:rsid w:val="00743A28"/>
    <w:rsid w:val="00743DB6"/>
    <w:rsid w:val="007455F3"/>
    <w:rsid w:val="00745E04"/>
    <w:rsid w:val="00745F57"/>
    <w:rsid w:val="00746078"/>
    <w:rsid w:val="00751850"/>
    <w:rsid w:val="00751A17"/>
    <w:rsid w:val="00752841"/>
    <w:rsid w:val="00752A1F"/>
    <w:rsid w:val="00754DFA"/>
    <w:rsid w:val="00756E21"/>
    <w:rsid w:val="007571A8"/>
    <w:rsid w:val="00757753"/>
    <w:rsid w:val="00757EB5"/>
    <w:rsid w:val="007602A7"/>
    <w:rsid w:val="00760B62"/>
    <w:rsid w:val="00761064"/>
    <w:rsid w:val="0076187F"/>
    <w:rsid w:val="00762721"/>
    <w:rsid w:val="00762954"/>
    <w:rsid w:val="0076316E"/>
    <w:rsid w:val="0076340F"/>
    <w:rsid w:val="0076433B"/>
    <w:rsid w:val="00765079"/>
    <w:rsid w:val="007665AB"/>
    <w:rsid w:val="007668D6"/>
    <w:rsid w:val="00767905"/>
    <w:rsid w:val="007745E7"/>
    <w:rsid w:val="00774ED9"/>
    <w:rsid w:val="00775539"/>
    <w:rsid w:val="00775B61"/>
    <w:rsid w:val="00775C32"/>
    <w:rsid w:val="00775D99"/>
    <w:rsid w:val="007762DD"/>
    <w:rsid w:val="007768EC"/>
    <w:rsid w:val="00776AB9"/>
    <w:rsid w:val="00776B01"/>
    <w:rsid w:val="007778F0"/>
    <w:rsid w:val="007803DB"/>
    <w:rsid w:val="007823B7"/>
    <w:rsid w:val="00783EFD"/>
    <w:rsid w:val="00784AAB"/>
    <w:rsid w:val="00785F04"/>
    <w:rsid w:val="00786154"/>
    <w:rsid w:val="007866DD"/>
    <w:rsid w:val="00787770"/>
    <w:rsid w:val="00792480"/>
    <w:rsid w:val="00792643"/>
    <w:rsid w:val="00794D71"/>
    <w:rsid w:val="00797459"/>
    <w:rsid w:val="00797EB9"/>
    <w:rsid w:val="007A0049"/>
    <w:rsid w:val="007A2B31"/>
    <w:rsid w:val="007A2D60"/>
    <w:rsid w:val="007A3DFD"/>
    <w:rsid w:val="007A417F"/>
    <w:rsid w:val="007A4F25"/>
    <w:rsid w:val="007A595A"/>
    <w:rsid w:val="007A6150"/>
    <w:rsid w:val="007A6868"/>
    <w:rsid w:val="007A70FD"/>
    <w:rsid w:val="007A73CE"/>
    <w:rsid w:val="007B01EE"/>
    <w:rsid w:val="007B3487"/>
    <w:rsid w:val="007B380E"/>
    <w:rsid w:val="007B3877"/>
    <w:rsid w:val="007B39F1"/>
    <w:rsid w:val="007B4817"/>
    <w:rsid w:val="007B53E5"/>
    <w:rsid w:val="007B5C48"/>
    <w:rsid w:val="007B5C6C"/>
    <w:rsid w:val="007B707E"/>
    <w:rsid w:val="007B76D3"/>
    <w:rsid w:val="007B7DEC"/>
    <w:rsid w:val="007B7E45"/>
    <w:rsid w:val="007C01A5"/>
    <w:rsid w:val="007C129D"/>
    <w:rsid w:val="007C23F7"/>
    <w:rsid w:val="007C3CC7"/>
    <w:rsid w:val="007C4402"/>
    <w:rsid w:val="007C5C2F"/>
    <w:rsid w:val="007C61C3"/>
    <w:rsid w:val="007C73E7"/>
    <w:rsid w:val="007D1239"/>
    <w:rsid w:val="007D22CC"/>
    <w:rsid w:val="007D293B"/>
    <w:rsid w:val="007D2BD0"/>
    <w:rsid w:val="007D3ADB"/>
    <w:rsid w:val="007D4443"/>
    <w:rsid w:val="007D4557"/>
    <w:rsid w:val="007D46FA"/>
    <w:rsid w:val="007D48FF"/>
    <w:rsid w:val="007D6293"/>
    <w:rsid w:val="007D6B7A"/>
    <w:rsid w:val="007D70B0"/>
    <w:rsid w:val="007D7608"/>
    <w:rsid w:val="007E07F8"/>
    <w:rsid w:val="007E20BE"/>
    <w:rsid w:val="007E444C"/>
    <w:rsid w:val="007E7228"/>
    <w:rsid w:val="007F065D"/>
    <w:rsid w:val="007F0F37"/>
    <w:rsid w:val="007F10C7"/>
    <w:rsid w:val="007F14AE"/>
    <w:rsid w:val="007F24D4"/>
    <w:rsid w:val="007F35AD"/>
    <w:rsid w:val="007F4405"/>
    <w:rsid w:val="007F5A38"/>
    <w:rsid w:val="007F5B0A"/>
    <w:rsid w:val="007F7C08"/>
    <w:rsid w:val="00802449"/>
    <w:rsid w:val="00802902"/>
    <w:rsid w:val="008048E2"/>
    <w:rsid w:val="008063CA"/>
    <w:rsid w:val="00810A3E"/>
    <w:rsid w:val="00810E9F"/>
    <w:rsid w:val="008110BE"/>
    <w:rsid w:val="00812334"/>
    <w:rsid w:val="00812B16"/>
    <w:rsid w:val="00812E24"/>
    <w:rsid w:val="0081759E"/>
    <w:rsid w:val="0081765B"/>
    <w:rsid w:val="008202E1"/>
    <w:rsid w:val="008202EB"/>
    <w:rsid w:val="00821510"/>
    <w:rsid w:val="0082189B"/>
    <w:rsid w:val="00821DD0"/>
    <w:rsid w:val="00822CB0"/>
    <w:rsid w:val="00822D3C"/>
    <w:rsid w:val="0082474C"/>
    <w:rsid w:val="00824E00"/>
    <w:rsid w:val="00825489"/>
    <w:rsid w:val="008266C7"/>
    <w:rsid w:val="008277FB"/>
    <w:rsid w:val="008308F6"/>
    <w:rsid w:val="00831EA4"/>
    <w:rsid w:val="0083301D"/>
    <w:rsid w:val="00835B15"/>
    <w:rsid w:val="00837967"/>
    <w:rsid w:val="008405CE"/>
    <w:rsid w:val="0084126E"/>
    <w:rsid w:val="0084283F"/>
    <w:rsid w:val="00842BD0"/>
    <w:rsid w:val="0084323D"/>
    <w:rsid w:val="00845547"/>
    <w:rsid w:val="008471ED"/>
    <w:rsid w:val="00851353"/>
    <w:rsid w:val="008515B1"/>
    <w:rsid w:val="00851E72"/>
    <w:rsid w:val="00853D6F"/>
    <w:rsid w:val="00854052"/>
    <w:rsid w:val="0085418D"/>
    <w:rsid w:val="008550B2"/>
    <w:rsid w:val="0085547D"/>
    <w:rsid w:val="008563DC"/>
    <w:rsid w:val="0086001F"/>
    <w:rsid w:val="00860605"/>
    <w:rsid w:val="00861C4F"/>
    <w:rsid w:val="008635D9"/>
    <w:rsid w:val="00863CA8"/>
    <w:rsid w:val="00865B6C"/>
    <w:rsid w:val="00870757"/>
    <w:rsid w:val="00872CBA"/>
    <w:rsid w:val="00872E22"/>
    <w:rsid w:val="00875C67"/>
    <w:rsid w:val="00876D53"/>
    <w:rsid w:val="00877029"/>
    <w:rsid w:val="008802CF"/>
    <w:rsid w:val="00880CE5"/>
    <w:rsid w:val="00881106"/>
    <w:rsid w:val="00881824"/>
    <w:rsid w:val="008820B7"/>
    <w:rsid w:val="00883377"/>
    <w:rsid w:val="00883B98"/>
    <w:rsid w:val="0088456C"/>
    <w:rsid w:val="008852BC"/>
    <w:rsid w:val="008858E9"/>
    <w:rsid w:val="00887B3E"/>
    <w:rsid w:val="00887CD3"/>
    <w:rsid w:val="008902AF"/>
    <w:rsid w:val="00891307"/>
    <w:rsid w:val="00891577"/>
    <w:rsid w:val="008918ED"/>
    <w:rsid w:val="008926AC"/>
    <w:rsid w:val="00893A1F"/>
    <w:rsid w:val="008A1BA6"/>
    <w:rsid w:val="008A2067"/>
    <w:rsid w:val="008A21F1"/>
    <w:rsid w:val="008A273B"/>
    <w:rsid w:val="008A378E"/>
    <w:rsid w:val="008A4D31"/>
    <w:rsid w:val="008A5301"/>
    <w:rsid w:val="008A6BD8"/>
    <w:rsid w:val="008A7111"/>
    <w:rsid w:val="008A7427"/>
    <w:rsid w:val="008A754F"/>
    <w:rsid w:val="008B1FFA"/>
    <w:rsid w:val="008B2B0B"/>
    <w:rsid w:val="008B2DA4"/>
    <w:rsid w:val="008B2EC4"/>
    <w:rsid w:val="008B3CDE"/>
    <w:rsid w:val="008B4A22"/>
    <w:rsid w:val="008B5872"/>
    <w:rsid w:val="008B633E"/>
    <w:rsid w:val="008B640F"/>
    <w:rsid w:val="008B6758"/>
    <w:rsid w:val="008B700B"/>
    <w:rsid w:val="008C0B87"/>
    <w:rsid w:val="008C0C1A"/>
    <w:rsid w:val="008C0CF3"/>
    <w:rsid w:val="008C0E9D"/>
    <w:rsid w:val="008C15CF"/>
    <w:rsid w:val="008C294D"/>
    <w:rsid w:val="008C2F0E"/>
    <w:rsid w:val="008C3774"/>
    <w:rsid w:val="008C5675"/>
    <w:rsid w:val="008C6D31"/>
    <w:rsid w:val="008C7E0E"/>
    <w:rsid w:val="008D1442"/>
    <w:rsid w:val="008D17B4"/>
    <w:rsid w:val="008D3F12"/>
    <w:rsid w:val="008D52A0"/>
    <w:rsid w:val="008D6302"/>
    <w:rsid w:val="008D632A"/>
    <w:rsid w:val="008D6F57"/>
    <w:rsid w:val="008D79A2"/>
    <w:rsid w:val="008E02E0"/>
    <w:rsid w:val="008E0AB3"/>
    <w:rsid w:val="008E19A4"/>
    <w:rsid w:val="008E1BDD"/>
    <w:rsid w:val="008E4130"/>
    <w:rsid w:val="008E5131"/>
    <w:rsid w:val="008E748E"/>
    <w:rsid w:val="008F0374"/>
    <w:rsid w:val="008F04B2"/>
    <w:rsid w:val="008F0CC5"/>
    <w:rsid w:val="008F0DCA"/>
    <w:rsid w:val="008F0F9C"/>
    <w:rsid w:val="008F1567"/>
    <w:rsid w:val="008F205E"/>
    <w:rsid w:val="008F290B"/>
    <w:rsid w:val="008F7E67"/>
    <w:rsid w:val="00902B0E"/>
    <w:rsid w:val="00903B33"/>
    <w:rsid w:val="00903D9E"/>
    <w:rsid w:val="00903E62"/>
    <w:rsid w:val="00903E6A"/>
    <w:rsid w:val="009041A5"/>
    <w:rsid w:val="009049D7"/>
    <w:rsid w:val="00905919"/>
    <w:rsid w:val="00905B9D"/>
    <w:rsid w:val="00906765"/>
    <w:rsid w:val="0090775E"/>
    <w:rsid w:val="009077AF"/>
    <w:rsid w:val="00910269"/>
    <w:rsid w:val="0091059A"/>
    <w:rsid w:val="00911437"/>
    <w:rsid w:val="009119C4"/>
    <w:rsid w:val="00913794"/>
    <w:rsid w:val="00913C11"/>
    <w:rsid w:val="00913F73"/>
    <w:rsid w:val="00913F9D"/>
    <w:rsid w:val="00915B16"/>
    <w:rsid w:val="0091669A"/>
    <w:rsid w:val="009174E6"/>
    <w:rsid w:val="00920815"/>
    <w:rsid w:val="009212EE"/>
    <w:rsid w:val="00921C59"/>
    <w:rsid w:val="00921F05"/>
    <w:rsid w:val="00923E53"/>
    <w:rsid w:val="00923EE4"/>
    <w:rsid w:val="00924023"/>
    <w:rsid w:val="00924254"/>
    <w:rsid w:val="0092526B"/>
    <w:rsid w:val="00925504"/>
    <w:rsid w:val="0092575E"/>
    <w:rsid w:val="00930736"/>
    <w:rsid w:val="009343CE"/>
    <w:rsid w:val="009345EA"/>
    <w:rsid w:val="00934719"/>
    <w:rsid w:val="009354F0"/>
    <w:rsid w:val="00935BBC"/>
    <w:rsid w:val="009360EA"/>
    <w:rsid w:val="00936646"/>
    <w:rsid w:val="00936B6D"/>
    <w:rsid w:val="00937346"/>
    <w:rsid w:val="00937864"/>
    <w:rsid w:val="00941BFD"/>
    <w:rsid w:val="00941D4E"/>
    <w:rsid w:val="00941FAD"/>
    <w:rsid w:val="009421BC"/>
    <w:rsid w:val="00942F6B"/>
    <w:rsid w:val="00943C72"/>
    <w:rsid w:val="00945FF6"/>
    <w:rsid w:val="00947EAD"/>
    <w:rsid w:val="00950DE5"/>
    <w:rsid w:val="00951476"/>
    <w:rsid w:val="00951591"/>
    <w:rsid w:val="0095253D"/>
    <w:rsid w:val="0095278D"/>
    <w:rsid w:val="00952975"/>
    <w:rsid w:val="00952BF9"/>
    <w:rsid w:val="00953368"/>
    <w:rsid w:val="0095342B"/>
    <w:rsid w:val="00953C15"/>
    <w:rsid w:val="00954C65"/>
    <w:rsid w:val="00955AB9"/>
    <w:rsid w:val="00956184"/>
    <w:rsid w:val="009625E0"/>
    <w:rsid w:val="00962DA6"/>
    <w:rsid w:val="00964367"/>
    <w:rsid w:val="0096464C"/>
    <w:rsid w:val="0096614F"/>
    <w:rsid w:val="00967440"/>
    <w:rsid w:val="00967542"/>
    <w:rsid w:val="009675C2"/>
    <w:rsid w:val="009679F6"/>
    <w:rsid w:val="0097304A"/>
    <w:rsid w:val="0097395E"/>
    <w:rsid w:val="00974726"/>
    <w:rsid w:val="00974AEE"/>
    <w:rsid w:val="00974BCD"/>
    <w:rsid w:val="00974C26"/>
    <w:rsid w:val="009753A3"/>
    <w:rsid w:val="00975E78"/>
    <w:rsid w:val="00976262"/>
    <w:rsid w:val="009768A6"/>
    <w:rsid w:val="00976B34"/>
    <w:rsid w:val="0097738B"/>
    <w:rsid w:val="009808F2"/>
    <w:rsid w:val="00981292"/>
    <w:rsid w:val="00981A40"/>
    <w:rsid w:val="00981C20"/>
    <w:rsid w:val="00982164"/>
    <w:rsid w:val="00982B74"/>
    <w:rsid w:val="00982EDC"/>
    <w:rsid w:val="00985982"/>
    <w:rsid w:val="00990101"/>
    <w:rsid w:val="00990C19"/>
    <w:rsid w:val="00991BEC"/>
    <w:rsid w:val="00995ABA"/>
    <w:rsid w:val="009970E0"/>
    <w:rsid w:val="009A00AA"/>
    <w:rsid w:val="009A070E"/>
    <w:rsid w:val="009A0AB6"/>
    <w:rsid w:val="009A1F15"/>
    <w:rsid w:val="009A2DE1"/>
    <w:rsid w:val="009A45F5"/>
    <w:rsid w:val="009A532D"/>
    <w:rsid w:val="009A54A8"/>
    <w:rsid w:val="009A55A8"/>
    <w:rsid w:val="009A7545"/>
    <w:rsid w:val="009A75E5"/>
    <w:rsid w:val="009A7BF0"/>
    <w:rsid w:val="009B0A78"/>
    <w:rsid w:val="009B0E25"/>
    <w:rsid w:val="009B199D"/>
    <w:rsid w:val="009B3DC6"/>
    <w:rsid w:val="009B5236"/>
    <w:rsid w:val="009B599A"/>
    <w:rsid w:val="009B6481"/>
    <w:rsid w:val="009B6521"/>
    <w:rsid w:val="009B6989"/>
    <w:rsid w:val="009B7B40"/>
    <w:rsid w:val="009C0B4B"/>
    <w:rsid w:val="009C2CC4"/>
    <w:rsid w:val="009C3732"/>
    <w:rsid w:val="009C496A"/>
    <w:rsid w:val="009C5321"/>
    <w:rsid w:val="009C5404"/>
    <w:rsid w:val="009C57E7"/>
    <w:rsid w:val="009C5B9F"/>
    <w:rsid w:val="009C6752"/>
    <w:rsid w:val="009D0037"/>
    <w:rsid w:val="009D1616"/>
    <w:rsid w:val="009D2086"/>
    <w:rsid w:val="009D2871"/>
    <w:rsid w:val="009D2AA7"/>
    <w:rsid w:val="009D2BC7"/>
    <w:rsid w:val="009D40CC"/>
    <w:rsid w:val="009D4DA4"/>
    <w:rsid w:val="009D574E"/>
    <w:rsid w:val="009D6F8B"/>
    <w:rsid w:val="009D725B"/>
    <w:rsid w:val="009E0243"/>
    <w:rsid w:val="009E05E4"/>
    <w:rsid w:val="009E120B"/>
    <w:rsid w:val="009E1CA4"/>
    <w:rsid w:val="009E228E"/>
    <w:rsid w:val="009E24BA"/>
    <w:rsid w:val="009E339C"/>
    <w:rsid w:val="009E380E"/>
    <w:rsid w:val="009E3D8D"/>
    <w:rsid w:val="009E3DF5"/>
    <w:rsid w:val="009E451E"/>
    <w:rsid w:val="009E581F"/>
    <w:rsid w:val="009E6A21"/>
    <w:rsid w:val="009E6CE9"/>
    <w:rsid w:val="009F0027"/>
    <w:rsid w:val="009F0092"/>
    <w:rsid w:val="009F0213"/>
    <w:rsid w:val="009F037C"/>
    <w:rsid w:val="009F08F5"/>
    <w:rsid w:val="009F0A96"/>
    <w:rsid w:val="009F0F1C"/>
    <w:rsid w:val="009F12D6"/>
    <w:rsid w:val="009F13A0"/>
    <w:rsid w:val="009F2A78"/>
    <w:rsid w:val="009F30C8"/>
    <w:rsid w:val="009F6109"/>
    <w:rsid w:val="009F62A0"/>
    <w:rsid w:val="009F62CD"/>
    <w:rsid w:val="009F6A50"/>
    <w:rsid w:val="009F6C46"/>
    <w:rsid w:val="009F764F"/>
    <w:rsid w:val="009F780C"/>
    <w:rsid w:val="009F7FE4"/>
    <w:rsid w:val="00A007D0"/>
    <w:rsid w:val="00A012CF"/>
    <w:rsid w:val="00A01AEB"/>
    <w:rsid w:val="00A043CA"/>
    <w:rsid w:val="00A0485A"/>
    <w:rsid w:val="00A04D33"/>
    <w:rsid w:val="00A05E85"/>
    <w:rsid w:val="00A109DB"/>
    <w:rsid w:val="00A1199F"/>
    <w:rsid w:val="00A12F54"/>
    <w:rsid w:val="00A151DF"/>
    <w:rsid w:val="00A157AA"/>
    <w:rsid w:val="00A161E3"/>
    <w:rsid w:val="00A163CC"/>
    <w:rsid w:val="00A17750"/>
    <w:rsid w:val="00A2029C"/>
    <w:rsid w:val="00A204A0"/>
    <w:rsid w:val="00A20EA8"/>
    <w:rsid w:val="00A2144F"/>
    <w:rsid w:val="00A2224A"/>
    <w:rsid w:val="00A22C4C"/>
    <w:rsid w:val="00A230FB"/>
    <w:rsid w:val="00A24162"/>
    <w:rsid w:val="00A26953"/>
    <w:rsid w:val="00A27963"/>
    <w:rsid w:val="00A310FE"/>
    <w:rsid w:val="00A32B5A"/>
    <w:rsid w:val="00A366F1"/>
    <w:rsid w:val="00A37913"/>
    <w:rsid w:val="00A37BB4"/>
    <w:rsid w:val="00A401B8"/>
    <w:rsid w:val="00A4037A"/>
    <w:rsid w:val="00A405E4"/>
    <w:rsid w:val="00A41C0C"/>
    <w:rsid w:val="00A41EF5"/>
    <w:rsid w:val="00A41FF0"/>
    <w:rsid w:val="00A42779"/>
    <w:rsid w:val="00A42E04"/>
    <w:rsid w:val="00A4330F"/>
    <w:rsid w:val="00A43591"/>
    <w:rsid w:val="00A44FF8"/>
    <w:rsid w:val="00A457E0"/>
    <w:rsid w:val="00A45FA5"/>
    <w:rsid w:val="00A46FFD"/>
    <w:rsid w:val="00A47880"/>
    <w:rsid w:val="00A50601"/>
    <w:rsid w:val="00A50630"/>
    <w:rsid w:val="00A50B25"/>
    <w:rsid w:val="00A53436"/>
    <w:rsid w:val="00A544F6"/>
    <w:rsid w:val="00A55184"/>
    <w:rsid w:val="00A57A7E"/>
    <w:rsid w:val="00A6000A"/>
    <w:rsid w:val="00A6074A"/>
    <w:rsid w:val="00A608AB"/>
    <w:rsid w:val="00A6090E"/>
    <w:rsid w:val="00A61AE5"/>
    <w:rsid w:val="00A61D9F"/>
    <w:rsid w:val="00A620E7"/>
    <w:rsid w:val="00A630E3"/>
    <w:rsid w:val="00A64D59"/>
    <w:rsid w:val="00A64E46"/>
    <w:rsid w:val="00A64F71"/>
    <w:rsid w:val="00A6585D"/>
    <w:rsid w:val="00A707AE"/>
    <w:rsid w:val="00A70849"/>
    <w:rsid w:val="00A71B7D"/>
    <w:rsid w:val="00A71BAC"/>
    <w:rsid w:val="00A72623"/>
    <w:rsid w:val="00A7321F"/>
    <w:rsid w:val="00A73855"/>
    <w:rsid w:val="00A801D0"/>
    <w:rsid w:val="00A82671"/>
    <w:rsid w:val="00A82A1C"/>
    <w:rsid w:val="00A82FE1"/>
    <w:rsid w:val="00A831AA"/>
    <w:rsid w:val="00A83E12"/>
    <w:rsid w:val="00A845B4"/>
    <w:rsid w:val="00A84630"/>
    <w:rsid w:val="00A85D1A"/>
    <w:rsid w:val="00A86815"/>
    <w:rsid w:val="00A87C9E"/>
    <w:rsid w:val="00A90A9F"/>
    <w:rsid w:val="00A90F26"/>
    <w:rsid w:val="00A9138D"/>
    <w:rsid w:val="00A9210F"/>
    <w:rsid w:val="00A9243B"/>
    <w:rsid w:val="00A92540"/>
    <w:rsid w:val="00A927AD"/>
    <w:rsid w:val="00A9398E"/>
    <w:rsid w:val="00A94C2D"/>
    <w:rsid w:val="00A94CCC"/>
    <w:rsid w:val="00A9576C"/>
    <w:rsid w:val="00A96BB8"/>
    <w:rsid w:val="00AA21E5"/>
    <w:rsid w:val="00AA24BF"/>
    <w:rsid w:val="00AA2784"/>
    <w:rsid w:val="00AA30BE"/>
    <w:rsid w:val="00AA32A7"/>
    <w:rsid w:val="00AA3564"/>
    <w:rsid w:val="00AA4717"/>
    <w:rsid w:val="00AA6765"/>
    <w:rsid w:val="00AA6EF3"/>
    <w:rsid w:val="00AA736E"/>
    <w:rsid w:val="00AA73E6"/>
    <w:rsid w:val="00AB0B30"/>
    <w:rsid w:val="00AB0EE2"/>
    <w:rsid w:val="00AB1063"/>
    <w:rsid w:val="00AB17FA"/>
    <w:rsid w:val="00AB184C"/>
    <w:rsid w:val="00AB35B6"/>
    <w:rsid w:val="00AB37DE"/>
    <w:rsid w:val="00AB4404"/>
    <w:rsid w:val="00AB4B0D"/>
    <w:rsid w:val="00AB4B75"/>
    <w:rsid w:val="00AB5247"/>
    <w:rsid w:val="00AB6267"/>
    <w:rsid w:val="00AB6C70"/>
    <w:rsid w:val="00AB6C9A"/>
    <w:rsid w:val="00AC1A18"/>
    <w:rsid w:val="00AC45F1"/>
    <w:rsid w:val="00AC4E39"/>
    <w:rsid w:val="00AC7CEB"/>
    <w:rsid w:val="00AD0C64"/>
    <w:rsid w:val="00AD0EC7"/>
    <w:rsid w:val="00AD336C"/>
    <w:rsid w:val="00AD390B"/>
    <w:rsid w:val="00AD3D5B"/>
    <w:rsid w:val="00AD6C64"/>
    <w:rsid w:val="00AD72FA"/>
    <w:rsid w:val="00AE083A"/>
    <w:rsid w:val="00AE0EFA"/>
    <w:rsid w:val="00AE151A"/>
    <w:rsid w:val="00AE1AD3"/>
    <w:rsid w:val="00AE3F28"/>
    <w:rsid w:val="00AE4260"/>
    <w:rsid w:val="00AE4283"/>
    <w:rsid w:val="00AE44D1"/>
    <w:rsid w:val="00AE617E"/>
    <w:rsid w:val="00AE638C"/>
    <w:rsid w:val="00AE645B"/>
    <w:rsid w:val="00AE6CA4"/>
    <w:rsid w:val="00AE7D17"/>
    <w:rsid w:val="00AF2163"/>
    <w:rsid w:val="00AF2C3D"/>
    <w:rsid w:val="00AF469C"/>
    <w:rsid w:val="00AF50FA"/>
    <w:rsid w:val="00AF527E"/>
    <w:rsid w:val="00AF65CA"/>
    <w:rsid w:val="00AF7CD0"/>
    <w:rsid w:val="00B014CC"/>
    <w:rsid w:val="00B016FE"/>
    <w:rsid w:val="00B01C97"/>
    <w:rsid w:val="00B03764"/>
    <w:rsid w:val="00B03DDB"/>
    <w:rsid w:val="00B0403C"/>
    <w:rsid w:val="00B04210"/>
    <w:rsid w:val="00B04232"/>
    <w:rsid w:val="00B050BF"/>
    <w:rsid w:val="00B063EB"/>
    <w:rsid w:val="00B069A5"/>
    <w:rsid w:val="00B06A10"/>
    <w:rsid w:val="00B06A60"/>
    <w:rsid w:val="00B06C3A"/>
    <w:rsid w:val="00B07256"/>
    <w:rsid w:val="00B0784D"/>
    <w:rsid w:val="00B1161F"/>
    <w:rsid w:val="00B12ABB"/>
    <w:rsid w:val="00B12B7F"/>
    <w:rsid w:val="00B13440"/>
    <w:rsid w:val="00B137B7"/>
    <w:rsid w:val="00B15BF2"/>
    <w:rsid w:val="00B15EF0"/>
    <w:rsid w:val="00B1666B"/>
    <w:rsid w:val="00B1667C"/>
    <w:rsid w:val="00B2125D"/>
    <w:rsid w:val="00B2363D"/>
    <w:rsid w:val="00B23E1C"/>
    <w:rsid w:val="00B24A8F"/>
    <w:rsid w:val="00B26588"/>
    <w:rsid w:val="00B27681"/>
    <w:rsid w:val="00B27D55"/>
    <w:rsid w:val="00B27F71"/>
    <w:rsid w:val="00B30011"/>
    <w:rsid w:val="00B30526"/>
    <w:rsid w:val="00B3064C"/>
    <w:rsid w:val="00B31E43"/>
    <w:rsid w:val="00B32B82"/>
    <w:rsid w:val="00B32E0C"/>
    <w:rsid w:val="00B33283"/>
    <w:rsid w:val="00B334A2"/>
    <w:rsid w:val="00B34445"/>
    <w:rsid w:val="00B35070"/>
    <w:rsid w:val="00B35332"/>
    <w:rsid w:val="00B36478"/>
    <w:rsid w:val="00B36C08"/>
    <w:rsid w:val="00B36EFA"/>
    <w:rsid w:val="00B37BED"/>
    <w:rsid w:val="00B416AD"/>
    <w:rsid w:val="00B41ECF"/>
    <w:rsid w:val="00B4208A"/>
    <w:rsid w:val="00B43FB4"/>
    <w:rsid w:val="00B447BE"/>
    <w:rsid w:val="00B44A4D"/>
    <w:rsid w:val="00B44C2B"/>
    <w:rsid w:val="00B44C99"/>
    <w:rsid w:val="00B45332"/>
    <w:rsid w:val="00B45970"/>
    <w:rsid w:val="00B45C51"/>
    <w:rsid w:val="00B461FE"/>
    <w:rsid w:val="00B46BCE"/>
    <w:rsid w:val="00B47FFA"/>
    <w:rsid w:val="00B50414"/>
    <w:rsid w:val="00B50722"/>
    <w:rsid w:val="00B50FE1"/>
    <w:rsid w:val="00B51640"/>
    <w:rsid w:val="00B51A8F"/>
    <w:rsid w:val="00B53170"/>
    <w:rsid w:val="00B547D4"/>
    <w:rsid w:val="00B54E4F"/>
    <w:rsid w:val="00B54F31"/>
    <w:rsid w:val="00B578E5"/>
    <w:rsid w:val="00B57BDC"/>
    <w:rsid w:val="00B60FBE"/>
    <w:rsid w:val="00B61421"/>
    <w:rsid w:val="00B6179C"/>
    <w:rsid w:val="00B61DC1"/>
    <w:rsid w:val="00B62B71"/>
    <w:rsid w:val="00B62DCF"/>
    <w:rsid w:val="00B6362F"/>
    <w:rsid w:val="00B6466E"/>
    <w:rsid w:val="00B6609E"/>
    <w:rsid w:val="00B661A8"/>
    <w:rsid w:val="00B6655E"/>
    <w:rsid w:val="00B674EA"/>
    <w:rsid w:val="00B67F09"/>
    <w:rsid w:val="00B700F9"/>
    <w:rsid w:val="00B702FC"/>
    <w:rsid w:val="00B712D1"/>
    <w:rsid w:val="00B71ED8"/>
    <w:rsid w:val="00B730C5"/>
    <w:rsid w:val="00B733E6"/>
    <w:rsid w:val="00B73D33"/>
    <w:rsid w:val="00B7468B"/>
    <w:rsid w:val="00B74E7A"/>
    <w:rsid w:val="00B75BF7"/>
    <w:rsid w:val="00B76AD3"/>
    <w:rsid w:val="00B76D4A"/>
    <w:rsid w:val="00B7788C"/>
    <w:rsid w:val="00B810EE"/>
    <w:rsid w:val="00B819BC"/>
    <w:rsid w:val="00B81E59"/>
    <w:rsid w:val="00B83550"/>
    <w:rsid w:val="00B84AF0"/>
    <w:rsid w:val="00B84D7B"/>
    <w:rsid w:val="00B91A3B"/>
    <w:rsid w:val="00B9294B"/>
    <w:rsid w:val="00B92BFF"/>
    <w:rsid w:val="00B94664"/>
    <w:rsid w:val="00B978FC"/>
    <w:rsid w:val="00B97921"/>
    <w:rsid w:val="00BA08C7"/>
    <w:rsid w:val="00BA0EF4"/>
    <w:rsid w:val="00BA0EFF"/>
    <w:rsid w:val="00BA200B"/>
    <w:rsid w:val="00BA27EA"/>
    <w:rsid w:val="00BA2EE7"/>
    <w:rsid w:val="00BA30CA"/>
    <w:rsid w:val="00BA4D01"/>
    <w:rsid w:val="00BA5022"/>
    <w:rsid w:val="00BA738B"/>
    <w:rsid w:val="00BA74D5"/>
    <w:rsid w:val="00BB036E"/>
    <w:rsid w:val="00BB0775"/>
    <w:rsid w:val="00BB1000"/>
    <w:rsid w:val="00BB193B"/>
    <w:rsid w:val="00BB1984"/>
    <w:rsid w:val="00BB32AC"/>
    <w:rsid w:val="00BB494D"/>
    <w:rsid w:val="00BB59CC"/>
    <w:rsid w:val="00BB6052"/>
    <w:rsid w:val="00BB64B2"/>
    <w:rsid w:val="00BC0168"/>
    <w:rsid w:val="00BC0643"/>
    <w:rsid w:val="00BC1F03"/>
    <w:rsid w:val="00BC1F1B"/>
    <w:rsid w:val="00BC2FF6"/>
    <w:rsid w:val="00BC4112"/>
    <w:rsid w:val="00BC4833"/>
    <w:rsid w:val="00BC60B5"/>
    <w:rsid w:val="00BC60F3"/>
    <w:rsid w:val="00BC71CE"/>
    <w:rsid w:val="00BC7E78"/>
    <w:rsid w:val="00BC7F7D"/>
    <w:rsid w:val="00BD03C8"/>
    <w:rsid w:val="00BD050B"/>
    <w:rsid w:val="00BD0F21"/>
    <w:rsid w:val="00BD1124"/>
    <w:rsid w:val="00BD1495"/>
    <w:rsid w:val="00BD4D2E"/>
    <w:rsid w:val="00BD4D79"/>
    <w:rsid w:val="00BD6809"/>
    <w:rsid w:val="00BD7D1F"/>
    <w:rsid w:val="00BE0487"/>
    <w:rsid w:val="00BE065B"/>
    <w:rsid w:val="00BE0C5F"/>
    <w:rsid w:val="00BE42FC"/>
    <w:rsid w:val="00BE4788"/>
    <w:rsid w:val="00BE5A76"/>
    <w:rsid w:val="00BE5E71"/>
    <w:rsid w:val="00BE6D35"/>
    <w:rsid w:val="00BF0502"/>
    <w:rsid w:val="00BF190D"/>
    <w:rsid w:val="00BF239F"/>
    <w:rsid w:val="00BF2414"/>
    <w:rsid w:val="00BF2B8C"/>
    <w:rsid w:val="00BF4054"/>
    <w:rsid w:val="00BF4A8A"/>
    <w:rsid w:val="00BF4AD4"/>
    <w:rsid w:val="00BF788B"/>
    <w:rsid w:val="00C002D8"/>
    <w:rsid w:val="00C009AD"/>
    <w:rsid w:val="00C012CF"/>
    <w:rsid w:val="00C024B4"/>
    <w:rsid w:val="00C02B34"/>
    <w:rsid w:val="00C02F7B"/>
    <w:rsid w:val="00C03972"/>
    <w:rsid w:val="00C03B44"/>
    <w:rsid w:val="00C04435"/>
    <w:rsid w:val="00C04743"/>
    <w:rsid w:val="00C05FC7"/>
    <w:rsid w:val="00C061A8"/>
    <w:rsid w:val="00C067D7"/>
    <w:rsid w:val="00C06AB2"/>
    <w:rsid w:val="00C06BFD"/>
    <w:rsid w:val="00C06EC6"/>
    <w:rsid w:val="00C07BD5"/>
    <w:rsid w:val="00C108B5"/>
    <w:rsid w:val="00C109D9"/>
    <w:rsid w:val="00C15D13"/>
    <w:rsid w:val="00C1613E"/>
    <w:rsid w:val="00C1768F"/>
    <w:rsid w:val="00C17CAB"/>
    <w:rsid w:val="00C21A5A"/>
    <w:rsid w:val="00C2286E"/>
    <w:rsid w:val="00C24A5F"/>
    <w:rsid w:val="00C24CF3"/>
    <w:rsid w:val="00C251C8"/>
    <w:rsid w:val="00C25676"/>
    <w:rsid w:val="00C26F4E"/>
    <w:rsid w:val="00C279CD"/>
    <w:rsid w:val="00C27CFA"/>
    <w:rsid w:val="00C27D76"/>
    <w:rsid w:val="00C320CC"/>
    <w:rsid w:val="00C321E1"/>
    <w:rsid w:val="00C32DF3"/>
    <w:rsid w:val="00C32FA0"/>
    <w:rsid w:val="00C33544"/>
    <w:rsid w:val="00C34D1E"/>
    <w:rsid w:val="00C351A1"/>
    <w:rsid w:val="00C36B11"/>
    <w:rsid w:val="00C36E91"/>
    <w:rsid w:val="00C3772E"/>
    <w:rsid w:val="00C37F87"/>
    <w:rsid w:val="00C40107"/>
    <w:rsid w:val="00C409FB"/>
    <w:rsid w:val="00C41C47"/>
    <w:rsid w:val="00C424CC"/>
    <w:rsid w:val="00C426E0"/>
    <w:rsid w:val="00C4337F"/>
    <w:rsid w:val="00C44085"/>
    <w:rsid w:val="00C4418E"/>
    <w:rsid w:val="00C44CF2"/>
    <w:rsid w:val="00C45836"/>
    <w:rsid w:val="00C45949"/>
    <w:rsid w:val="00C45C3E"/>
    <w:rsid w:val="00C47716"/>
    <w:rsid w:val="00C510DD"/>
    <w:rsid w:val="00C51585"/>
    <w:rsid w:val="00C51D6C"/>
    <w:rsid w:val="00C520B6"/>
    <w:rsid w:val="00C52D18"/>
    <w:rsid w:val="00C52E37"/>
    <w:rsid w:val="00C53710"/>
    <w:rsid w:val="00C53F46"/>
    <w:rsid w:val="00C545D6"/>
    <w:rsid w:val="00C546E2"/>
    <w:rsid w:val="00C54FD7"/>
    <w:rsid w:val="00C56C3D"/>
    <w:rsid w:val="00C573BF"/>
    <w:rsid w:val="00C578E5"/>
    <w:rsid w:val="00C6006B"/>
    <w:rsid w:val="00C61387"/>
    <w:rsid w:val="00C6208A"/>
    <w:rsid w:val="00C62A35"/>
    <w:rsid w:val="00C6302E"/>
    <w:rsid w:val="00C63880"/>
    <w:rsid w:val="00C63939"/>
    <w:rsid w:val="00C63EE1"/>
    <w:rsid w:val="00C6438F"/>
    <w:rsid w:val="00C64813"/>
    <w:rsid w:val="00C655E8"/>
    <w:rsid w:val="00C65810"/>
    <w:rsid w:val="00C66B28"/>
    <w:rsid w:val="00C673AC"/>
    <w:rsid w:val="00C675CB"/>
    <w:rsid w:val="00C705C6"/>
    <w:rsid w:val="00C71CD6"/>
    <w:rsid w:val="00C71F6F"/>
    <w:rsid w:val="00C7351B"/>
    <w:rsid w:val="00C73C72"/>
    <w:rsid w:val="00C744C8"/>
    <w:rsid w:val="00C74B48"/>
    <w:rsid w:val="00C751A5"/>
    <w:rsid w:val="00C76DDB"/>
    <w:rsid w:val="00C773D1"/>
    <w:rsid w:val="00C801CD"/>
    <w:rsid w:val="00C80EED"/>
    <w:rsid w:val="00C810A5"/>
    <w:rsid w:val="00C816F6"/>
    <w:rsid w:val="00C8248F"/>
    <w:rsid w:val="00C82CC5"/>
    <w:rsid w:val="00C83218"/>
    <w:rsid w:val="00C84A2B"/>
    <w:rsid w:val="00C84C08"/>
    <w:rsid w:val="00C874C2"/>
    <w:rsid w:val="00C90802"/>
    <w:rsid w:val="00C92E9F"/>
    <w:rsid w:val="00C931BD"/>
    <w:rsid w:val="00C94265"/>
    <w:rsid w:val="00C94C8B"/>
    <w:rsid w:val="00C951C9"/>
    <w:rsid w:val="00C95951"/>
    <w:rsid w:val="00C95EBA"/>
    <w:rsid w:val="00C966F6"/>
    <w:rsid w:val="00C97059"/>
    <w:rsid w:val="00CA0A43"/>
    <w:rsid w:val="00CA3C94"/>
    <w:rsid w:val="00CA43DC"/>
    <w:rsid w:val="00CA62EE"/>
    <w:rsid w:val="00CA7995"/>
    <w:rsid w:val="00CA7E4B"/>
    <w:rsid w:val="00CB02AC"/>
    <w:rsid w:val="00CB0E08"/>
    <w:rsid w:val="00CB11B5"/>
    <w:rsid w:val="00CB209A"/>
    <w:rsid w:val="00CB3590"/>
    <w:rsid w:val="00CB3E3C"/>
    <w:rsid w:val="00CB57BB"/>
    <w:rsid w:val="00CB6DFA"/>
    <w:rsid w:val="00CB6F0E"/>
    <w:rsid w:val="00CC1B6D"/>
    <w:rsid w:val="00CC26C1"/>
    <w:rsid w:val="00CC2843"/>
    <w:rsid w:val="00CC2AF4"/>
    <w:rsid w:val="00CC4CC4"/>
    <w:rsid w:val="00CC6BAD"/>
    <w:rsid w:val="00CC74EF"/>
    <w:rsid w:val="00CC78C6"/>
    <w:rsid w:val="00CC7987"/>
    <w:rsid w:val="00CC7C99"/>
    <w:rsid w:val="00CD2199"/>
    <w:rsid w:val="00CD2241"/>
    <w:rsid w:val="00CD23C7"/>
    <w:rsid w:val="00CD26A1"/>
    <w:rsid w:val="00CD2A37"/>
    <w:rsid w:val="00CD2E84"/>
    <w:rsid w:val="00CD376A"/>
    <w:rsid w:val="00CD3BBD"/>
    <w:rsid w:val="00CD615B"/>
    <w:rsid w:val="00CD6503"/>
    <w:rsid w:val="00CD693D"/>
    <w:rsid w:val="00CD7008"/>
    <w:rsid w:val="00CE1CF3"/>
    <w:rsid w:val="00CE4FE1"/>
    <w:rsid w:val="00CE6CF5"/>
    <w:rsid w:val="00CF00A7"/>
    <w:rsid w:val="00CF048A"/>
    <w:rsid w:val="00CF1014"/>
    <w:rsid w:val="00CF11B2"/>
    <w:rsid w:val="00CF1CBD"/>
    <w:rsid w:val="00CF278D"/>
    <w:rsid w:val="00CF3AF2"/>
    <w:rsid w:val="00CF3B24"/>
    <w:rsid w:val="00CF3F03"/>
    <w:rsid w:val="00CF69F1"/>
    <w:rsid w:val="00CF6ADD"/>
    <w:rsid w:val="00CF6CEE"/>
    <w:rsid w:val="00CF6E8F"/>
    <w:rsid w:val="00CF7A83"/>
    <w:rsid w:val="00D003C1"/>
    <w:rsid w:val="00D00421"/>
    <w:rsid w:val="00D00CF4"/>
    <w:rsid w:val="00D013A0"/>
    <w:rsid w:val="00D029B9"/>
    <w:rsid w:val="00D02A63"/>
    <w:rsid w:val="00D03693"/>
    <w:rsid w:val="00D03A3B"/>
    <w:rsid w:val="00D0480F"/>
    <w:rsid w:val="00D04EB6"/>
    <w:rsid w:val="00D05695"/>
    <w:rsid w:val="00D056D7"/>
    <w:rsid w:val="00D05850"/>
    <w:rsid w:val="00D06260"/>
    <w:rsid w:val="00D07C64"/>
    <w:rsid w:val="00D07D90"/>
    <w:rsid w:val="00D125DD"/>
    <w:rsid w:val="00D12600"/>
    <w:rsid w:val="00D1326A"/>
    <w:rsid w:val="00D13B54"/>
    <w:rsid w:val="00D1491C"/>
    <w:rsid w:val="00D16389"/>
    <w:rsid w:val="00D16666"/>
    <w:rsid w:val="00D16A96"/>
    <w:rsid w:val="00D17149"/>
    <w:rsid w:val="00D17964"/>
    <w:rsid w:val="00D22039"/>
    <w:rsid w:val="00D2242E"/>
    <w:rsid w:val="00D22B4C"/>
    <w:rsid w:val="00D22CE3"/>
    <w:rsid w:val="00D22D2C"/>
    <w:rsid w:val="00D230C3"/>
    <w:rsid w:val="00D244B5"/>
    <w:rsid w:val="00D258B9"/>
    <w:rsid w:val="00D26F95"/>
    <w:rsid w:val="00D30151"/>
    <w:rsid w:val="00D30A6E"/>
    <w:rsid w:val="00D30DE6"/>
    <w:rsid w:val="00D3257E"/>
    <w:rsid w:val="00D325A1"/>
    <w:rsid w:val="00D3312B"/>
    <w:rsid w:val="00D33C32"/>
    <w:rsid w:val="00D348A2"/>
    <w:rsid w:val="00D36411"/>
    <w:rsid w:val="00D4058E"/>
    <w:rsid w:val="00D419CF"/>
    <w:rsid w:val="00D41D51"/>
    <w:rsid w:val="00D43CAB"/>
    <w:rsid w:val="00D441E0"/>
    <w:rsid w:val="00D45992"/>
    <w:rsid w:val="00D45998"/>
    <w:rsid w:val="00D45F73"/>
    <w:rsid w:val="00D4635F"/>
    <w:rsid w:val="00D474C0"/>
    <w:rsid w:val="00D474E3"/>
    <w:rsid w:val="00D47D2A"/>
    <w:rsid w:val="00D47E88"/>
    <w:rsid w:val="00D513FC"/>
    <w:rsid w:val="00D51D16"/>
    <w:rsid w:val="00D53BE4"/>
    <w:rsid w:val="00D541A0"/>
    <w:rsid w:val="00D54DF5"/>
    <w:rsid w:val="00D56E6D"/>
    <w:rsid w:val="00D57236"/>
    <w:rsid w:val="00D57372"/>
    <w:rsid w:val="00D5741F"/>
    <w:rsid w:val="00D60DDD"/>
    <w:rsid w:val="00D623B4"/>
    <w:rsid w:val="00D646CF"/>
    <w:rsid w:val="00D6601B"/>
    <w:rsid w:val="00D66D7D"/>
    <w:rsid w:val="00D67925"/>
    <w:rsid w:val="00D70F6C"/>
    <w:rsid w:val="00D711E0"/>
    <w:rsid w:val="00D7124A"/>
    <w:rsid w:val="00D71633"/>
    <w:rsid w:val="00D7297B"/>
    <w:rsid w:val="00D72BFD"/>
    <w:rsid w:val="00D73AF6"/>
    <w:rsid w:val="00D73B9F"/>
    <w:rsid w:val="00D73F5F"/>
    <w:rsid w:val="00D74B82"/>
    <w:rsid w:val="00D77314"/>
    <w:rsid w:val="00D77B92"/>
    <w:rsid w:val="00D8157C"/>
    <w:rsid w:val="00D820B8"/>
    <w:rsid w:val="00D82F03"/>
    <w:rsid w:val="00D83266"/>
    <w:rsid w:val="00D83F1F"/>
    <w:rsid w:val="00D840AD"/>
    <w:rsid w:val="00D86B82"/>
    <w:rsid w:val="00D871D7"/>
    <w:rsid w:val="00D90CAD"/>
    <w:rsid w:val="00D9132A"/>
    <w:rsid w:val="00D926AA"/>
    <w:rsid w:val="00D93F63"/>
    <w:rsid w:val="00D94285"/>
    <w:rsid w:val="00D94291"/>
    <w:rsid w:val="00D96B63"/>
    <w:rsid w:val="00DA0B87"/>
    <w:rsid w:val="00DA0C70"/>
    <w:rsid w:val="00DA0E2A"/>
    <w:rsid w:val="00DA2D9F"/>
    <w:rsid w:val="00DA357F"/>
    <w:rsid w:val="00DA3ABA"/>
    <w:rsid w:val="00DA3CD9"/>
    <w:rsid w:val="00DA4251"/>
    <w:rsid w:val="00DA5A3A"/>
    <w:rsid w:val="00DA7581"/>
    <w:rsid w:val="00DA767A"/>
    <w:rsid w:val="00DA7AA9"/>
    <w:rsid w:val="00DB06FB"/>
    <w:rsid w:val="00DB1788"/>
    <w:rsid w:val="00DB2FB6"/>
    <w:rsid w:val="00DB4DC8"/>
    <w:rsid w:val="00DB554B"/>
    <w:rsid w:val="00DB556F"/>
    <w:rsid w:val="00DB56CC"/>
    <w:rsid w:val="00DB5982"/>
    <w:rsid w:val="00DB6215"/>
    <w:rsid w:val="00DB62D3"/>
    <w:rsid w:val="00DB7454"/>
    <w:rsid w:val="00DB7736"/>
    <w:rsid w:val="00DC028E"/>
    <w:rsid w:val="00DC068F"/>
    <w:rsid w:val="00DC14FE"/>
    <w:rsid w:val="00DC1C6F"/>
    <w:rsid w:val="00DC2800"/>
    <w:rsid w:val="00DC3CE1"/>
    <w:rsid w:val="00DC3F01"/>
    <w:rsid w:val="00DC45DF"/>
    <w:rsid w:val="00DC5F7B"/>
    <w:rsid w:val="00DC77D0"/>
    <w:rsid w:val="00DC7939"/>
    <w:rsid w:val="00DC7EE7"/>
    <w:rsid w:val="00DD0AED"/>
    <w:rsid w:val="00DD0D96"/>
    <w:rsid w:val="00DD3212"/>
    <w:rsid w:val="00DD3F66"/>
    <w:rsid w:val="00DD4335"/>
    <w:rsid w:val="00DD4508"/>
    <w:rsid w:val="00DD4793"/>
    <w:rsid w:val="00DD4FD9"/>
    <w:rsid w:val="00DD51EE"/>
    <w:rsid w:val="00DD5CE8"/>
    <w:rsid w:val="00DE0246"/>
    <w:rsid w:val="00DE08EB"/>
    <w:rsid w:val="00DE0963"/>
    <w:rsid w:val="00DE0A24"/>
    <w:rsid w:val="00DE149E"/>
    <w:rsid w:val="00DE2E7C"/>
    <w:rsid w:val="00DE3182"/>
    <w:rsid w:val="00DE3D28"/>
    <w:rsid w:val="00DE50ED"/>
    <w:rsid w:val="00DE5DE1"/>
    <w:rsid w:val="00DE6AFB"/>
    <w:rsid w:val="00DE6DB5"/>
    <w:rsid w:val="00DF082A"/>
    <w:rsid w:val="00DF11BD"/>
    <w:rsid w:val="00DF16DB"/>
    <w:rsid w:val="00DF30FC"/>
    <w:rsid w:val="00DF508D"/>
    <w:rsid w:val="00DF59A9"/>
    <w:rsid w:val="00DF5DA9"/>
    <w:rsid w:val="00DF6092"/>
    <w:rsid w:val="00DF6274"/>
    <w:rsid w:val="00DF74B2"/>
    <w:rsid w:val="00E00B79"/>
    <w:rsid w:val="00E00F3E"/>
    <w:rsid w:val="00E00FBE"/>
    <w:rsid w:val="00E0215B"/>
    <w:rsid w:val="00E03047"/>
    <w:rsid w:val="00E030D1"/>
    <w:rsid w:val="00E03D76"/>
    <w:rsid w:val="00E04EA9"/>
    <w:rsid w:val="00E05A81"/>
    <w:rsid w:val="00E0683E"/>
    <w:rsid w:val="00E07150"/>
    <w:rsid w:val="00E10D04"/>
    <w:rsid w:val="00E11577"/>
    <w:rsid w:val="00E12277"/>
    <w:rsid w:val="00E12903"/>
    <w:rsid w:val="00E12D1F"/>
    <w:rsid w:val="00E12D92"/>
    <w:rsid w:val="00E158C6"/>
    <w:rsid w:val="00E216F2"/>
    <w:rsid w:val="00E21844"/>
    <w:rsid w:val="00E21F60"/>
    <w:rsid w:val="00E22702"/>
    <w:rsid w:val="00E2708F"/>
    <w:rsid w:val="00E312A4"/>
    <w:rsid w:val="00E31841"/>
    <w:rsid w:val="00E32201"/>
    <w:rsid w:val="00E3251C"/>
    <w:rsid w:val="00E32BDF"/>
    <w:rsid w:val="00E35031"/>
    <w:rsid w:val="00E353E2"/>
    <w:rsid w:val="00E353F3"/>
    <w:rsid w:val="00E35BB3"/>
    <w:rsid w:val="00E36882"/>
    <w:rsid w:val="00E36A9F"/>
    <w:rsid w:val="00E36C77"/>
    <w:rsid w:val="00E37822"/>
    <w:rsid w:val="00E37B3D"/>
    <w:rsid w:val="00E42181"/>
    <w:rsid w:val="00E42B06"/>
    <w:rsid w:val="00E45344"/>
    <w:rsid w:val="00E46767"/>
    <w:rsid w:val="00E4680C"/>
    <w:rsid w:val="00E46C1B"/>
    <w:rsid w:val="00E46DEE"/>
    <w:rsid w:val="00E47477"/>
    <w:rsid w:val="00E47F8F"/>
    <w:rsid w:val="00E5154A"/>
    <w:rsid w:val="00E54306"/>
    <w:rsid w:val="00E557BE"/>
    <w:rsid w:val="00E55845"/>
    <w:rsid w:val="00E56243"/>
    <w:rsid w:val="00E564B0"/>
    <w:rsid w:val="00E56E6E"/>
    <w:rsid w:val="00E57000"/>
    <w:rsid w:val="00E570F7"/>
    <w:rsid w:val="00E572C7"/>
    <w:rsid w:val="00E57C6C"/>
    <w:rsid w:val="00E57DCF"/>
    <w:rsid w:val="00E57E28"/>
    <w:rsid w:val="00E61264"/>
    <w:rsid w:val="00E61B77"/>
    <w:rsid w:val="00E6256D"/>
    <w:rsid w:val="00E62DAB"/>
    <w:rsid w:val="00E666A6"/>
    <w:rsid w:val="00E6679D"/>
    <w:rsid w:val="00E669AE"/>
    <w:rsid w:val="00E66F4A"/>
    <w:rsid w:val="00E67E70"/>
    <w:rsid w:val="00E701ED"/>
    <w:rsid w:val="00E70B1C"/>
    <w:rsid w:val="00E70B26"/>
    <w:rsid w:val="00E70D88"/>
    <w:rsid w:val="00E72971"/>
    <w:rsid w:val="00E73360"/>
    <w:rsid w:val="00E74E43"/>
    <w:rsid w:val="00E75595"/>
    <w:rsid w:val="00E755ED"/>
    <w:rsid w:val="00E757E5"/>
    <w:rsid w:val="00E76B28"/>
    <w:rsid w:val="00E7715E"/>
    <w:rsid w:val="00E80602"/>
    <w:rsid w:val="00E81357"/>
    <w:rsid w:val="00E8219A"/>
    <w:rsid w:val="00E82410"/>
    <w:rsid w:val="00E825D7"/>
    <w:rsid w:val="00E82828"/>
    <w:rsid w:val="00E82BA8"/>
    <w:rsid w:val="00E849EB"/>
    <w:rsid w:val="00E85301"/>
    <w:rsid w:val="00E86229"/>
    <w:rsid w:val="00E876B3"/>
    <w:rsid w:val="00E90773"/>
    <w:rsid w:val="00E91879"/>
    <w:rsid w:val="00E92623"/>
    <w:rsid w:val="00E9298B"/>
    <w:rsid w:val="00E92CD9"/>
    <w:rsid w:val="00E931EC"/>
    <w:rsid w:val="00E93920"/>
    <w:rsid w:val="00E93A39"/>
    <w:rsid w:val="00E94164"/>
    <w:rsid w:val="00E94E55"/>
    <w:rsid w:val="00E95139"/>
    <w:rsid w:val="00E95440"/>
    <w:rsid w:val="00E96220"/>
    <w:rsid w:val="00E96271"/>
    <w:rsid w:val="00E96695"/>
    <w:rsid w:val="00E972BD"/>
    <w:rsid w:val="00EA19C6"/>
    <w:rsid w:val="00EA1E48"/>
    <w:rsid w:val="00EA2884"/>
    <w:rsid w:val="00EA35E4"/>
    <w:rsid w:val="00EA3898"/>
    <w:rsid w:val="00EA39D9"/>
    <w:rsid w:val="00EA548C"/>
    <w:rsid w:val="00EA6557"/>
    <w:rsid w:val="00EA73E8"/>
    <w:rsid w:val="00EB0CC0"/>
    <w:rsid w:val="00EB4E66"/>
    <w:rsid w:val="00EB50BD"/>
    <w:rsid w:val="00EB5C77"/>
    <w:rsid w:val="00EB6D59"/>
    <w:rsid w:val="00EC00E0"/>
    <w:rsid w:val="00EC1216"/>
    <w:rsid w:val="00EC2CDE"/>
    <w:rsid w:val="00EC3435"/>
    <w:rsid w:val="00EC3493"/>
    <w:rsid w:val="00EC3BF6"/>
    <w:rsid w:val="00EC4848"/>
    <w:rsid w:val="00EC48D2"/>
    <w:rsid w:val="00EC4990"/>
    <w:rsid w:val="00EC7D33"/>
    <w:rsid w:val="00EC7D8B"/>
    <w:rsid w:val="00EC7F34"/>
    <w:rsid w:val="00ED0903"/>
    <w:rsid w:val="00ED0D21"/>
    <w:rsid w:val="00ED12C0"/>
    <w:rsid w:val="00ED14C6"/>
    <w:rsid w:val="00ED15AB"/>
    <w:rsid w:val="00ED2588"/>
    <w:rsid w:val="00ED2C47"/>
    <w:rsid w:val="00ED52AF"/>
    <w:rsid w:val="00ED5B13"/>
    <w:rsid w:val="00ED5C00"/>
    <w:rsid w:val="00ED6723"/>
    <w:rsid w:val="00EE051B"/>
    <w:rsid w:val="00EE4108"/>
    <w:rsid w:val="00EE66C1"/>
    <w:rsid w:val="00EE7AC1"/>
    <w:rsid w:val="00EF0975"/>
    <w:rsid w:val="00EF0B4C"/>
    <w:rsid w:val="00EF0C82"/>
    <w:rsid w:val="00EF124D"/>
    <w:rsid w:val="00EF1BBD"/>
    <w:rsid w:val="00EF2038"/>
    <w:rsid w:val="00EF25DE"/>
    <w:rsid w:val="00EF4E1C"/>
    <w:rsid w:val="00EF509D"/>
    <w:rsid w:val="00EF63E6"/>
    <w:rsid w:val="00EF6C44"/>
    <w:rsid w:val="00F001AE"/>
    <w:rsid w:val="00F00293"/>
    <w:rsid w:val="00F01B81"/>
    <w:rsid w:val="00F03710"/>
    <w:rsid w:val="00F03BF5"/>
    <w:rsid w:val="00F04BE3"/>
    <w:rsid w:val="00F05138"/>
    <w:rsid w:val="00F06648"/>
    <w:rsid w:val="00F069EF"/>
    <w:rsid w:val="00F07301"/>
    <w:rsid w:val="00F11940"/>
    <w:rsid w:val="00F12534"/>
    <w:rsid w:val="00F13B89"/>
    <w:rsid w:val="00F155B9"/>
    <w:rsid w:val="00F212B4"/>
    <w:rsid w:val="00F235A5"/>
    <w:rsid w:val="00F24284"/>
    <w:rsid w:val="00F24EC9"/>
    <w:rsid w:val="00F251B3"/>
    <w:rsid w:val="00F25582"/>
    <w:rsid w:val="00F279BE"/>
    <w:rsid w:val="00F309A2"/>
    <w:rsid w:val="00F326CA"/>
    <w:rsid w:val="00F32BB2"/>
    <w:rsid w:val="00F32BBB"/>
    <w:rsid w:val="00F32C5B"/>
    <w:rsid w:val="00F33061"/>
    <w:rsid w:val="00F33B48"/>
    <w:rsid w:val="00F35871"/>
    <w:rsid w:val="00F37302"/>
    <w:rsid w:val="00F400D6"/>
    <w:rsid w:val="00F40344"/>
    <w:rsid w:val="00F41BF5"/>
    <w:rsid w:val="00F43C6A"/>
    <w:rsid w:val="00F47506"/>
    <w:rsid w:val="00F47A56"/>
    <w:rsid w:val="00F47BD4"/>
    <w:rsid w:val="00F50043"/>
    <w:rsid w:val="00F53722"/>
    <w:rsid w:val="00F53BCE"/>
    <w:rsid w:val="00F55797"/>
    <w:rsid w:val="00F55B82"/>
    <w:rsid w:val="00F572AC"/>
    <w:rsid w:val="00F578C0"/>
    <w:rsid w:val="00F57BD5"/>
    <w:rsid w:val="00F62007"/>
    <w:rsid w:val="00F6359F"/>
    <w:rsid w:val="00F636F1"/>
    <w:rsid w:val="00F63B77"/>
    <w:rsid w:val="00F64088"/>
    <w:rsid w:val="00F64481"/>
    <w:rsid w:val="00F64AD5"/>
    <w:rsid w:val="00F66758"/>
    <w:rsid w:val="00F71446"/>
    <w:rsid w:val="00F7295D"/>
    <w:rsid w:val="00F72D7E"/>
    <w:rsid w:val="00F734DE"/>
    <w:rsid w:val="00F7418D"/>
    <w:rsid w:val="00F74333"/>
    <w:rsid w:val="00F74D5E"/>
    <w:rsid w:val="00F75CAB"/>
    <w:rsid w:val="00F76AB1"/>
    <w:rsid w:val="00F77C57"/>
    <w:rsid w:val="00F77E31"/>
    <w:rsid w:val="00F80684"/>
    <w:rsid w:val="00F80E6A"/>
    <w:rsid w:val="00F80F24"/>
    <w:rsid w:val="00F8179E"/>
    <w:rsid w:val="00F836D7"/>
    <w:rsid w:val="00F8461D"/>
    <w:rsid w:val="00F849FA"/>
    <w:rsid w:val="00F85C33"/>
    <w:rsid w:val="00F85F2C"/>
    <w:rsid w:val="00F86183"/>
    <w:rsid w:val="00F87222"/>
    <w:rsid w:val="00F91570"/>
    <w:rsid w:val="00F91D03"/>
    <w:rsid w:val="00F92214"/>
    <w:rsid w:val="00F92712"/>
    <w:rsid w:val="00F928C1"/>
    <w:rsid w:val="00F93AAB"/>
    <w:rsid w:val="00F9457B"/>
    <w:rsid w:val="00F960A0"/>
    <w:rsid w:val="00F970D4"/>
    <w:rsid w:val="00FA0BA1"/>
    <w:rsid w:val="00FA2344"/>
    <w:rsid w:val="00FA24C9"/>
    <w:rsid w:val="00FA4EA1"/>
    <w:rsid w:val="00FA5EA3"/>
    <w:rsid w:val="00FA7F65"/>
    <w:rsid w:val="00FB0169"/>
    <w:rsid w:val="00FB0E57"/>
    <w:rsid w:val="00FB1E8E"/>
    <w:rsid w:val="00FB2C8C"/>
    <w:rsid w:val="00FB30B1"/>
    <w:rsid w:val="00FB324D"/>
    <w:rsid w:val="00FB3C80"/>
    <w:rsid w:val="00FB491E"/>
    <w:rsid w:val="00FB4D03"/>
    <w:rsid w:val="00FC0931"/>
    <w:rsid w:val="00FC1F3E"/>
    <w:rsid w:val="00FC2EE0"/>
    <w:rsid w:val="00FC509A"/>
    <w:rsid w:val="00FC52FB"/>
    <w:rsid w:val="00FC6213"/>
    <w:rsid w:val="00FC6BCB"/>
    <w:rsid w:val="00FD0A9A"/>
    <w:rsid w:val="00FD1244"/>
    <w:rsid w:val="00FD19DF"/>
    <w:rsid w:val="00FD1C0C"/>
    <w:rsid w:val="00FD53F7"/>
    <w:rsid w:val="00FD745F"/>
    <w:rsid w:val="00FE048A"/>
    <w:rsid w:val="00FE0D97"/>
    <w:rsid w:val="00FE20B1"/>
    <w:rsid w:val="00FE24D2"/>
    <w:rsid w:val="00FE26DB"/>
    <w:rsid w:val="00FE4144"/>
    <w:rsid w:val="00FE639B"/>
    <w:rsid w:val="00FE69DB"/>
    <w:rsid w:val="00FE7934"/>
    <w:rsid w:val="00FF03FE"/>
    <w:rsid w:val="00FF2675"/>
    <w:rsid w:val="00FF280F"/>
    <w:rsid w:val="00FF2EEF"/>
    <w:rsid w:val="00FF3510"/>
    <w:rsid w:val="00FF3CFD"/>
    <w:rsid w:val="00FF4A60"/>
    <w:rsid w:val="00FF5868"/>
    <w:rsid w:val="00FF6E0E"/>
    <w:rsid w:val="00FF6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B5B9D"/>
  <w15:docId w15:val="{34415568-6403-409B-A2BA-D88EC866C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D0A9A"/>
  </w:style>
  <w:style w:type="paragraph" w:styleId="10">
    <w:name w:val="heading 1"/>
    <w:basedOn w:val="a0"/>
    <w:next w:val="a1"/>
    <w:link w:val="1Char"/>
    <w:qFormat/>
    <w:rsid w:val="00153E06"/>
    <w:pPr>
      <w:keepLines/>
      <w:widowControl w:val="0"/>
      <w:numPr>
        <w:numId w:val="1"/>
      </w:numPr>
      <w:spacing w:before="120" w:after="120"/>
      <w:ind w:leftChars="100" w:left="100" w:rightChars="100" w:right="100"/>
      <w:outlineLvl w:val="0"/>
    </w:pPr>
    <w:rPr>
      <w:rFonts w:ascii="KoPub돋움체_Pro Medium" w:hAnsi="KoPub돋움체_Pro Medium" w:cstheme="majorBidi"/>
      <w:szCs w:val="28"/>
    </w:rPr>
  </w:style>
  <w:style w:type="paragraph" w:styleId="21">
    <w:name w:val="heading 2"/>
    <w:aliases w:val="1,제목2"/>
    <w:basedOn w:val="a0"/>
    <w:next w:val="a1"/>
    <w:link w:val="2Char"/>
    <w:unhideWhenUsed/>
    <w:qFormat/>
    <w:rsid w:val="00545FEF"/>
    <w:pPr>
      <w:keepNext/>
      <w:numPr>
        <w:ilvl w:val="1"/>
        <w:numId w:val="1"/>
      </w:numPr>
      <w:spacing w:beforeLines="100" w:before="100" w:afterLines="40" w:after="40"/>
      <w:ind w:leftChars="100" w:left="100" w:rightChars="100" w:right="100"/>
      <w:outlineLvl w:val="1"/>
    </w:pPr>
    <w:rPr>
      <w:rFonts w:ascii="HY견고딕" w:eastAsia="HY견고딕" w:hAnsiTheme="majorHAnsi" w:cstheme="majorBidi"/>
      <w:szCs w:val="24"/>
    </w:rPr>
  </w:style>
  <w:style w:type="paragraph" w:styleId="3">
    <w:name w:val="heading 3"/>
    <w:aliases w:val="가,제목3"/>
    <w:basedOn w:val="a0"/>
    <w:next w:val="a1"/>
    <w:link w:val="3Char"/>
    <w:unhideWhenUsed/>
    <w:qFormat/>
    <w:rsid w:val="00974C26"/>
    <w:pPr>
      <w:keepNext/>
      <w:numPr>
        <w:ilvl w:val="2"/>
        <w:numId w:val="1"/>
      </w:numPr>
      <w:spacing w:before="120" w:after="120"/>
      <w:outlineLvl w:val="2"/>
    </w:pPr>
    <w:rPr>
      <w:rFonts w:ascii="HY견고딕" w:eastAsia="HY견고딕" w:hAnsiTheme="majorHAnsi" w:cstheme="majorBidi"/>
      <w:sz w:val="22"/>
    </w:rPr>
  </w:style>
  <w:style w:type="paragraph" w:styleId="4">
    <w:name w:val="heading 4"/>
    <w:aliases w:val="1),제목4"/>
    <w:basedOn w:val="a0"/>
    <w:next w:val="a1"/>
    <w:link w:val="4Char"/>
    <w:unhideWhenUsed/>
    <w:qFormat/>
    <w:rsid w:val="00974C26"/>
    <w:pPr>
      <w:keepNext/>
      <w:numPr>
        <w:ilvl w:val="3"/>
        <w:numId w:val="1"/>
      </w:numPr>
      <w:spacing w:before="120" w:after="120"/>
      <w:outlineLvl w:val="3"/>
    </w:pPr>
    <w:rPr>
      <w:rFonts w:ascii="HY견고딕" w:eastAsia="HY견고딕"/>
      <w:bCs/>
    </w:rPr>
  </w:style>
  <w:style w:type="paragraph" w:styleId="5">
    <w:name w:val="heading 5"/>
    <w:basedOn w:val="a0"/>
    <w:next w:val="a0"/>
    <w:link w:val="5Char"/>
    <w:unhideWhenUsed/>
    <w:rsid w:val="00974C26"/>
    <w:pPr>
      <w:keepNext/>
      <w:numPr>
        <w:ilvl w:val="4"/>
        <w:numId w:val="1"/>
      </w:numPr>
      <w:spacing w:before="120" w:after="120"/>
      <w:outlineLvl w:val="4"/>
    </w:pPr>
    <w:rPr>
      <w:rFonts w:ascii="HY견고딕" w:eastAsia="HY견고딕" w:hAnsiTheme="majorHAnsi" w:cstheme="majorBidi"/>
    </w:rPr>
  </w:style>
  <w:style w:type="paragraph" w:styleId="6">
    <w:name w:val="heading 6"/>
    <w:basedOn w:val="5"/>
    <w:next w:val="a0"/>
    <w:link w:val="6Char"/>
    <w:uiPriority w:val="9"/>
    <w:unhideWhenUsed/>
    <w:rsid w:val="004235C2"/>
    <w:pPr>
      <w:numPr>
        <w:ilvl w:val="5"/>
      </w:numPr>
      <w:outlineLvl w:val="5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uiPriority w:val="99"/>
    <w:unhideWhenUsed/>
    <w:rsid w:val="007D1239"/>
    <w:pPr>
      <w:spacing w:before="60" w:after="60"/>
    </w:pPr>
  </w:style>
  <w:style w:type="character" w:customStyle="1" w:styleId="Char">
    <w:name w:val="본문 Char"/>
    <w:basedOn w:val="a2"/>
    <w:link w:val="a1"/>
    <w:uiPriority w:val="99"/>
    <w:rsid w:val="007D1239"/>
  </w:style>
  <w:style w:type="character" w:customStyle="1" w:styleId="1Char">
    <w:name w:val="제목 1 Char"/>
    <w:basedOn w:val="a2"/>
    <w:link w:val="10"/>
    <w:rsid w:val="00153E06"/>
    <w:rPr>
      <w:rFonts w:ascii="KoPub돋움체_Pro Medium" w:hAnsi="KoPub돋움체_Pro Medium" w:cstheme="majorBidi"/>
      <w:szCs w:val="28"/>
    </w:rPr>
  </w:style>
  <w:style w:type="character" w:customStyle="1" w:styleId="2Char">
    <w:name w:val="제목 2 Char"/>
    <w:aliases w:val="1 Char,제목2 Char"/>
    <w:basedOn w:val="a2"/>
    <w:link w:val="21"/>
    <w:rsid w:val="00545FEF"/>
    <w:rPr>
      <w:rFonts w:ascii="HY견고딕" w:eastAsia="HY견고딕" w:hAnsiTheme="majorHAnsi" w:cstheme="majorBidi"/>
      <w:szCs w:val="24"/>
    </w:rPr>
  </w:style>
  <w:style w:type="character" w:customStyle="1" w:styleId="3Char">
    <w:name w:val="제목 3 Char"/>
    <w:aliases w:val="가 Char,제목3 Char"/>
    <w:basedOn w:val="a2"/>
    <w:link w:val="3"/>
    <w:rsid w:val="00974C26"/>
    <w:rPr>
      <w:rFonts w:ascii="HY견고딕" w:eastAsia="HY견고딕" w:hAnsiTheme="majorHAnsi" w:cstheme="majorBidi"/>
      <w:sz w:val="22"/>
    </w:rPr>
  </w:style>
  <w:style w:type="character" w:customStyle="1" w:styleId="4Char">
    <w:name w:val="제목 4 Char"/>
    <w:aliases w:val="1) Char,제목4 Char"/>
    <w:basedOn w:val="a2"/>
    <w:link w:val="4"/>
    <w:rsid w:val="00974C26"/>
    <w:rPr>
      <w:rFonts w:ascii="HY견고딕" w:eastAsia="HY견고딕"/>
      <w:bCs/>
    </w:rPr>
  </w:style>
  <w:style w:type="character" w:customStyle="1" w:styleId="5Char">
    <w:name w:val="제목 5 Char"/>
    <w:basedOn w:val="a2"/>
    <w:link w:val="5"/>
    <w:rsid w:val="00974C26"/>
    <w:rPr>
      <w:rFonts w:ascii="HY견고딕" w:eastAsia="HY견고딕" w:hAnsiTheme="majorHAnsi" w:cstheme="majorBidi"/>
    </w:rPr>
  </w:style>
  <w:style w:type="character" w:customStyle="1" w:styleId="6Char">
    <w:name w:val="제목 6 Char"/>
    <w:basedOn w:val="a2"/>
    <w:link w:val="6"/>
    <w:uiPriority w:val="9"/>
    <w:rsid w:val="004235C2"/>
    <w:rPr>
      <w:rFonts w:ascii="HY견고딕" w:eastAsia="HY견고딕" w:hAnsiTheme="majorHAnsi" w:cstheme="majorBidi"/>
    </w:rPr>
  </w:style>
  <w:style w:type="paragraph" w:styleId="a5">
    <w:name w:val="Document Map"/>
    <w:basedOn w:val="a0"/>
    <w:link w:val="Char0"/>
    <w:uiPriority w:val="99"/>
    <w:semiHidden/>
    <w:unhideWhenUsed/>
    <w:rsid w:val="007F065D"/>
    <w:rPr>
      <w:rFonts w:ascii="굴림" w:eastAsia="굴림"/>
      <w:sz w:val="18"/>
      <w:szCs w:val="18"/>
    </w:rPr>
  </w:style>
  <w:style w:type="character" w:customStyle="1" w:styleId="Char0">
    <w:name w:val="문서 구조 Char"/>
    <w:basedOn w:val="a2"/>
    <w:link w:val="a5"/>
    <w:uiPriority w:val="99"/>
    <w:semiHidden/>
    <w:rsid w:val="007F065D"/>
    <w:rPr>
      <w:rFonts w:ascii="굴림" w:eastAsia="굴림"/>
      <w:sz w:val="18"/>
      <w:szCs w:val="18"/>
    </w:rPr>
  </w:style>
  <w:style w:type="paragraph" w:styleId="a6">
    <w:name w:val="header"/>
    <w:basedOn w:val="a0"/>
    <w:link w:val="Char1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6"/>
    <w:uiPriority w:val="99"/>
    <w:rsid w:val="00C6438F"/>
  </w:style>
  <w:style w:type="paragraph" w:styleId="a7">
    <w:name w:val="footer"/>
    <w:basedOn w:val="a0"/>
    <w:link w:val="Char2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7"/>
    <w:uiPriority w:val="99"/>
    <w:rsid w:val="00C6438F"/>
  </w:style>
  <w:style w:type="table" w:styleId="a8">
    <w:name w:val="Table Grid"/>
    <w:basedOn w:val="a3"/>
    <w:rsid w:val="00C6438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Balloon Text"/>
    <w:basedOn w:val="a0"/>
    <w:link w:val="Char3"/>
    <w:uiPriority w:val="99"/>
    <w:semiHidden/>
    <w:unhideWhenUsed/>
    <w:rsid w:val="00C6438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2"/>
    <w:link w:val="a9"/>
    <w:uiPriority w:val="99"/>
    <w:semiHidden/>
    <w:rsid w:val="00C6438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Title"/>
    <w:basedOn w:val="a0"/>
    <w:next w:val="a0"/>
    <w:link w:val="Char4"/>
    <w:uiPriority w:val="10"/>
    <w:rsid w:val="00C6438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Char4">
    <w:name w:val="제목 Char"/>
    <w:basedOn w:val="a2"/>
    <w:link w:val="aa"/>
    <w:uiPriority w:val="10"/>
    <w:rsid w:val="00C6438F"/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ab">
    <w:name w:val="Subtitle"/>
    <w:basedOn w:val="a0"/>
    <w:next w:val="a0"/>
    <w:link w:val="Char5"/>
    <w:uiPriority w:val="11"/>
    <w:rsid w:val="0010308A"/>
    <w:pPr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sz w:val="28"/>
      <w:szCs w:val="24"/>
    </w:rPr>
  </w:style>
  <w:style w:type="character" w:customStyle="1" w:styleId="Char5">
    <w:name w:val="부제 Char"/>
    <w:basedOn w:val="a2"/>
    <w:link w:val="ab"/>
    <w:uiPriority w:val="11"/>
    <w:rsid w:val="0010308A"/>
    <w:rPr>
      <w:rFonts w:asciiTheme="majorHAnsi" w:eastAsiaTheme="majorEastAsia" w:hAnsiTheme="majorHAnsi" w:cstheme="majorBidi"/>
      <w:b/>
      <w:sz w:val="28"/>
      <w:szCs w:val="24"/>
    </w:rPr>
  </w:style>
  <w:style w:type="paragraph" w:styleId="12">
    <w:name w:val="toc 1"/>
    <w:basedOn w:val="a0"/>
    <w:next w:val="a0"/>
    <w:autoRedefine/>
    <w:uiPriority w:val="39"/>
    <w:unhideWhenUsed/>
    <w:rsid w:val="003C257E"/>
    <w:pPr>
      <w:tabs>
        <w:tab w:val="right" w:leader="dot" w:pos="9016"/>
      </w:tabs>
      <w:spacing w:before="240"/>
    </w:pPr>
    <w:rPr>
      <w:noProof/>
    </w:rPr>
  </w:style>
  <w:style w:type="character" w:styleId="ac">
    <w:name w:val="Hyperlink"/>
    <w:basedOn w:val="a2"/>
    <w:uiPriority w:val="99"/>
    <w:unhideWhenUsed/>
    <w:rsid w:val="0010308A"/>
    <w:rPr>
      <w:color w:val="0000FF" w:themeColor="hyperlink"/>
      <w:u w:val="single"/>
    </w:rPr>
  </w:style>
  <w:style w:type="paragraph" w:customStyle="1" w:styleId="ad">
    <w:name w:val="표그림"/>
    <w:basedOn w:val="a1"/>
    <w:next w:val="a1"/>
    <w:rsid w:val="00505888"/>
    <w:pPr>
      <w:spacing w:before="120" w:after="120"/>
      <w:jc w:val="center"/>
    </w:pPr>
  </w:style>
  <w:style w:type="paragraph" w:styleId="ae">
    <w:name w:val="caption"/>
    <w:basedOn w:val="a0"/>
    <w:next w:val="a0"/>
    <w:uiPriority w:val="99"/>
    <w:unhideWhenUsed/>
    <w:qFormat/>
    <w:rsid w:val="0018485C"/>
    <w:pPr>
      <w:spacing w:before="60" w:after="60"/>
      <w:jc w:val="center"/>
    </w:pPr>
    <w:rPr>
      <w:b/>
      <w:bCs/>
    </w:rPr>
  </w:style>
  <w:style w:type="paragraph" w:customStyle="1" w:styleId="af">
    <w:name w:val="표제목"/>
    <w:basedOn w:val="ad"/>
    <w:qFormat/>
    <w:rsid w:val="00063AAA"/>
    <w:pPr>
      <w:spacing w:before="0" w:after="0"/>
    </w:pPr>
    <w:rPr>
      <w:b/>
    </w:rPr>
  </w:style>
  <w:style w:type="paragraph" w:styleId="af0">
    <w:name w:val="table of figures"/>
    <w:basedOn w:val="a0"/>
    <w:next w:val="a0"/>
    <w:uiPriority w:val="99"/>
    <w:unhideWhenUsed/>
    <w:rsid w:val="00505888"/>
    <w:pPr>
      <w:tabs>
        <w:tab w:val="right" w:leader="dot" w:pos="9016"/>
      </w:tabs>
    </w:pPr>
    <w:rPr>
      <w:noProof/>
    </w:rPr>
  </w:style>
  <w:style w:type="paragraph" w:customStyle="1" w:styleId="af1">
    <w:name w:val="표본문(가운데)"/>
    <w:basedOn w:val="a1"/>
    <w:rsid w:val="00362E19"/>
    <w:pPr>
      <w:spacing w:before="0" w:after="0"/>
      <w:jc w:val="center"/>
    </w:pPr>
  </w:style>
  <w:style w:type="paragraph" w:styleId="af2">
    <w:name w:val="List Paragraph"/>
    <w:basedOn w:val="a0"/>
    <w:link w:val="Char6"/>
    <w:uiPriority w:val="34"/>
    <w:rsid w:val="0069003D"/>
    <w:pPr>
      <w:ind w:leftChars="400" w:left="800"/>
    </w:pPr>
    <w:rPr>
      <w:szCs w:val="22"/>
    </w:rPr>
  </w:style>
  <w:style w:type="character" w:customStyle="1" w:styleId="Char6">
    <w:name w:val="목록 단락 Char"/>
    <w:basedOn w:val="a2"/>
    <w:link w:val="af2"/>
    <w:uiPriority w:val="34"/>
    <w:rsid w:val="0069003D"/>
    <w:rPr>
      <w:szCs w:val="22"/>
    </w:rPr>
  </w:style>
  <w:style w:type="character" w:customStyle="1" w:styleId="Char7">
    <w:name w:val="메모 텍스트 Char"/>
    <w:basedOn w:val="a2"/>
    <w:link w:val="af3"/>
    <w:uiPriority w:val="99"/>
    <w:semiHidden/>
    <w:rsid w:val="000E13AD"/>
  </w:style>
  <w:style w:type="paragraph" w:styleId="af3">
    <w:name w:val="annotation text"/>
    <w:basedOn w:val="a0"/>
    <w:link w:val="Char7"/>
    <w:uiPriority w:val="99"/>
    <w:semiHidden/>
    <w:unhideWhenUsed/>
    <w:rsid w:val="000E13AD"/>
  </w:style>
  <w:style w:type="character" w:customStyle="1" w:styleId="Char8">
    <w:name w:val="메모 주제 Char"/>
    <w:basedOn w:val="Char7"/>
    <w:link w:val="af4"/>
    <w:uiPriority w:val="99"/>
    <w:semiHidden/>
    <w:rsid w:val="000E13AD"/>
    <w:rPr>
      <w:b/>
      <w:bCs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0E13AD"/>
    <w:rPr>
      <w:b/>
      <w:bCs/>
    </w:rPr>
  </w:style>
  <w:style w:type="paragraph" w:customStyle="1" w:styleId="af5">
    <w:name w:val="표본문(왼쪽)"/>
    <w:basedOn w:val="a1"/>
    <w:rsid w:val="00063AAA"/>
    <w:pPr>
      <w:spacing w:before="0" w:after="0"/>
      <w:ind w:leftChars="50" w:left="100" w:rightChars="50" w:right="100"/>
    </w:pPr>
  </w:style>
  <w:style w:type="paragraph" w:customStyle="1" w:styleId="20">
    <w:name w:val="글머리 스타일2"/>
    <w:basedOn w:val="a0"/>
    <w:link w:val="2Char0"/>
    <w:rsid w:val="006C774D"/>
    <w:pPr>
      <w:numPr>
        <w:numId w:val="9"/>
      </w:numPr>
      <w:spacing w:before="120" w:after="120"/>
      <w:ind w:leftChars="200" w:left="370" w:rightChars="50" w:right="50" w:hanging="170"/>
      <w:contextualSpacing/>
    </w:pPr>
  </w:style>
  <w:style w:type="character" w:customStyle="1" w:styleId="2Char0">
    <w:name w:val="글머리 스타일2 Char"/>
    <w:basedOn w:val="Char6"/>
    <w:link w:val="20"/>
    <w:rsid w:val="006C774D"/>
    <w:rPr>
      <w:szCs w:val="22"/>
    </w:rPr>
  </w:style>
  <w:style w:type="paragraph" w:customStyle="1" w:styleId="11">
    <w:name w:val="글머리 스타일1"/>
    <w:basedOn w:val="a0"/>
    <w:link w:val="1Char0"/>
    <w:rsid w:val="007866DD"/>
    <w:pPr>
      <w:numPr>
        <w:numId w:val="8"/>
      </w:numPr>
      <w:spacing w:before="120" w:after="120"/>
      <w:ind w:leftChars="100" w:left="370" w:hanging="170"/>
      <w:contextualSpacing/>
    </w:pPr>
  </w:style>
  <w:style w:type="character" w:customStyle="1" w:styleId="1Char0">
    <w:name w:val="글머리 스타일1 Char"/>
    <w:basedOn w:val="Char6"/>
    <w:link w:val="11"/>
    <w:rsid w:val="007866DD"/>
    <w:rPr>
      <w:szCs w:val="22"/>
    </w:rPr>
  </w:style>
  <w:style w:type="paragraph" w:styleId="af6">
    <w:name w:val="No Spacing"/>
    <w:basedOn w:val="a0"/>
    <w:uiPriority w:val="1"/>
    <w:rsid w:val="00A50630"/>
    <w:pPr>
      <w:ind w:left="800"/>
    </w:pPr>
    <w:rPr>
      <w:szCs w:val="22"/>
    </w:rPr>
  </w:style>
  <w:style w:type="paragraph" w:styleId="a">
    <w:name w:val="List Bullet"/>
    <w:basedOn w:val="a0"/>
    <w:uiPriority w:val="99"/>
    <w:unhideWhenUsed/>
    <w:rsid w:val="00E570F7"/>
    <w:pPr>
      <w:numPr>
        <w:numId w:val="4"/>
      </w:numPr>
      <w:ind w:leftChars="50" w:left="220" w:rightChars="50" w:right="50" w:hanging="170"/>
    </w:pPr>
    <w:rPr>
      <w:b/>
      <w:szCs w:val="24"/>
    </w:rPr>
  </w:style>
  <w:style w:type="paragraph" w:styleId="22">
    <w:name w:val="List Bullet 2"/>
    <w:basedOn w:val="af2"/>
    <w:uiPriority w:val="99"/>
    <w:unhideWhenUsed/>
    <w:rsid w:val="001A7ABC"/>
    <w:pPr>
      <w:numPr>
        <w:numId w:val="5"/>
      </w:numPr>
      <w:ind w:leftChars="250" w:left="420" w:rightChars="50" w:right="50" w:hanging="170"/>
    </w:pPr>
    <w:rPr>
      <w:szCs w:val="20"/>
    </w:rPr>
  </w:style>
  <w:style w:type="paragraph" w:styleId="31">
    <w:name w:val="List Bullet 3"/>
    <w:basedOn w:val="a0"/>
    <w:uiPriority w:val="99"/>
    <w:unhideWhenUsed/>
    <w:rsid w:val="00701F88"/>
    <w:pPr>
      <w:numPr>
        <w:numId w:val="6"/>
      </w:numPr>
      <w:ind w:leftChars="350" w:left="520" w:rightChars="50" w:right="50" w:hanging="170"/>
      <w:contextualSpacing/>
    </w:pPr>
  </w:style>
  <w:style w:type="paragraph" w:styleId="40">
    <w:name w:val="List Bullet 4"/>
    <w:basedOn w:val="a0"/>
    <w:uiPriority w:val="99"/>
    <w:unhideWhenUsed/>
    <w:rsid w:val="004A0048"/>
    <w:pPr>
      <w:numPr>
        <w:numId w:val="7"/>
      </w:numPr>
      <w:ind w:leftChars="450" w:left="620" w:rightChars="50" w:right="50" w:hanging="170"/>
      <w:contextualSpacing/>
    </w:pPr>
  </w:style>
  <w:style w:type="paragraph" w:styleId="af7">
    <w:name w:val="List"/>
    <w:basedOn w:val="10"/>
    <w:uiPriority w:val="99"/>
    <w:unhideWhenUsed/>
    <w:rsid w:val="00A50630"/>
    <w:pPr>
      <w:numPr>
        <w:numId w:val="0"/>
      </w:numPr>
      <w:tabs>
        <w:tab w:val="left" w:pos="1008"/>
      </w:tabs>
      <w:spacing w:before="0" w:after="0"/>
      <w:ind w:leftChars="50" w:left="100" w:rightChars="50" w:right="50"/>
    </w:pPr>
    <w:rPr>
      <w:rFonts w:asciiTheme="minorHAnsi" w:hAnsiTheme="minorHAnsi" w:cstheme="minorBidi"/>
      <w:sz w:val="20"/>
      <w:szCs w:val="20"/>
    </w:rPr>
  </w:style>
  <w:style w:type="paragraph" w:styleId="23">
    <w:name w:val="toc 2"/>
    <w:basedOn w:val="a0"/>
    <w:next w:val="a0"/>
    <w:autoRedefine/>
    <w:uiPriority w:val="39"/>
    <w:unhideWhenUsed/>
    <w:rsid w:val="000B0219"/>
    <w:pPr>
      <w:ind w:leftChars="200" w:left="425"/>
    </w:pPr>
  </w:style>
  <w:style w:type="paragraph" w:styleId="32">
    <w:name w:val="toc 3"/>
    <w:basedOn w:val="a0"/>
    <w:next w:val="a0"/>
    <w:autoRedefine/>
    <w:uiPriority w:val="39"/>
    <w:unhideWhenUsed/>
    <w:rsid w:val="000B0219"/>
    <w:pPr>
      <w:ind w:leftChars="400" w:left="850"/>
    </w:pPr>
  </w:style>
  <w:style w:type="paragraph" w:styleId="af8">
    <w:name w:val="Normal (Web)"/>
    <w:basedOn w:val="a0"/>
    <w:uiPriority w:val="99"/>
    <w:unhideWhenUsed/>
    <w:rsid w:val="00D4635F"/>
    <w:pPr>
      <w:spacing w:before="100" w:beforeAutospacing="1" w:after="100" w:afterAutospacing="1"/>
    </w:pPr>
    <w:rPr>
      <w:rFonts w:ascii="굴림" w:eastAsia="굴림" w:hAnsi="굴림" w:cs="굴림"/>
      <w:kern w:val="0"/>
      <w:szCs w:val="24"/>
    </w:rPr>
  </w:style>
  <w:style w:type="paragraph" w:customStyle="1" w:styleId="30">
    <w:name w:val="글머리 스타일3"/>
    <w:basedOn w:val="a0"/>
    <w:link w:val="3Char0"/>
    <w:rsid w:val="007866DD"/>
    <w:pPr>
      <w:numPr>
        <w:numId w:val="10"/>
      </w:numPr>
      <w:ind w:leftChars="300" w:left="884" w:hanging="284"/>
    </w:pPr>
  </w:style>
  <w:style w:type="character" w:customStyle="1" w:styleId="3Char0">
    <w:name w:val="글머리 스타일3 Char"/>
    <w:basedOn w:val="Char6"/>
    <w:link w:val="30"/>
    <w:rsid w:val="007866DD"/>
    <w:rPr>
      <w:szCs w:val="22"/>
    </w:rPr>
  </w:style>
  <w:style w:type="paragraph" w:customStyle="1" w:styleId="41">
    <w:name w:val="스타일4"/>
    <w:basedOn w:val="a0"/>
    <w:link w:val="4Char0"/>
    <w:rsid w:val="004174D1"/>
    <w:pPr>
      <w:spacing w:before="120" w:after="60" w:line="360" w:lineRule="exact"/>
      <w:ind w:left="851" w:hanging="284"/>
      <w:contextualSpacing/>
    </w:pPr>
  </w:style>
  <w:style w:type="character" w:customStyle="1" w:styleId="4Char0">
    <w:name w:val="스타일4 Char"/>
    <w:basedOn w:val="a2"/>
    <w:link w:val="41"/>
    <w:rsid w:val="004174D1"/>
  </w:style>
  <w:style w:type="character" w:styleId="af9">
    <w:name w:val="annotation reference"/>
    <w:basedOn w:val="a2"/>
    <w:uiPriority w:val="99"/>
    <w:semiHidden/>
    <w:unhideWhenUsed/>
    <w:rsid w:val="005A315C"/>
    <w:rPr>
      <w:sz w:val="18"/>
      <w:szCs w:val="18"/>
    </w:rPr>
  </w:style>
  <w:style w:type="character" w:styleId="afa">
    <w:name w:val="FollowedHyperlink"/>
    <w:basedOn w:val="a2"/>
    <w:uiPriority w:val="99"/>
    <w:semiHidden/>
    <w:unhideWhenUsed/>
    <w:rsid w:val="00DE3182"/>
    <w:rPr>
      <w:b w:val="0"/>
      <w:bCs w:val="0"/>
      <w:strike w:val="0"/>
      <w:dstrike w:val="0"/>
      <w:color w:val="0033CC"/>
      <w:u w:val="none"/>
      <w:effect w:val="none"/>
    </w:rPr>
  </w:style>
  <w:style w:type="character" w:styleId="afb">
    <w:name w:val="Intense Emphasis"/>
    <w:basedOn w:val="a2"/>
    <w:uiPriority w:val="21"/>
    <w:rsid w:val="003712FE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rsid w:val="003712FE"/>
    <w:rPr>
      <w:i/>
      <w:iCs/>
      <w:color w:val="808080" w:themeColor="text1" w:themeTint="7F"/>
    </w:rPr>
  </w:style>
  <w:style w:type="character" w:styleId="afd">
    <w:name w:val="Strong"/>
    <w:basedOn w:val="a2"/>
    <w:uiPriority w:val="22"/>
    <w:rsid w:val="003712FE"/>
    <w:rPr>
      <w:b/>
      <w:bCs/>
    </w:rPr>
  </w:style>
  <w:style w:type="table" w:customStyle="1" w:styleId="13">
    <w:name w:val="표 구분선1"/>
    <w:basedOn w:val="a3"/>
    <w:next w:val="a8"/>
    <w:uiPriority w:val="59"/>
    <w:rsid w:val="000C130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e">
    <w:name w:val="Emphasis"/>
    <w:basedOn w:val="a2"/>
    <w:uiPriority w:val="20"/>
    <w:rsid w:val="001807CB"/>
    <w:rPr>
      <w:i/>
      <w:iCs/>
      <w:u w:val="single"/>
    </w:rPr>
  </w:style>
  <w:style w:type="paragraph" w:customStyle="1" w:styleId="Annex1">
    <w:name w:val="Annex 1"/>
    <w:next w:val="a1"/>
    <w:rsid w:val="00415762"/>
    <w:pPr>
      <w:pageBreakBefore/>
      <w:numPr>
        <w:numId w:val="11"/>
      </w:numPr>
      <w:spacing w:before="120" w:after="120"/>
    </w:pPr>
    <w:rPr>
      <w:rFonts w:ascii="HY견고딕" w:eastAsia="HY견고딕" w:hAnsi="HY견고딕"/>
      <w:sz w:val="28"/>
    </w:rPr>
  </w:style>
  <w:style w:type="paragraph" w:customStyle="1" w:styleId="Annex2">
    <w:name w:val="Annex 2"/>
    <w:next w:val="a1"/>
    <w:rsid w:val="00C65810"/>
    <w:pPr>
      <w:numPr>
        <w:ilvl w:val="1"/>
        <w:numId w:val="11"/>
      </w:numPr>
      <w:spacing w:before="120" w:after="120"/>
    </w:pPr>
    <w:rPr>
      <w:rFonts w:ascii="HY견고딕" w:eastAsia="HY견고딕" w:hAnsi="HY견고딕"/>
    </w:rPr>
  </w:style>
  <w:style w:type="paragraph" w:customStyle="1" w:styleId="Annex3">
    <w:name w:val="Annex 3"/>
    <w:next w:val="a1"/>
    <w:rsid w:val="00C25676"/>
    <w:pPr>
      <w:numPr>
        <w:ilvl w:val="2"/>
        <w:numId w:val="11"/>
      </w:numPr>
      <w:spacing w:before="120" w:after="120"/>
    </w:pPr>
    <w:rPr>
      <w:rFonts w:ascii="HY견고딕" w:eastAsia="HY견고딕" w:hAnsi="HY견고딕"/>
      <w:sz w:val="22"/>
    </w:rPr>
  </w:style>
  <w:style w:type="paragraph" w:customStyle="1" w:styleId="1">
    <w:name w:val="표본문(글머리1)"/>
    <w:basedOn w:val="11"/>
    <w:rsid w:val="00487B49"/>
    <w:pPr>
      <w:numPr>
        <w:numId w:val="2"/>
      </w:numPr>
      <w:spacing w:before="0" w:after="0"/>
      <w:ind w:leftChars="0" w:left="170" w:hanging="170"/>
    </w:pPr>
    <w:rPr>
      <w:kern w:val="24"/>
    </w:rPr>
  </w:style>
  <w:style w:type="paragraph" w:customStyle="1" w:styleId="2">
    <w:name w:val="표본문(글머리2)"/>
    <w:basedOn w:val="20"/>
    <w:rsid w:val="00487B49"/>
    <w:pPr>
      <w:numPr>
        <w:numId w:val="3"/>
      </w:numPr>
      <w:spacing w:before="0" w:after="0"/>
      <w:ind w:leftChars="0" w:left="340" w:rightChars="0" w:right="0" w:hanging="170"/>
    </w:pPr>
  </w:style>
  <w:style w:type="table" w:customStyle="1" w:styleId="24">
    <w:name w:val="표 구분선2"/>
    <w:basedOn w:val="a3"/>
    <w:next w:val="a8"/>
    <w:uiPriority w:val="39"/>
    <w:rsid w:val="00CE4FE1"/>
    <w:pPr>
      <w:jc w:val="both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4630"/>
    <w:pPr>
      <w:widowControl w:val="0"/>
      <w:autoSpaceDE w:val="0"/>
      <w:autoSpaceDN w:val="0"/>
      <w:adjustRightInd w:val="0"/>
    </w:pPr>
    <w:rPr>
      <w:rFonts w:ascii="Georgia" w:hAnsi="Georgia" w:cs="Georgia"/>
      <w:color w:val="000000"/>
      <w:kern w:val="0"/>
      <w:szCs w:val="24"/>
    </w:rPr>
  </w:style>
  <w:style w:type="character" w:styleId="aff">
    <w:name w:val="Placeholder Text"/>
    <w:basedOn w:val="a2"/>
    <w:uiPriority w:val="99"/>
    <w:semiHidden/>
    <w:rsid w:val="00552EAC"/>
    <w:rPr>
      <w:color w:val="808080"/>
    </w:rPr>
  </w:style>
  <w:style w:type="paragraph" w:styleId="aff0">
    <w:name w:val="endnote text"/>
    <w:basedOn w:val="a0"/>
    <w:link w:val="Char9"/>
    <w:uiPriority w:val="99"/>
    <w:semiHidden/>
    <w:unhideWhenUsed/>
    <w:rsid w:val="00552EAC"/>
    <w:pPr>
      <w:snapToGrid w:val="0"/>
    </w:pPr>
  </w:style>
  <w:style w:type="character" w:customStyle="1" w:styleId="Char9">
    <w:name w:val="미주 텍스트 Char"/>
    <w:basedOn w:val="a2"/>
    <w:link w:val="aff0"/>
    <w:uiPriority w:val="99"/>
    <w:semiHidden/>
    <w:rsid w:val="00552EAC"/>
  </w:style>
  <w:style w:type="character" w:styleId="aff1">
    <w:name w:val="endnote reference"/>
    <w:basedOn w:val="a2"/>
    <w:uiPriority w:val="99"/>
    <w:semiHidden/>
    <w:unhideWhenUsed/>
    <w:rsid w:val="00552EAC"/>
    <w:rPr>
      <w:vertAlign w:val="superscript"/>
    </w:rPr>
  </w:style>
  <w:style w:type="paragraph" w:styleId="aff2">
    <w:name w:val="footnote text"/>
    <w:basedOn w:val="a0"/>
    <w:link w:val="Chara"/>
    <w:uiPriority w:val="99"/>
    <w:semiHidden/>
    <w:unhideWhenUsed/>
    <w:rsid w:val="00391528"/>
    <w:pPr>
      <w:snapToGrid w:val="0"/>
    </w:pPr>
  </w:style>
  <w:style w:type="character" w:customStyle="1" w:styleId="Chara">
    <w:name w:val="각주 텍스트 Char"/>
    <w:basedOn w:val="a2"/>
    <w:link w:val="aff2"/>
    <w:uiPriority w:val="99"/>
    <w:semiHidden/>
    <w:rsid w:val="00391528"/>
  </w:style>
  <w:style w:type="character" w:styleId="aff3">
    <w:name w:val="footnote reference"/>
    <w:basedOn w:val="a2"/>
    <w:uiPriority w:val="99"/>
    <w:semiHidden/>
    <w:unhideWhenUsed/>
    <w:rsid w:val="00391528"/>
    <w:rPr>
      <w:vertAlign w:val="superscript"/>
    </w:rPr>
  </w:style>
  <w:style w:type="paragraph" w:customStyle="1" w:styleId="aff4">
    <w:name w:val="논문내용(본문)"/>
    <w:basedOn w:val="a0"/>
    <w:rsid w:val="00E701ED"/>
    <w:pPr>
      <w:snapToGrid w:val="0"/>
      <w:spacing w:line="336" w:lineRule="auto"/>
      <w:ind w:firstLine="200"/>
      <w:textAlignment w:val="baseline"/>
    </w:pPr>
    <w:rPr>
      <w:rFonts w:ascii="한양신명조" w:eastAsia="굴림" w:hAnsi="굴림" w:cs="굴림"/>
      <w:color w:val="000000"/>
      <w:spacing w:val="-10"/>
      <w:w w:val="95"/>
      <w:kern w:val="0"/>
      <w:sz w:val="18"/>
      <w:szCs w:val="18"/>
    </w:rPr>
  </w:style>
  <w:style w:type="character" w:customStyle="1" w:styleId="Char10">
    <w:name w:val="메모 텍스트 Char1"/>
    <w:basedOn w:val="a2"/>
    <w:uiPriority w:val="99"/>
    <w:semiHidden/>
    <w:rsid w:val="004214B6"/>
  </w:style>
  <w:style w:type="character" w:customStyle="1" w:styleId="Char11">
    <w:name w:val="메모 주제 Char1"/>
    <w:basedOn w:val="Char10"/>
    <w:uiPriority w:val="99"/>
    <w:semiHidden/>
    <w:rsid w:val="004214B6"/>
    <w:rPr>
      <w:b/>
      <w:bCs/>
    </w:rPr>
  </w:style>
  <w:style w:type="paragraph" w:customStyle="1" w:styleId="aff5">
    <w:name w:val="바탕글"/>
    <w:basedOn w:val="a0"/>
    <w:rsid w:val="00514C38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</w:rPr>
  </w:style>
  <w:style w:type="paragraph" w:customStyle="1" w:styleId="33">
    <w:name w:val="목차스타일3"/>
    <w:basedOn w:val="3"/>
    <w:rsid w:val="00955AB9"/>
    <w:pPr>
      <w:numPr>
        <w:ilvl w:val="0"/>
        <w:numId w:val="0"/>
      </w:numPr>
      <w:spacing w:before="0" w:after="0"/>
    </w:pPr>
    <w:rPr>
      <w:rFonts w:ascii="맑은 고딕" w:eastAsia="맑은 고딕" w:hAnsi="맑은 고딕" w:cs="Times New Roman"/>
      <w:sz w:val="20"/>
      <w:szCs w:val="24"/>
      <w:lang w:val="x-none" w:eastAsia="x-none"/>
    </w:rPr>
  </w:style>
  <w:style w:type="paragraph" w:customStyle="1" w:styleId="MsoListParagraph0">
    <w:name w:val="MsoListParagraph"/>
    <w:basedOn w:val="a0"/>
    <w:rsid w:val="006A6BE0"/>
    <w:pPr>
      <w:spacing w:after="200" w:line="273" w:lineRule="auto"/>
      <w:ind w:left="1600"/>
      <w:textAlignment w:val="baseline"/>
    </w:pPr>
    <w:rPr>
      <w:rFonts w:ascii="맑은 고딕" w:eastAsia="굴림" w:hAnsi="굴림" w:cs="굴림"/>
      <w:color w:val="000000"/>
      <w:kern w:val="0"/>
    </w:rPr>
  </w:style>
  <w:style w:type="paragraph" w:customStyle="1" w:styleId="Text">
    <w:name w:val="Text"/>
    <w:basedOn w:val="a0"/>
    <w:link w:val="TextChar"/>
    <w:rsid w:val="00CC74EF"/>
    <w:pPr>
      <w:spacing w:line="252" w:lineRule="auto"/>
      <w:ind w:firstLine="202"/>
    </w:pPr>
    <w:rPr>
      <w:rFonts w:ascii="Times New Roman" w:hAnsi="Times New Roman" w:cs="Times New Roman"/>
      <w:kern w:val="0"/>
      <w:lang w:eastAsia="en-US"/>
    </w:rPr>
  </w:style>
  <w:style w:type="character" w:customStyle="1" w:styleId="TextChar">
    <w:name w:val="Text Char"/>
    <w:link w:val="Text"/>
    <w:rsid w:val="00CC74EF"/>
    <w:rPr>
      <w:rFonts w:ascii="Times New Roman" w:hAnsi="Times New Roman" w:cs="Times New Roman"/>
      <w:kern w:val="0"/>
      <w:lang w:eastAsia="en-US"/>
    </w:rPr>
  </w:style>
  <w:style w:type="paragraph" w:customStyle="1" w:styleId="aff6">
    <w:name w:val="표내용"/>
    <w:basedOn w:val="a0"/>
    <w:rsid w:val="00CF6CEE"/>
    <w:pPr>
      <w:snapToGrid w:val="0"/>
      <w:spacing w:line="384" w:lineRule="auto"/>
      <w:textAlignment w:val="baseline"/>
    </w:pPr>
    <w:rPr>
      <w:rFonts w:ascii="한양신명조" w:eastAsia="굴림" w:hAnsi="굴림" w:cs="굴림"/>
      <w:color w:val="000000"/>
      <w:kern w:val="0"/>
      <w:sz w:val="22"/>
      <w:szCs w:val="22"/>
    </w:rPr>
  </w:style>
  <w:style w:type="paragraph" w:styleId="aff7">
    <w:name w:val="Date"/>
    <w:basedOn w:val="a0"/>
    <w:next w:val="a0"/>
    <w:link w:val="Charb"/>
    <w:uiPriority w:val="99"/>
    <w:semiHidden/>
    <w:unhideWhenUsed/>
    <w:rsid w:val="00024569"/>
  </w:style>
  <w:style w:type="character" w:customStyle="1" w:styleId="Charb">
    <w:name w:val="날짜 Char"/>
    <w:basedOn w:val="a2"/>
    <w:link w:val="aff7"/>
    <w:uiPriority w:val="99"/>
    <w:semiHidden/>
    <w:rsid w:val="00024569"/>
  </w:style>
  <w:style w:type="table" w:styleId="14">
    <w:name w:val="Plain Table 1"/>
    <w:basedOn w:val="a3"/>
    <w:uiPriority w:val="41"/>
    <w:rsid w:val="00596C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83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6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196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49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0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8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1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775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882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79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9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061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225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734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40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60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6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27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46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655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9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900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784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8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644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65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40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562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098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796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26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6442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682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33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90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905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9451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760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059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8966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4204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891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341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42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510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30463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306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212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97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958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2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524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599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73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040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40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66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551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882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468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47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378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88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095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208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34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6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16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546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626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C7245-C6A9-404C-BCEC-0CE81D424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LIGNEX1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jung Kim</dc:creator>
  <cp:keywords/>
  <dc:description/>
  <cp:lastModifiedBy>우원 이</cp:lastModifiedBy>
  <cp:revision>4</cp:revision>
  <cp:lastPrinted>2023-04-16T23:19:00Z</cp:lastPrinted>
  <dcterms:created xsi:type="dcterms:W3CDTF">2025-03-09T07:12:00Z</dcterms:created>
  <dcterms:modified xsi:type="dcterms:W3CDTF">2025-06-20T07:53:00Z</dcterms:modified>
</cp:coreProperties>
</file>